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4547AD" w:rsidRDefault="000702D4" w:rsidP="000702D4">
      <w:pPr>
        <w:tabs>
          <w:tab w:val="left" w:pos="5220"/>
        </w:tabs>
        <w:ind w:firstLine="90"/>
        <w:jc w:val="center"/>
        <w:rPr>
          <w:b/>
          <w:bCs/>
          <w:sz w:val="28"/>
          <w:szCs w:val="28"/>
        </w:rPr>
      </w:pPr>
      <w:r w:rsidRPr="004547AD">
        <w:rPr>
          <w:b/>
          <w:bCs/>
          <w:sz w:val="28"/>
          <w:szCs w:val="28"/>
        </w:rPr>
        <w:t>Hemovigilance Module</w:t>
      </w:r>
    </w:p>
    <w:p w14:paraId="5F2C6A0B" w14:textId="77777777" w:rsidR="000702D4" w:rsidRPr="004547AD" w:rsidRDefault="000702D4" w:rsidP="000702D4">
      <w:pPr>
        <w:ind w:left="90"/>
        <w:jc w:val="center"/>
        <w:rPr>
          <w:b/>
          <w:bCs/>
          <w:sz w:val="28"/>
          <w:szCs w:val="28"/>
        </w:rPr>
      </w:pPr>
      <w:r w:rsidRPr="004547AD">
        <w:rPr>
          <w:b/>
          <w:bCs/>
          <w:sz w:val="28"/>
          <w:szCs w:val="28"/>
        </w:rPr>
        <w:t>Adverse Reaction</w:t>
      </w:r>
    </w:p>
    <w:p w14:paraId="45ECFEC3" w14:textId="123A5999" w:rsidR="000702D4" w:rsidRPr="004547AD" w:rsidRDefault="00D80780" w:rsidP="000702D4">
      <w:pPr>
        <w:ind w:left="90"/>
        <w:jc w:val="center"/>
        <w:rPr>
          <w:b/>
          <w:bCs/>
          <w:sz w:val="28"/>
          <w:szCs w:val="28"/>
        </w:rPr>
      </w:pPr>
      <w:r w:rsidRPr="004547AD">
        <w:rPr>
          <w:b/>
          <w:bCs/>
          <w:sz w:val="28"/>
          <w:szCs w:val="28"/>
        </w:rPr>
        <w:t>Delayed H</w:t>
      </w:r>
      <w:r w:rsidR="00A911CA" w:rsidRPr="004547AD">
        <w:rPr>
          <w:b/>
          <w:bCs/>
          <w:sz w:val="28"/>
          <w:szCs w:val="28"/>
        </w:rPr>
        <w:t xml:space="preserve">emolytic </w:t>
      </w:r>
      <w:r w:rsidRPr="004547AD">
        <w:rPr>
          <w:b/>
          <w:bCs/>
          <w:sz w:val="28"/>
          <w:szCs w:val="28"/>
        </w:rPr>
        <w:t>Transfusion R</w:t>
      </w:r>
      <w:r w:rsidR="008F2223" w:rsidRPr="004547AD">
        <w:rPr>
          <w:b/>
          <w:bCs/>
          <w:sz w:val="28"/>
          <w:szCs w:val="28"/>
        </w:rPr>
        <w:t>eaction</w:t>
      </w:r>
    </w:p>
    <w:p w14:paraId="2FF665B8" w14:textId="77777777" w:rsidR="000702D4" w:rsidRPr="004547AD" w:rsidRDefault="000702D4" w:rsidP="000702D4">
      <w:pPr>
        <w:ind w:left="90"/>
        <w:rPr>
          <w:bCs/>
          <w:sz w:val="18"/>
          <w:szCs w:val="18"/>
        </w:rPr>
      </w:pPr>
      <w:r w:rsidRPr="004547AD">
        <w:rPr>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2"/>
        <w:gridCol w:w="682"/>
        <w:gridCol w:w="32"/>
        <w:gridCol w:w="247"/>
        <w:gridCol w:w="182"/>
        <w:gridCol w:w="720"/>
        <w:gridCol w:w="261"/>
        <w:gridCol w:w="9"/>
        <w:gridCol w:w="458"/>
        <w:gridCol w:w="417"/>
        <w:gridCol w:w="277"/>
        <w:gridCol w:w="26"/>
        <w:gridCol w:w="688"/>
        <w:gridCol w:w="24"/>
        <w:gridCol w:w="301"/>
        <w:gridCol w:w="173"/>
        <w:gridCol w:w="246"/>
        <w:gridCol w:w="207"/>
        <w:gridCol w:w="280"/>
        <w:gridCol w:w="639"/>
        <w:gridCol w:w="69"/>
        <w:gridCol w:w="50"/>
        <w:gridCol w:w="492"/>
        <w:gridCol w:w="267"/>
        <w:gridCol w:w="184"/>
        <w:gridCol w:w="11"/>
        <w:gridCol w:w="94"/>
        <w:gridCol w:w="497"/>
        <w:gridCol w:w="183"/>
        <w:gridCol w:w="1035"/>
        <w:gridCol w:w="1667"/>
        <w:gridCol w:w="38"/>
      </w:tblGrid>
      <w:tr w:rsidR="000702D4" w:rsidRPr="004547AD" w14:paraId="243318F6" w14:textId="77777777" w:rsidTr="00C7002B">
        <w:trPr>
          <w:trHeight w:val="317"/>
          <w:jc w:val="center"/>
        </w:trPr>
        <w:tc>
          <w:tcPr>
            <w:tcW w:w="2591" w:type="dxa"/>
            <w:gridSpan w:val="8"/>
            <w:tcBorders>
              <w:top w:val="single" w:sz="4" w:space="0" w:color="auto"/>
              <w:left w:val="single" w:sz="4" w:space="0" w:color="auto"/>
              <w:bottom w:val="single" w:sz="4" w:space="0" w:color="auto"/>
              <w:right w:val="nil"/>
            </w:tcBorders>
            <w:vAlign w:val="center"/>
          </w:tcPr>
          <w:p w14:paraId="1AA90662" w14:textId="77777777" w:rsidR="000702D4" w:rsidRPr="004547AD" w:rsidRDefault="000702D4" w:rsidP="00375A63">
            <w:pPr>
              <w:spacing w:after="40"/>
              <w:rPr>
                <w:bCs/>
                <w:sz w:val="21"/>
                <w:szCs w:val="21"/>
              </w:rPr>
            </w:pPr>
            <w:r w:rsidRPr="004547A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547AD" w:rsidRDefault="000702D4" w:rsidP="00375A63">
            <w:pPr>
              <w:spacing w:after="40"/>
              <w:rPr>
                <w:bCs/>
                <w:sz w:val="21"/>
                <w:szCs w:val="21"/>
              </w:rPr>
            </w:pPr>
            <w:r w:rsidRPr="004547AD">
              <w:rPr>
                <w:bCs/>
                <w:sz w:val="21"/>
                <w:szCs w:val="21"/>
              </w:rPr>
              <w:t>NHSN Adverse Reaction #: __________</w:t>
            </w:r>
          </w:p>
        </w:tc>
        <w:tc>
          <w:tcPr>
            <w:tcW w:w="3976" w:type="dxa"/>
            <w:gridSpan w:val="9"/>
            <w:tcBorders>
              <w:top w:val="single" w:sz="4" w:space="0" w:color="auto"/>
              <w:left w:val="nil"/>
              <w:bottom w:val="single" w:sz="4" w:space="0" w:color="auto"/>
              <w:right w:val="single" w:sz="4" w:space="0" w:color="auto"/>
            </w:tcBorders>
            <w:vAlign w:val="bottom"/>
          </w:tcPr>
          <w:p w14:paraId="388D6A48" w14:textId="1DB50857" w:rsidR="000702D4" w:rsidRPr="004547AD" w:rsidRDefault="000702D4" w:rsidP="00375A63">
            <w:pPr>
              <w:spacing w:after="40"/>
              <w:rPr>
                <w:bCs/>
                <w:sz w:val="21"/>
                <w:szCs w:val="21"/>
              </w:rPr>
            </w:pPr>
          </w:p>
        </w:tc>
      </w:tr>
      <w:tr w:rsidR="00C7002B" w:rsidRPr="00614D6A" w14:paraId="4A7AA307" w14:textId="77777777" w:rsidTr="00C7002B">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4B2E4E32" w14:textId="77777777" w:rsidR="00C7002B" w:rsidRPr="00614D6A" w:rsidRDefault="00C7002B" w:rsidP="00C7002B">
            <w:pPr>
              <w:rPr>
                <w:b/>
                <w:bCs/>
              </w:rPr>
            </w:pPr>
            <w:r w:rsidRPr="00614D6A">
              <w:rPr>
                <w:b/>
                <w:bCs/>
              </w:rPr>
              <w:t>Patient Information</w:t>
            </w:r>
          </w:p>
        </w:tc>
      </w:tr>
      <w:tr w:rsidR="00C7002B" w:rsidRPr="00614D6A" w14:paraId="0444AD56" w14:textId="77777777" w:rsidTr="00C7002B">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14:paraId="5DCD1104" w14:textId="77777777" w:rsidR="00C7002B" w:rsidRPr="009E1004" w:rsidRDefault="00C7002B" w:rsidP="00C7002B">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1F12BF9D" w14:textId="79C0210C" w:rsidR="00C7002B" w:rsidRPr="009E1004" w:rsidRDefault="00C7002B" w:rsidP="00C7002B">
            <w:pPr>
              <w:spacing w:after="40"/>
              <w:ind w:left="-108"/>
              <w:rPr>
                <w:b/>
                <w:sz w:val="21"/>
                <w:szCs w:val="21"/>
              </w:rPr>
            </w:pPr>
          </w:p>
        </w:tc>
        <w:tc>
          <w:tcPr>
            <w:tcW w:w="733" w:type="dxa"/>
            <w:gridSpan w:val="3"/>
            <w:tcBorders>
              <w:top w:val="single" w:sz="4" w:space="0" w:color="auto"/>
              <w:left w:val="nil"/>
              <w:bottom w:val="nil"/>
              <w:right w:val="nil"/>
            </w:tcBorders>
            <w:vAlign w:val="bottom"/>
          </w:tcPr>
          <w:p w14:paraId="2D4DB8DC" w14:textId="323D9CD6" w:rsidR="00C7002B" w:rsidRPr="009E1004" w:rsidRDefault="00C7002B" w:rsidP="00C7002B">
            <w:pPr>
              <w:spacing w:after="40"/>
              <w:ind w:left="-108"/>
              <w:rPr>
                <w:sz w:val="21"/>
                <w:szCs w:val="21"/>
              </w:rPr>
            </w:pPr>
          </w:p>
        </w:tc>
        <w:tc>
          <w:tcPr>
            <w:tcW w:w="639" w:type="dxa"/>
            <w:tcBorders>
              <w:top w:val="single" w:sz="4" w:space="0" w:color="auto"/>
              <w:left w:val="nil"/>
              <w:bottom w:val="nil"/>
              <w:right w:val="nil"/>
            </w:tcBorders>
            <w:vAlign w:val="bottom"/>
          </w:tcPr>
          <w:p w14:paraId="19B9AD0F" w14:textId="742A8B9B" w:rsidR="00C7002B" w:rsidRPr="009E1004" w:rsidRDefault="00C7002B" w:rsidP="00C7002B">
            <w:pPr>
              <w:spacing w:after="40"/>
              <w:ind w:left="-108"/>
              <w:rPr>
                <w:sz w:val="21"/>
                <w:szCs w:val="21"/>
              </w:rPr>
            </w:pPr>
          </w:p>
        </w:tc>
        <w:tc>
          <w:tcPr>
            <w:tcW w:w="1073" w:type="dxa"/>
            <w:gridSpan w:val="6"/>
            <w:tcBorders>
              <w:top w:val="single" w:sz="4" w:space="0" w:color="auto"/>
              <w:left w:val="nil"/>
              <w:bottom w:val="nil"/>
              <w:right w:val="nil"/>
            </w:tcBorders>
            <w:vAlign w:val="bottom"/>
          </w:tcPr>
          <w:p w14:paraId="0330E9D3" w14:textId="284DF1EF" w:rsidR="00C7002B" w:rsidRPr="009E1004" w:rsidRDefault="00C7002B" w:rsidP="00C7002B">
            <w:pPr>
              <w:spacing w:after="40"/>
              <w:ind w:left="-108"/>
              <w:rPr>
                <w:sz w:val="21"/>
                <w:szCs w:val="21"/>
              </w:rPr>
            </w:pPr>
          </w:p>
        </w:tc>
        <w:tc>
          <w:tcPr>
            <w:tcW w:w="3476" w:type="dxa"/>
            <w:gridSpan w:val="5"/>
            <w:tcBorders>
              <w:top w:val="single" w:sz="4" w:space="0" w:color="auto"/>
              <w:left w:val="nil"/>
              <w:bottom w:val="nil"/>
              <w:right w:val="single" w:sz="4" w:space="0" w:color="auto"/>
            </w:tcBorders>
            <w:vAlign w:val="bottom"/>
          </w:tcPr>
          <w:p w14:paraId="0687012C" w14:textId="77777777" w:rsidR="00C7002B" w:rsidRPr="009E1004" w:rsidRDefault="00C7002B" w:rsidP="00C7002B">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225C4C" w:rsidRPr="00614D6A" w14:paraId="01739D0E" w14:textId="77777777" w:rsidTr="00C7002B">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14:paraId="4AAB2BEA" w14:textId="1FB97097" w:rsidR="00225C4C" w:rsidRPr="009E1004" w:rsidRDefault="004D19B1" w:rsidP="00225C4C">
            <w:pPr>
              <w:spacing w:after="40"/>
              <w:rPr>
                <w:b/>
                <w:bCs/>
                <w:sz w:val="21"/>
                <w:szCs w:val="21"/>
              </w:rPr>
            </w:pPr>
            <w:r>
              <w:rPr>
                <w:sz w:val="21"/>
                <w:szCs w:val="21"/>
              </w:rPr>
              <w:t>*</w:t>
            </w:r>
            <w:r w:rsidR="00225C4C">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225C4C">
                  <w:rPr>
                    <w:rFonts w:ascii="MS Gothic" w:eastAsia="MS Gothic" w:hAnsi="MS Gothic" w:hint="eastAsia"/>
                    <w:sz w:val="21"/>
                    <w:szCs w:val="21"/>
                  </w:rPr>
                  <w:t>☐</w:t>
                </w:r>
              </w:sdtContent>
            </w:sdt>
            <w:r w:rsidR="00225C4C">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sidR="00225C4C">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225C4C">
                  <w:rPr>
                    <w:rFonts w:ascii="MS Gothic" w:eastAsia="MS Gothic" w:hAnsi="MS Gothic" w:hint="eastAsia"/>
                    <w:sz w:val="21"/>
                    <w:szCs w:val="21"/>
                  </w:rPr>
                  <w:t>☐</w:t>
                </w:r>
              </w:sdtContent>
            </w:sdt>
            <w:r w:rsidR="00225C4C">
              <w:rPr>
                <w:sz w:val="21"/>
                <w:szCs w:val="21"/>
              </w:rPr>
              <w:t xml:space="preserve">Unknown        </w:t>
            </w:r>
          </w:p>
        </w:tc>
        <w:tc>
          <w:tcPr>
            <w:tcW w:w="1212" w:type="dxa"/>
            <w:gridSpan w:val="5"/>
            <w:tcBorders>
              <w:top w:val="single" w:sz="4" w:space="0" w:color="auto"/>
              <w:left w:val="nil"/>
              <w:bottom w:val="nil"/>
              <w:right w:val="nil"/>
            </w:tcBorders>
            <w:vAlign w:val="bottom"/>
          </w:tcPr>
          <w:p w14:paraId="23C094F0" w14:textId="77777777" w:rsidR="00225C4C" w:rsidRPr="009E1004" w:rsidRDefault="00225C4C" w:rsidP="00225C4C">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2E1E885D" w14:textId="77777777" w:rsidR="00225C4C" w:rsidRPr="009E1004" w:rsidRDefault="00225C4C" w:rsidP="00225C4C">
            <w:pPr>
              <w:spacing w:after="40"/>
              <w:ind w:left="-108"/>
              <w:rPr>
                <w:sz w:val="21"/>
                <w:szCs w:val="21"/>
              </w:rPr>
            </w:pPr>
          </w:p>
        </w:tc>
        <w:tc>
          <w:tcPr>
            <w:tcW w:w="639" w:type="dxa"/>
            <w:tcBorders>
              <w:top w:val="single" w:sz="4" w:space="0" w:color="auto"/>
              <w:left w:val="nil"/>
              <w:bottom w:val="nil"/>
              <w:right w:val="nil"/>
            </w:tcBorders>
            <w:vAlign w:val="bottom"/>
          </w:tcPr>
          <w:p w14:paraId="64623512" w14:textId="77777777" w:rsidR="00225C4C" w:rsidRPr="009E1004" w:rsidRDefault="00225C4C" w:rsidP="00225C4C">
            <w:pPr>
              <w:spacing w:after="40"/>
              <w:ind w:left="-108"/>
              <w:rPr>
                <w:sz w:val="21"/>
                <w:szCs w:val="21"/>
              </w:rPr>
            </w:pPr>
          </w:p>
        </w:tc>
        <w:tc>
          <w:tcPr>
            <w:tcW w:w="1073" w:type="dxa"/>
            <w:gridSpan w:val="6"/>
            <w:tcBorders>
              <w:top w:val="single" w:sz="4" w:space="0" w:color="auto"/>
              <w:left w:val="nil"/>
              <w:bottom w:val="nil"/>
              <w:right w:val="nil"/>
            </w:tcBorders>
            <w:vAlign w:val="bottom"/>
          </w:tcPr>
          <w:p w14:paraId="269AD2DA" w14:textId="77777777" w:rsidR="00225C4C" w:rsidRPr="009E1004" w:rsidRDefault="00225C4C" w:rsidP="00225C4C">
            <w:pPr>
              <w:spacing w:after="40"/>
              <w:ind w:left="-108"/>
              <w:rPr>
                <w:sz w:val="21"/>
                <w:szCs w:val="21"/>
              </w:rPr>
            </w:pPr>
          </w:p>
        </w:tc>
        <w:tc>
          <w:tcPr>
            <w:tcW w:w="3476" w:type="dxa"/>
            <w:gridSpan w:val="5"/>
            <w:tcBorders>
              <w:top w:val="single" w:sz="4" w:space="0" w:color="auto"/>
              <w:left w:val="nil"/>
              <w:bottom w:val="nil"/>
              <w:right w:val="single" w:sz="4" w:space="0" w:color="auto"/>
            </w:tcBorders>
            <w:vAlign w:val="bottom"/>
          </w:tcPr>
          <w:p w14:paraId="1C97AA79" w14:textId="20FBDC07" w:rsidR="00225C4C" w:rsidRPr="009E1004" w:rsidRDefault="004D19B1" w:rsidP="00225C4C">
            <w:pPr>
              <w:spacing w:after="40"/>
              <w:ind w:left="-108"/>
              <w:rPr>
                <w:b/>
                <w:sz w:val="21"/>
                <w:szCs w:val="21"/>
              </w:rPr>
            </w:pPr>
            <w:r>
              <w:rPr>
                <w:sz w:val="21"/>
                <w:szCs w:val="21"/>
              </w:rPr>
              <w:t>*</w:t>
            </w:r>
            <w:r w:rsidR="00225C4C" w:rsidRPr="00947EED">
              <w:rPr>
                <w:sz w:val="21"/>
                <w:szCs w:val="21"/>
              </w:rPr>
              <w:t>Gender Identity (Specify)</w:t>
            </w:r>
            <w:r w:rsidR="00225C4C">
              <w:rPr>
                <w:sz w:val="21"/>
                <w:szCs w:val="21"/>
              </w:rPr>
              <w:t>:</w:t>
            </w:r>
            <w:r w:rsidR="00225C4C" w:rsidRPr="00947EED">
              <w:rPr>
                <w:sz w:val="21"/>
                <w:szCs w:val="21"/>
              </w:rPr>
              <w:t>_____</w:t>
            </w:r>
            <w:r w:rsidR="00225C4C">
              <w:rPr>
                <w:sz w:val="21"/>
                <w:szCs w:val="21"/>
              </w:rPr>
              <w:t>___</w:t>
            </w:r>
          </w:p>
        </w:tc>
      </w:tr>
      <w:tr w:rsidR="00225C4C" w:rsidRPr="00614D6A" w14:paraId="68DB0039" w14:textId="77777777" w:rsidTr="00C7002B">
        <w:trPr>
          <w:gridAfter w:val="1"/>
          <w:wAfter w:w="38" w:type="dxa"/>
          <w:trHeight w:val="253"/>
          <w:jc w:val="center"/>
        </w:trPr>
        <w:tc>
          <w:tcPr>
            <w:tcW w:w="3752" w:type="dxa"/>
            <w:gridSpan w:val="12"/>
            <w:tcBorders>
              <w:top w:val="nil"/>
              <w:left w:val="single" w:sz="4" w:space="0" w:color="auto"/>
              <w:bottom w:val="nil"/>
              <w:right w:val="nil"/>
            </w:tcBorders>
            <w:vAlign w:val="bottom"/>
          </w:tcPr>
          <w:p w14:paraId="59BA7720" w14:textId="77777777" w:rsidR="00225C4C" w:rsidRPr="00614D6A" w:rsidRDefault="00225C4C" w:rsidP="00225C4C">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178EEBA" w14:textId="77777777" w:rsidR="00225C4C" w:rsidRPr="00614D6A" w:rsidRDefault="00225C4C" w:rsidP="00225C4C">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14:paraId="776B424A" w14:textId="77777777" w:rsidR="00225C4C" w:rsidRPr="00614D6A" w:rsidRDefault="00225C4C" w:rsidP="00225C4C">
            <w:pPr>
              <w:spacing w:after="40"/>
              <w:ind w:left="-108"/>
              <w:rPr>
                <w:sz w:val="21"/>
                <w:szCs w:val="21"/>
              </w:rPr>
            </w:pPr>
            <w:r w:rsidRPr="00614D6A">
              <w:rPr>
                <w:sz w:val="21"/>
                <w:szCs w:val="21"/>
              </w:rPr>
              <w:t>Medicare #: _________________</w:t>
            </w:r>
          </w:p>
        </w:tc>
      </w:tr>
      <w:tr w:rsidR="00225C4C" w:rsidRPr="00614D6A" w14:paraId="5008720A" w14:textId="77777777" w:rsidTr="00C7002B">
        <w:trPr>
          <w:gridAfter w:val="1"/>
          <w:wAfter w:w="38" w:type="dxa"/>
          <w:trHeight w:val="331"/>
          <w:jc w:val="center"/>
        </w:trPr>
        <w:tc>
          <w:tcPr>
            <w:tcW w:w="3752" w:type="dxa"/>
            <w:gridSpan w:val="12"/>
            <w:tcBorders>
              <w:top w:val="nil"/>
              <w:left w:val="single" w:sz="4" w:space="0" w:color="auto"/>
              <w:bottom w:val="nil"/>
              <w:right w:val="nil"/>
            </w:tcBorders>
            <w:vAlign w:val="bottom"/>
          </w:tcPr>
          <w:p w14:paraId="34A487EA" w14:textId="77777777" w:rsidR="00225C4C" w:rsidRPr="00614D6A" w:rsidRDefault="00225C4C" w:rsidP="00225C4C">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26FEE37E" w14:textId="77777777" w:rsidR="00225C4C" w:rsidRPr="00614D6A" w:rsidRDefault="00225C4C" w:rsidP="00225C4C">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14:paraId="1B6A1731" w14:textId="77777777" w:rsidR="00225C4C" w:rsidRPr="00614D6A" w:rsidRDefault="00225C4C" w:rsidP="00225C4C">
            <w:pPr>
              <w:spacing w:after="40"/>
              <w:ind w:left="-108"/>
              <w:rPr>
                <w:bCs/>
                <w:sz w:val="21"/>
                <w:szCs w:val="21"/>
              </w:rPr>
            </w:pPr>
            <w:r w:rsidRPr="00614D6A">
              <w:rPr>
                <w:bCs/>
                <w:sz w:val="21"/>
                <w:szCs w:val="21"/>
              </w:rPr>
              <w:t>Middle Name: _______________</w:t>
            </w:r>
          </w:p>
        </w:tc>
      </w:tr>
      <w:tr w:rsidR="00225C4C" w:rsidRPr="00614D6A" w14:paraId="7D603455"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6F0BCF28" w14:textId="77777777" w:rsidR="00225C4C" w:rsidRPr="00614D6A" w:rsidRDefault="00225C4C" w:rsidP="00225C4C">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3173675"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3" w:type="dxa"/>
            <w:gridSpan w:val="20"/>
            <w:tcBorders>
              <w:top w:val="nil"/>
              <w:left w:val="nil"/>
              <w:bottom w:val="nil"/>
              <w:right w:val="single" w:sz="4" w:space="0" w:color="auto"/>
            </w:tcBorders>
            <w:vAlign w:val="bottom"/>
          </w:tcPr>
          <w:p w14:paraId="1C90E2F9"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225C4C" w:rsidRPr="00614D6A" w14:paraId="08F42DEA" w14:textId="77777777" w:rsidTr="00C7002B">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6EC4A4D3" w14:textId="77777777" w:rsidR="00225C4C" w:rsidRPr="00614D6A" w:rsidRDefault="00225C4C" w:rsidP="00225C4C">
            <w:pPr>
              <w:rPr>
                <w:b/>
                <w:bCs/>
                <w:sz w:val="8"/>
                <w:szCs w:val="8"/>
              </w:rPr>
            </w:pPr>
          </w:p>
        </w:tc>
      </w:tr>
      <w:tr w:rsidR="00225C4C" w:rsidRPr="00614D6A" w14:paraId="04E8552B"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1A9215D8" w14:textId="77777777" w:rsidR="00225C4C" w:rsidRPr="00614D6A" w:rsidRDefault="00225C4C" w:rsidP="00225C4C">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715CBCE8"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DC80E64"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4EDCBA6A"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225C4C" w:rsidRPr="00614D6A" w14:paraId="444EA2F0" w14:textId="77777777" w:rsidTr="00C7002B">
        <w:trPr>
          <w:gridAfter w:val="1"/>
          <w:wAfter w:w="38" w:type="dxa"/>
          <w:trHeight w:val="331"/>
          <w:jc w:val="center"/>
        </w:trPr>
        <w:tc>
          <w:tcPr>
            <w:tcW w:w="1149" w:type="dxa"/>
            <w:gridSpan w:val="3"/>
            <w:tcBorders>
              <w:top w:val="nil"/>
              <w:left w:val="single" w:sz="4" w:space="0" w:color="auto"/>
              <w:bottom w:val="nil"/>
              <w:right w:val="nil"/>
            </w:tcBorders>
            <w:vAlign w:val="bottom"/>
          </w:tcPr>
          <w:p w14:paraId="6018123C" w14:textId="77777777" w:rsidR="00225C4C" w:rsidRPr="00614D6A" w:rsidRDefault="00225C4C" w:rsidP="00225C4C">
            <w:pPr>
              <w:ind w:left="29" w:firstLine="1152"/>
              <w:rPr>
                <w:sz w:val="21"/>
                <w:szCs w:val="21"/>
              </w:rPr>
            </w:pPr>
          </w:p>
        </w:tc>
        <w:tc>
          <w:tcPr>
            <w:tcW w:w="5306" w:type="dxa"/>
            <w:gridSpan w:val="20"/>
            <w:tcBorders>
              <w:top w:val="nil"/>
              <w:left w:val="nil"/>
              <w:bottom w:val="nil"/>
              <w:right w:val="nil"/>
            </w:tcBorders>
            <w:vAlign w:val="bottom"/>
          </w:tcPr>
          <w:p w14:paraId="168069CE" w14:textId="77777777" w:rsidR="00225C4C" w:rsidRPr="00614D6A" w:rsidRDefault="00225C4C" w:rsidP="00225C4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5767CDCA" w14:textId="77777777" w:rsidR="00225C4C" w:rsidRPr="00614D6A" w:rsidRDefault="00225C4C" w:rsidP="00225C4C">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225C4C" w:rsidRPr="00614D6A" w14:paraId="3B51FB29" w14:textId="77777777" w:rsidTr="00C7002B">
        <w:trPr>
          <w:gridAfter w:val="1"/>
          <w:wAfter w:w="38" w:type="dxa"/>
          <w:trHeight w:val="331"/>
          <w:jc w:val="center"/>
        </w:trPr>
        <w:tc>
          <w:tcPr>
            <w:tcW w:w="1610" w:type="dxa"/>
            <w:gridSpan w:val="6"/>
            <w:tcBorders>
              <w:top w:val="nil"/>
              <w:left w:val="single" w:sz="4" w:space="0" w:color="auto"/>
              <w:bottom w:val="nil"/>
              <w:right w:val="nil"/>
            </w:tcBorders>
            <w:vAlign w:val="bottom"/>
          </w:tcPr>
          <w:p w14:paraId="17CDA1E3" w14:textId="77777777" w:rsidR="00225C4C" w:rsidRPr="009E1004" w:rsidRDefault="00225C4C" w:rsidP="00225C4C">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46C84CFE"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D3E89B6"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335D200"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2C61D65"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5628BE5"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609DD915"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229DF570"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0DD985D"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14:paraId="702AF6FB" w14:textId="77777777" w:rsidR="00225C4C" w:rsidRPr="00614D6A" w:rsidRDefault="00225C4C" w:rsidP="00225C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225C4C" w:rsidRPr="00614D6A" w14:paraId="2045C474" w14:textId="77777777" w:rsidTr="00C7002B">
        <w:trPr>
          <w:gridAfter w:val="1"/>
          <w:wAfter w:w="38" w:type="dxa"/>
          <w:trHeight w:val="331"/>
          <w:jc w:val="center"/>
        </w:trPr>
        <w:tc>
          <w:tcPr>
            <w:tcW w:w="1428" w:type="dxa"/>
            <w:gridSpan w:val="5"/>
            <w:tcBorders>
              <w:top w:val="nil"/>
              <w:left w:val="single" w:sz="4" w:space="0" w:color="auto"/>
              <w:bottom w:val="nil"/>
              <w:right w:val="nil"/>
            </w:tcBorders>
            <w:vAlign w:val="bottom"/>
          </w:tcPr>
          <w:p w14:paraId="531D3706" w14:textId="77777777" w:rsidR="00225C4C" w:rsidRPr="00614D6A" w:rsidRDefault="00225C4C" w:rsidP="00225C4C">
            <w:pPr>
              <w:rPr>
                <w:sz w:val="20"/>
                <w:szCs w:val="20"/>
              </w:rPr>
            </w:pPr>
          </w:p>
        </w:tc>
        <w:tc>
          <w:tcPr>
            <w:tcW w:w="3062" w:type="dxa"/>
            <w:gridSpan w:val="10"/>
            <w:tcBorders>
              <w:top w:val="nil"/>
              <w:left w:val="nil"/>
              <w:bottom w:val="nil"/>
              <w:right w:val="nil"/>
            </w:tcBorders>
            <w:vAlign w:val="bottom"/>
          </w:tcPr>
          <w:p w14:paraId="22D4C6EF"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7E08BED"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C64D96A" w14:textId="77777777" w:rsidR="00225C4C" w:rsidRPr="00614D6A" w:rsidRDefault="00225C4C" w:rsidP="00225C4C">
            <w:pPr>
              <w:rPr>
                <w:sz w:val="20"/>
                <w:szCs w:val="20"/>
              </w:rPr>
            </w:pPr>
          </w:p>
        </w:tc>
        <w:tc>
          <w:tcPr>
            <w:tcW w:w="3487" w:type="dxa"/>
            <w:gridSpan w:val="6"/>
            <w:tcBorders>
              <w:top w:val="nil"/>
              <w:left w:val="nil"/>
              <w:bottom w:val="nil"/>
              <w:right w:val="single" w:sz="4" w:space="0" w:color="auto"/>
            </w:tcBorders>
            <w:vAlign w:val="bottom"/>
          </w:tcPr>
          <w:p w14:paraId="23F59AF1"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225C4C" w:rsidRPr="00614D6A" w14:paraId="2E83B4B6" w14:textId="77777777" w:rsidTr="00234ADC">
        <w:trPr>
          <w:gridAfter w:val="1"/>
          <w:wAfter w:w="38" w:type="dxa"/>
          <w:trHeight w:val="387"/>
          <w:jc w:val="center"/>
        </w:trPr>
        <w:tc>
          <w:tcPr>
            <w:tcW w:w="2600" w:type="dxa"/>
            <w:gridSpan w:val="9"/>
            <w:tcBorders>
              <w:top w:val="nil"/>
              <w:left w:val="single" w:sz="4" w:space="0" w:color="auto"/>
              <w:bottom w:val="single" w:sz="4" w:space="0" w:color="auto"/>
              <w:right w:val="nil"/>
            </w:tcBorders>
            <w:vAlign w:val="center"/>
          </w:tcPr>
          <w:p w14:paraId="2F8E52C2"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209B44C"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9567697"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3"/>
            <w:tcBorders>
              <w:top w:val="nil"/>
              <w:left w:val="nil"/>
              <w:bottom w:val="single" w:sz="4" w:space="0" w:color="auto"/>
              <w:right w:val="single" w:sz="4" w:space="0" w:color="auto"/>
            </w:tcBorders>
            <w:vAlign w:val="center"/>
          </w:tcPr>
          <w:p w14:paraId="1510546E" w14:textId="77777777" w:rsidR="00225C4C" w:rsidRPr="00614D6A" w:rsidRDefault="00225C4C" w:rsidP="00225C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225C4C" w:rsidRPr="00614D6A" w14:paraId="57B8A13E" w14:textId="77777777" w:rsidTr="00C7002B">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DED63" w14:textId="77777777" w:rsidR="00225C4C" w:rsidRPr="00614D6A" w:rsidRDefault="00225C4C" w:rsidP="00225C4C">
            <w:pPr>
              <w:rPr>
                <w:sz w:val="21"/>
                <w:szCs w:val="21"/>
              </w:rPr>
            </w:pPr>
            <w:r w:rsidRPr="00614D6A">
              <w:rPr>
                <w:b/>
              </w:rPr>
              <w:t>Patient Medical History</w:t>
            </w:r>
            <w:r w:rsidRPr="00614D6A">
              <w:rPr>
                <w:b/>
                <w:sz w:val="21"/>
                <w:szCs w:val="21"/>
              </w:rPr>
              <w:t xml:space="preserve"> </w:t>
            </w:r>
          </w:p>
        </w:tc>
      </w:tr>
      <w:tr w:rsidR="00225C4C" w:rsidRPr="00614D6A" w14:paraId="460EAC90" w14:textId="77777777" w:rsidTr="00C7002B">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610E9CCA" w14:textId="77777777" w:rsidR="00225C4C" w:rsidRPr="00614D6A" w:rsidRDefault="00225C4C" w:rsidP="00225C4C">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08A1E659" w14:textId="77777777" w:rsidR="00225C4C" w:rsidRPr="00614D6A" w:rsidRDefault="00225C4C" w:rsidP="00225C4C">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225C4C" w:rsidRPr="00614D6A" w14:paraId="26BB90E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3BFEEE0C"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3DFF251E"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FB2D0"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3699F69D"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4B2E8BB"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5E9704A1"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62998541"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2DC0C23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4B96C35F"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1D1E149"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1BBC9C31"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0F2B0598" w14:textId="77777777" w:rsidTr="00C7002B">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56E79D95" w14:textId="77777777" w:rsidR="00225C4C" w:rsidRPr="00614D6A" w:rsidRDefault="00225C4C" w:rsidP="00225C4C">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E9542A9" w14:textId="77777777" w:rsidR="00225C4C" w:rsidRPr="00614D6A" w:rsidRDefault="00225C4C" w:rsidP="00225C4C">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225C4C" w:rsidRPr="00614D6A" w14:paraId="64BEC981"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082548A"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F1EE14"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64734BB"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460100F9"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6453AAD"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8E8A609"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6810A"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60133407"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F8F2DF8"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E35F55"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7CD0A5D"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225C4C" w:rsidRPr="00614D6A" w14:paraId="6E4C5087" w14:textId="77777777" w:rsidTr="00C7002B">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5BBFCAC1" w14:textId="77777777" w:rsidR="00225C4C" w:rsidRPr="00614D6A" w:rsidRDefault="00225C4C" w:rsidP="00225C4C">
            <w:pPr>
              <w:spacing w:after="40"/>
              <w:rPr>
                <w:b/>
                <w:color w:val="C00000"/>
                <w:sz w:val="21"/>
                <w:szCs w:val="21"/>
                <w:u w:val="single"/>
              </w:rPr>
            </w:pPr>
          </w:p>
        </w:tc>
        <w:tc>
          <w:tcPr>
            <w:tcW w:w="8933" w:type="dxa"/>
            <w:gridSpan w:val="30"/>
            <w:vMerge w:val="restart"/>
            <w:tcBorders>
              <w:top w:val="nil"/>
              <w:left w:val="nil"/>
              <w:bottom w:val="nil"/>
              <w:right w:val="nil"/>
            </w:tcBorders>
            <w:shd w:val="clear" w:color="auto" w:fill="FFFFFF"/>
            <w:vAlign w:val="center"/>
          </w:tcPr>
          <w:p w14:paraId="67D242A0" w14:textId="77777777" w:rsidR="00225C4C" w:rsidRPr="00614D6A" w:rsidRDefault="00225C4C" w:rsidP="00225C4C">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7" w:type="dxa"/>
            <w:tcBorders>
              <w:top w:val="nil"/>
              <w:left w:val="nil"/>
              <w:bottom w:val="nil"/>
              <w:right w:val="single" w:sz="4" w:space="0" w:color="auto"/>
            </w:tcBorders>
            <w:shd w:val="clear" w:color="auto" w:fill="FFFFFF"/>
            <w:vAlign w:val="center"/>
          </w:tcPr>
          <w:p w14:paraId="0852DF47" w14:textId="77777777" w:rsidR="00225C4C" w:rsidRPr="00614D6A" w:rsidRDefault="00225C4C" w:rsidP="00225C4C">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25C4C" w:rsidRPr="00614D6A" w14:paraId="6A6E718F" w14:textId="77777777" w:rsidTr="00C7002B">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00BA2B8E" w14:textId="77777777" w:rsidR="00225C4C" w:rsidRPr="00614D6A" w:rsidRDefault="00225C4C" w:rsidP="00225C4C">
            <w:pPr>
              <w:spacing w:after="40"/>
              <w:rPr>
                <w:b/>
                <w:color w:val="C00000"/>
                <w:sz w:val="21"/>
                <w:szCs w:val="21"/>
                <w:u w:val="single"/>
              </w:rPr>
            </w:pPr>
          </w:p>
        </w:tc>
        <w:tc>
          <w:tcPr>
            <w:tcW w:w="8933" w:type="dxa"/>
            <w:gridSpan w:val="30"/>
            <w:vMerge/>
            <w:tcBorders>
              <w:top w:val="nil"/>
              <w:left w:val="nil"/>
              <w:bottom w:val="nil"/>
              <w:right w:val="nil"/>
            </w:tcBorders>
            <w:shd w:val="clear" w:color="auto" w:fill="FFFFFF"/>
            <w:vAlign w:val="center"/>
          </w:tcPr>
          <w:p w14:paraId="01259844" w14:textId="77777777" w:rsidR="00225C4C" w:rsidRPr="00614D6A" w:rsidRDefault="00225C4C" w:rsidP="00225C4C">
            <w:pPr>
              <w:spacing w:after="40"/>
              <w:rPr>
                <w:b/>
                <w:sz w:val="21"/>
                <w:szCs w:val="21"/>
                <w:u w:val="single"/>
              </w:rPr>
            </w:pPr>
          </w:p>
        </w:tc>
        <w:tc>
          <w:tcPr>
            <w:tcW w:w="1667" w:type="dxa"/>
            <w:tcBorders>
              <w:top w:val="nil"/>
              <w:left w:val="nil"/>
              <w:bottom w:val="nil"/>
              <w:right w:val="single" w:sz="4" w:space="0" w:color="auto"/>
            </w:tcBorders>
            <w:shd w:val="clear" w:color="auto" w:fill="FFFFFF"/>
            <w:vAlign w:val="center"/>
          </w:tcPr>
          <w:p w14:paraId="1A4F2C98" w14:textId="77777777" w:rsidR="00225C4C" w:rsidRPr="00614D6A" w:rsidRDefault="00225C4C" w:rsidP="00225C4C">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225C4C" w:rsidRPr="00614D6A" w14:paraId="521A3A03"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A075E32"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7B55ADC"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36B9AB1"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1F0EF546"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53306A64"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036E6E5A"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E8C1503"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614D6A" w14:paraId="0B91C22B"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1BE44876" w14:textId="77777777" w:rsidR="00225C4C" w:rsidRPr="00614D6A" w:rsidRDefault="00225C4C" w:rsidP="00225C4C">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1FBC9C07" w14:textId="77777777" w:rsidR="00225C4C" w:rsidRPr="00614D6A" w:rsidRDefault="00225C4C" w:rsidP="00225C4C">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21BA851F" w14:textId="77777777" w:rsidR="00225C4C" w:rsidRPr="00614D6A" w:rsidRDefault="00225C4C" w:rsidP="00225C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25C4C" w:rsidRPr="00CB6B49" w14:paraId="383133A0" w14:textId="77777777" w:rsidTr="00C7002B">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71D29F2B" w14:textId="77777777" w:rsidR="00225C4C" w:rsidRPr="00CB6B49" w:rsidRDefault="00225C4C" w:rsidP="00225C4C">
            <w:pPr>
              <w:spacing w:after="40"/>
              <w:jc w:val="right"/>
              <w:rPr>
                <w:i/>
                <w:sz w:val="2"/>
                <w:szCs w:val="10"/>
              </w:rPr>
            </w:pPr>
          </w:p>
        </w:tc>
      </w:tr>
      <w:tr w:rsidR="00225C4C" w:rsidRPr="00614D6A" w14:paraId="31E02E56" w14:textId="77777777" w:rsidTr="00C7002B">
        <w:trPr>
          <w:gridAfter w:val="1"/>
          <w:wAfter w:w="38" w:type="dxa"/>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3FF0EC38" w14:textId="77777777" w:rsidR="001B3720" w:rsidRPr="001B3720" w:rsidRDefault="001B3720" w:rsidP="001B3720">
            <w:pPr>
              <w:pStyle w:val="ListParagraph"/>
              <w:ind w:left="0"/>
              <w:rPr>
                <w:rFonts w:ascii="Arial" w:hAnsi="Arial" w:cs="Arial"/>
                <w:sz w:val="16"/>
                <w:szCs w:val="16"/>
                <w:shd w:val="clear" w:color="auto" w:fill="FFFFFF"/>
              </w:rPr>
            </w:pPr>
            <w:r w:rsidRPr="001B3720">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8A2F398" w14:textId="77777777" w:rsidR="001B3720" w:rsidRPr="001B3720" w:rsidRDefault="001B3720" w:rsidP="001B3720">
            <w:pPr>
              <w:pStyle w:val="ListParagraph"/>
              <w:ind w:left="864"/>
              <w:rPr>
                <w:rFonts w:ascii="Arial" w:hAnsi="Arial" w:cs="Arial"/>
                <w:sz w:val="16"/>
                <w:szCs w:val="16"/>
                <w:shd w:val="clear" w:color="auto" w:fill="FFFFFF"/>
              </w:rPr>
            </w:pPr>
          </w:p>
          <w:p w14:paraId="3E67BA21" w14:textId="73C316D2" w:rsidR="001B3720" w:rsidRPr="001B3720" w:rsidRDefault="001B3720" w:rsidP="001B3720">
            <w:pPr>
              <w:rPr>
                <w:sz w:val="22"/>
                <w:szCs w:val="22"/>
              </w:rPr>
            </w:pPr>
            <w:r w:rsidRPr="001B3720">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7D2825F" w14:textId="2ED51770" w:rsidR="00225C4C" w:rsidRPr="00CB6B49" w:rsidRDefault="00225C4C" w:rsidP="00225C4C">
            <w:pPr>
              <w:spacing w:after="40"/>
              <w:rPr>
                <w:bCs/>
                <w:sz w:val="18"/>
                <w:szCs w:val="18"/>
              </w:rPr>
            </w:pPr>
          </w:p>
        </w:tc>
      </w:tr>
    </w:tbl>
    <w:p w14:paraId="1FA8B9BC" w14:textId="77777777" w:rsidR="00D80780" w:rsidRPr="004547AD" w:rsidRDefault="00D80780">
      <w:pPr>
        <w:sectPr w:rsidR="00D80780" w:rsidRPr="004547AD" w:rsidSect="00D80780">
          <w:headerReference w:type="default" r:id="rId10"/>
          <w:footerReference w:type="default" r:id="rId11"/>
          <w:pgSz w:w="12240" w:h="15840" w:code="1"/>
          <w:pgMar w:top="1080" w:right="1080" w:bottom="1080" w:left="1080" w:header="720" w:footer="455" w:gutter="0"/>
          <w:cols w:space="720"/>
          <w:docGrid w:linePitch="360"/>
        </w:sectPr>
      </w:pPr>
    </w:p>
    <w:p w14:paraId="38F455FD" w14:textId="6150F83A" w:rsidR="00E15F4C" w:rsidRPr="004547AD" w:rsidRDefault="00E15F4C" w:rsidP="00E15F4C">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rsidR="00C7002B" w:rsidRPr="00614D6A" w14:paraId="23412248" w14:textId="77777777" w:rsidTr="00C7002B">
        <w:trPr>
          <w:gridAfter w:val="1"/>
          <w:wAfter w:w="20" w:type="dxa"/>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7C585EDA" w14:textId="77777777" w:rsidR="00C7002B" w:rsidRPr="00614D6A" w:rsidRDefault="00C7002B" w:rsidP="00C7002B">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14:paraId="653BBDFD" w14:textId="77777777" w:rsidR="00C7002B" w:rsidRPr="00614D6A" w:rsidRDefault="00C7002B" w:rsidP="00C7002B">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14:paraId="3FF48939"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CCF334" w14:textId="77777777" w:rsidTr="00C7002B">
        <w:trPr>
          <w:gridAfter w:val="1"/>
          <w:wAfter w:w="20" w:type="dxa"/>
          <w:trHeight w:val="343"/>
          <w:jc w:val="center"/>
        </w:trPr>
        <w:tc>
          <w:tcPr>
            <w:tcW w:w="276" w:type="dxa"/>
            <w:gridSpan w:val="3"/>
            <w:vMerge/>
            <w:tcBorders>
              <w:top w:val="nil"/>
              <w:left w:val="single" w:sz="4" w:space="0" w:color="auto"/>
              <w:bottom w:val="nil"/>
              <w:right w:val="nil"/>
            </w:tcBorders>
            <w:shd w:val="clear" w:color="auto" w:fill="FFFFFF"/>
            <w:vAlign w:val="center"/>
          </w:tcPr>
          <w:p w14:paraId="14CCDE14" w14:textId="77777777" w:rsidR="00C7002B" w:rsidRPr="00614D6A" w:rsidRDefault="00C7002B" w:rsidP="00C7002B">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14:paraId="12706868" w14:textId="77777777" w:rsidR="00C7002B" w:rsidRPr="00614D6A" w:rsidRDefault="00C7002B" w:rsidP="00C7002B">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14:paraId="7D6207AA"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4625937D"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359AE1D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11D6C7A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77B7182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C7002B" w:rsidRPr="00614D6A" w14:paraId="2ACF0EE6"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2A97F2A9"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2245057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4CEFE91E"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C7002B" w:rsidRPr="00614D6A" w14:paraId="17692880"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647B4FB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9AE083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547E96B9"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C7002B" w:rsidRPr="00614D6A" w14:paraId="05BE004E" w14:textId="77777777" w:rsidTr="00C7002B">
        <w:trPr>
          <w:gridAfter w:val="1"/>
          <w:wAfter w:w="20" w:type="dxa"/>
          <w:trHeight w:val="343"/>
          <w:jc w:val="center"/>
        </w:trPr>
        <w:tc>
          <w:tcPr>
            <w:tcW w:w="276" w:type="dxa"/>
            <w:gridSpan w:val="3"/>
            <w:tcBorders>
              <w:top w:val="nil"/>
              <w:left w:val="single" w:sz="4" w:space="0" w:color="auto"/>
              <w:bottom w:val="nil"/>
              <w:right w:val="nil"/>
            </w:tcBorders>
            <w:shd w:val="clear" w:color="auto" w:fill="FFFFFF"/>
            <w:vAlign w:val="center"/>
          </w:tcPr>
          <w:p w14:paraId="3843828E" w14:textId="77777777" w:rsidR="00C7002B" w:rsidRPr="00614D6A" w:rsidRDefault="00C7002B" w:rsidP="00C7002B">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14:paraId="10F44314" w14:textId="77777777" w:rsidR="00C7002B" w:rsidRPr="00614D6A" w:rsidRDefault="00C7002B" w:rsidP="00C7002B">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C7002B" w:rsidRPr="00614D6A" w14:paraId="59555AD4"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5FFD" w14:textId="77777777" w:rsidR="00C7002B" w:rsidRPr="00614D6A" w:rsidRDefault="00C7002B" w:rsidP="00C7002B">
            <w:pPr>
              <w:spacing w:after="40"/>
              <w:rPr>
                <w:sz w:val="21"/>
                <w:szCs w:val="21"/>
              </w:rPr>
            </w:pPr>
            <w:r w:rsidRPr="00614D6A">
              <w:rPr>
                <w:b/>
              </w:rPr>
              <w:t>Transfusion History</w:t>
            </w:r>
            <w:r w:rsidRPr="00614D6A">
              <w:rPr>
                <w:b/>
                <w:sz w:val="21"/>
                <w:szCs w:val="21"/>
              </w:rPr>
              <w:t xml:space="preserve"> </w:t>
            </w:r>
          </w:p>
        </w:tc>
      </w:tr>
      <w:tr w:rsidR="00C7002B" w:rsidRPr="00614D6A" w14:paraId="4A1EFA43" w14:textId="77777777" w:rsidTr="00C7002B">
        <w:trPr>
          <w:gridAfter w:val="1"/>
          <w:wAfter w:w="20" w:type="dxa"/>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14:paraId="3A8A62C3" w14:textId="77777777" w:rsidR="00C7002B" w:rsidRPr="00614D6A" w:rsidRDefault="00C7002B" w:rsidP="00C7002B">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14:paraId="69FBB452" w14:textId="77777777" w:rsidR="00C7002B" w:rsidRPr="00614D6A" w:rsidRDefault="00C7002B" w:rsidP="00C7002B">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14:paraId="784193B0"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6CBC858"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14:paraId="52D17FC1"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BEB88A"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2173AC71" w14:textId="77777777" w:rsidR="00C7002B" w:rsidRPr="00614D6A" w:rsidRDefault="00C7002B" w:rsidP="00C7002B">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14:paraId="6DAB2531" w14:textId="77777777" w:rsidR="00C7002B" w:rsidRPr="00614D6A" w:rsidRDefault="00C7002B" w:rsidP="00C7002B">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9BEC73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14:paraId="06ED003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14:paraId="4D2E0E27"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14:paraId="7AE1D5A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44CDEED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14:paraId="2B51588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C7002B" w:rsidRPr="00614D6A" w14:paraId="4F889C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1BA837D" w14:textId="77777777" w:rsidR="00C7002B" w:rsidRPr="00614D6A" w:rsidRDefault="00C7002B" w:rsidP="00C7002B">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5B5327D4" w14:textId="77777777" w:rsidR="00C7002B" w:rsidRPr="00614D6A" w:rsidRDefault="00C7002B" w:rsidP="00C7002B">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202BCC8E" w14:textId="77777777" w:rsidR="00C7002B" w:rsidRPr="00614D6A" w:rsidRDefault="00C7002B" w:rsidP="00C7002B">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14:paraId="4B532393"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0F86A29B"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46F78C2D" w14:textId="77777777" w:rsidR="00C7002B" w:rsidRPr="00614D6A" w:rsidRDefault="00C7002B" w:rsidP="00C7002B">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21C980C7" w14:textId="77777777" w:rsidR="00C7002B" w:rsidRPr="00614D6A" w:rsidRDefault="00C7002B" w:rsidP="00C7002B">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4A5E116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14:paraId="15CDB43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09747A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B18CFE1" w14:textId="77777777" w:rsidR="00C7002B" w:rsidRPr="00614D6A" w:rsidRDefault="00C7002B" w:rsidP="00C7002B">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14:paraId="41EBADB9" w14:textId="77777777" w:rsidR="00C7002B" w:rsidRPr="00614D6A" w:rsidRDefault="00C7002B" w:rsidP="00C7002B">
            <w:pPr>
              <w:spacing w:after="40"/>
              <w:rPr>
                <w:sz w:val="21"/>
                <w:szCs w:val="21"/>
              </w:rPr>
            </w:pPr>
            <w:r w:rsidRPr="00614D6A">
              <w:rPr>
                <w:sz w:val="21"/>
                <w:szCs w:val="21"/>
              </w:rPr>
              <w:t>If yes, provide information about the transfusion adverse reaction.</w:t>
            </w:r>
          </w:p>
        </w:tc>
      </w:tr>
      <w:tr w:rsidR="00C7002B" w:rsidRPr="00614D6A" w14:paraId="777293F0"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549B006C" w14:textId="77777777" w:rsidR="00C7002B" w:rsidRPr="00614D6A" w:rsidRDefault="00C7002B" w:rsidP="00C7002B">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14:paraId="596C24A5" w14:textId="77777777" w:rsidR="00C7002B" w:rsidRPr="00614D6A" w:rsidRDefault="00C7002B" w:rsidP="00C7002B">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24C6BFF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14:paraId="77BFEB8E"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8BC8B9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1443F401"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14:paraId="0DF47D2B"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C7002B" w:rsidRPr="00614D6A" w14:paraId="6731CA0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01A25CAC" w14:textId="77777777" w:rsidR="00C7002B" w:rsidRPr="00614D6A" w:rsidRDefault="00C7002B" w:rsidP="00C7002B">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14:paraId="4CC9D6F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48F9E7"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68A80A5A"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1A20D38"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10E1CDC0"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14:paraId="419EFF43" w14:textId="77777777" w:rsidR="00C7002B" w:rsidRPr="00614D6A" w:rsidRDefault="00C7002B" w:rsidP="00C7002B">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0BB3963E"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0397876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617AC9" w14:textId="77777777" w:rsidTr="00C7002B">
        <w:trPr>
          <w:gridAfter w:val="1"/>
          <w:wAfter w:w="20" w:type="dxa"/>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14:paraId="7C1FC840" w14:textId="77777777" w:rsidR="00C7002B" w:rsidRPr="00614D6A" w:rsidRDefault="00C7002B" w:rsidP="00C7002B">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14:paraId="6A52466B"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14:paraId="71646AC8" w14:textId="77777777" w:rsidR="00C7002B" w:rsidRPr="00614D6A" w:rsidRDefault="00C7002B" w:rsidP="00C7002B">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C7002B" w:rsidRPr="00614D6A" w14:paraId="75F5C575" w14:textId="77777777" w:rsidTr="00C7002B">
        <w:trPr>
          <w:gridAfter w:val="1"/>
          <w:wAfter w:w="20" w:type="dxa"/>
          <w:trHeight w:val="317"/>
          <w:jc w:val="center"/>
        </w:trPr>
        <w:tc>
          <w:tcPr>
            <w:tcW w:w="10885" w:type="dxa"/>
            <w:gridSpan w:val="101"/>
            <w:tcBorders>
              <w:top w:val="single" w:sz="4" w:space="0" w:color="auto"/>
              <w:bottom w:val="single" w:sz="4" w:space="0" w:color="auto"/>
            </w:tcBorders>
            <w:shd w:val="clear" w:color="auto" w:fill="CCCCCC"/>
            <w:vAlign w:val="bottom"/>
          </w:tcPr>
          <w:p w14:paraId="1AB03BE0" w14:textId="77777777" w:rsidR="00C7002B" w:rsidRPr="00614D6A" w:rsidRDefault="00C7002B" w:rsidP="00C7002B">
            <w:pPr>
              <w:rPr>
                <w:b/>
                <w:bCs/>
              </w:rPr>
            </w:pPr>
            <w:r w:rsidRPr="00614D6A">
              <w:rPr>
                <w:b/>
                <w:bCs/>
              </w:rPr>
              <w:t>Reaction Details</w:t>
            </w:r>
          </w:p>
        </w:tc>
      </w:tr>
      <w:tr w:rsidR="00C7002B" w:rsidRPr="00614D6A" w14:paraId="2577D727" w14:textId="77777777" w:rsidTr="00C7002B">
        <w:trPr>
          <w:gridAfter w:val="1"/>
          <w:wAfter w:w="20" w:type="dxa"/>
          <w:trHeight w:val="332"/>
          <w:jc w:val="center"/>
        </w:trPr>
        <w:tc>
          <w:tcPr>
            <w:tcW w:w="4049" w:type="dxa"/>
            <w:gridSpan w:val="40"/>
            <w:tcBorders>
              <w:top w:val="single" w:sz="4" w:space="0" w:color="auto"/>
              <w:left w:val="single" w:sz="4" w:space="0" w:color="auto"/>
              <w:bottom w:val="nil"/>
              <w:right w:val="nil"/>
            </w:tcBorders>
            <w:vAlign w:val="bottom"/>
          </w:tcPr>
          <w:p w14:paraId="70A50579" w14:textId="77777777" w:rsidR="00C7002B" w:rsidRPr="00614D6A" w:rsidRDefault="00C7002B" w:rsidP="00C7002B">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05CFE96C" w14:textId="77777777" w:rsidR="00C7002B" w:rsidRPr="00614D6A" w:rsidRDefault="00C7002B" w:rsidP="00C7002B">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14:paraId="143A8E75" w14:textId="77777777" w:rsidR="00C7002B" w:rsidRPr="00614D6A" w:rsidRDefault="00C7002B" w:rsidP="00C7002B">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C7002B" w:rsidRPr="00614D6A" w14:paraId="67030B7E" w14:textId="77777777" w:rsidTr="00C7002B">
        <w:trPr>
          <w:gridAfter w:val="1"/>
          <w:wAfter w:w="20" w:type="dxa"/>
          <w:trHeight w:val="317"/>
          <w:jc w:val="center"/>
        </w:trPr>
        <w:tc>
          <w:tcPr>
            <w:tcW w:w="4969" w:type="dxa"/>
            <w:gridSpan w:val="52"/>
            <w:tcBorders>
              <w:top w:val="nil"/>
              <w:left w:val="single" w:sz="4" w:space="0" w:color="auto"/>
              <w:bottom w:val="nil"/>
              <w:right w:val="nil"/>
            </w:tcBorders>
            <w:vAlign w:val="bottom"/>
          </w:tcPr>
          <w:p w14:paraId="0185B2F0" w14:textId="77777777" w:rsidR="00C7002B" w:rsidRPr="009E1004" w:rsidRDefault="00C7002B" w:rsidP="00C7002B">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14:paraId="012E4468" w14:textId="77777777" w:rsidR="00C7002B" w:rsidRPr="00614D6A" w:rsidRDefault="00C7002B" w:rsidP="00C7002B">
            <w:pPr>
              <w:spacing w:after="40"/>
              <w:rPr>
                <w:sz w:val="21"/>
                <w:szCs w:val="21"/>
              </w:rPr>
            </w:pPr>
            <w:r w:rsidRPr="00614D6A">
              <w:rPr>
                <w:sz w:val="21"/>
                <w:szCs w:val="21"/>
              </w:rPr>
              <w:t>______________________________________________</w:t>
            </w:r>
          </w:p>
        </w:tc>
      </w:tr>
      <w:tr w:rsidR="00C7002B" w:rsidRPr="00614D6A" w14:paraId="5471A852" w14:textId="77777777" w:rsidTr="00C7002B">
        <w:trPr>
          <w:gridAfter w:val="1"/>
          <w:wAfter w:w="20" w:type="dxa"/>
          <w:trHeight w:val="317"/>
          <w:jc w:val="center"/>
        </w:trPr>
        <w:tc>
          <w:tcPr>
            <w:tcW w:w="4796" w:type="dxa"/>
            <w:gridSpan w:val="47"/>
            <w:tcBorders>
              <w:top w:val="nil"/>
              <w:left w:val="single" w:sz="4" w:space="0" w:color="auto"/>
              <w:bottom w:val="nil"/>
              <w:right w:val="nil"/>
            </w:tcBorders>
            <w:vAlign w:val="bottom"/>
          </w:tcPr>
          <w:p w14:paraId="7ADCD193" w14:textId="77777777" w:rsidR="00C7002B" w:rsidRPr="00614D6A" w:rsidRDefault="00C7002B" w:rsidP="00C7002B">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14:paraId="0460DC1B"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14:paraId="12E8BA46"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14:paraId="053EC755" w14:textId="77777777" w:rsidR="00C7002B" w:rsidRPr="00614D6A" w:rsidRDefault="00C7002B" w:rsidP="00C7002B">
            <w:pPr>
              <w:spacing w:after="40"/>
              <w:rPr>
                <w:bCs/>
                <w:sz w:val="21"/>
                <w:szCs w:val="21"/>
              </w:rPr>
            </w:pPr>
            <w:r w:rsidRPr="00614D6A">
              <w:rPr>
                <w:sz w:val="21"/>
                <w:szCs w:val="21"/>
              </w:rPr>
              <w:t xml:space="preserve">If Yes, </w:t>
            </w:r>
            <w:r w:rsidRPr="00614D6A">
              <w:rPr>
                <w:bCs/>
                <w:sz w:val="21"/>
                <w:szCs w:val="21"/>
              </w:rPr>
              <w:t>Incident #: ________________</w:t>
            </w:r>
          </w:p>
        </w:tc>
      </w:tr>
      <w:tr w:rsidR="00320588" w:rsidRPr="004547AD" w14:paraId="30B6EB53"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63CFA9EE" w14:textId="77777777" w:rsidR="00320588" w:rsidRPr="004547AD" w:rsidRDefault="00320588" w:rsidP="00AF14D3">
            <w:pPr>
              <w:rPr>
                <w:b/>
                <w:bCs/>
              </w:rPr>
            </w:pPr>
            <w:r w:rsidRPr="004547AD">
              <w:rPr>
                <w:b/>
                <w:bCs/>
              </w:rPr>
              <w:t xml:space="preserve">Investigation Results </w:t>
            </w:r>
            <w:r w:rsidRPr="004547AD">
              <w:rPr>
                <w:bCs/>
                <w:i/>
                <w:sz w:val="21"/>
                <w:szCs w:val="21"/>
              </w:rPr>
              <w:t>(Only answer questions listed under the selected reaction type.)</w:t>
            </w:r>
          </w:p>
        </w:tc>
      </w:tr>
      <w:tr w:rsidR="00320588" w:rsidRPr="004547AD" w14:paraId="528FBE61" w14:textId="77777777" w:rsidTr="00C7002B">
        <w:trPr>
          <w:gridAfter w:val="1"/>
          <w:wAfter w:w="20" w:type="dxa"/>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14:paraId="746E9D26" w14:textId="2AF56AF4" w:rsidR="00320588" w:rsidRPr="004547AD" w:rsidRDefault="004547AD" w:rsidP="00AF14D3">
            <w:pPr>
              <w:ind w:left="-65"/>
              <w:rPr>
                <w:bCs/>
                <w:sz w:val="22"/>
                <w:szCs w:val="22"/>
              </w:rPr>
            </w:pPr>
            <w:r w:rsidRPr="004547AD">
              <w:rPr>
                <w:sz w:val="22"/>
                <w:szCs w:val="22"/>
                <w:lang w:val="fr-FR"/>
              </w:rPr>
              <w:t>*</w:t>
            </w:r>
            <w:r w:rsidR="00320588" w:rsidRPr="004547AD">
              <w:rPr>
                <w:sz w:val="22"/>
                <w:szCs w:val="22"/>
                <w:lang w:val="fr-FR"/>
              </w:rPr>
              <w:fldChar w:fldCharType="begin">
                <w:ffData>
                  <w:name w:val="Check38"/>
                  <w:enabled/>
                  <w:calcOnExit w:val="0"/>
                  <w:checkBox>
                    <w:sizeAuto/>
                    <w:default w:val="0"/>
                  </w:checkBox>
                </w:ffData>
              </w:fldChar>
            </w:r>
            <w:bookmarkStart w:id="0" w:name="Check38"/>
            <w:r w:rsidR="00320588" w:rsidRPr="004547AD">
              <w:rPr>
                <w:sz w:val="22"/>
                <w:szCs w:val="22"/>
              </w:rPr>
              <w:instrText xml:space="preserve"> FORMCHECKBOX </w:instrText>
            </w:r>
            <w:r w:rsidR="00000000">
              <w:rPr>
                <w:sz w:val="22"/>
                <w:szCs w:val="22"/>
                <w:lang w:val="fr-FR"/>
              </w:rPr>
            </w:r>
            <w:r w:rsidR="00000000">
              <w:rPr>
                <w:sz w:val="22"/>
                <w:szCs w:val="22"/>
                <w:lang w:val="fr-FR"/>
              </w:rPr>
              <w:fldChar w:fldCharType="separate"/>
            </w:r>
            <w:r w:rsidR="00320588" w:rsidRPr="004547AD">
              <w:rPr>
                <w:sz w:val="22"/>
                <w:szCs w:val="22"/>
                <w:lang w:val="fr-FR"/>
              </w:rPr>
              <w:fldChar w:fldCharType="end"/>
            </w:r>
            <w:bookmarkEnd w:id="0"/>
            <w:r w:rsidR="00320588" w:rsidRPr="004547AD">
              <w:rPr>
                <w:sz w:val="22"/>
                <w:szCs w:val="22"/>
              </w:rPr>
              <w:t xml:space="preserve"> </w:t>
            </w:r>
            <w:r w:rsidR="00320588" w:rsidRPr="004547AD">
              <w:rPr>
                <w:b/>
                <w:sz w:val="22"/>
                <w:szCs w:val="22"/>
              </w:rPr>
              <w:t>Delayed hemolytic transfusion reaction (DHTR)</w:t>
            </w:r>
          </w:p>
        </w:tc>
      </w:tr>
      <w:tr w:rsidR="00320588" w:rsidRPr="004547AD" w14:paraId="0DA4246E"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6F876793" w14:textId="77777777" w:rsidR="00320588" w:rsidRPr="004547AD" w:rsidRDefault="00320588" w:rsidP="00AF14D3">
            <w:pPr>
              <w:ind w:left="504"/>
              <w:rPr>
                <w:sz w:val="21"/>
                <w:szCs w:val="21"/>
              </w:rPr>
            </w:pPr>
          </w:p>
        </w:tc>
        <w:tc>
          <w:tcPr>
            <w:tcW w:w="1320" w:type="dxa"/>
            <w:gridSpan w:val="11"/>
            <w:tcBorders>
              <w:top w:val="nil"/>
              <w:left w:val="nil"/>
              <w:bottom w:val="nil"/>
              <w:right w:val="nil"/>
            </w:tcBorders>
            <w:shd w:val="clear" w:color="auto" w:fill="auto"/>
            <w:vAlign w:val="bottom"/>
          </w:tcPr>
          <w:p w14:paraId="389D7886" w14:textId="77777777" w:rsidR="00320588" w:rsidRPr="004547AD" w:rsidRDefault="00320588" w:rsidP="00AF14D3">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14:paraId="0C258BEB" w14:textId="77777777" w:rsidR="00320588" w:rsidRPr="004547AD" w:rsidRDefault="00320588" w:rsidP="00AF14D3">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14:paraId="177564AE" w14:textId="77777777" w:rsidR="00320588" w:rsidRPr="004547AD" w:rsidRDefault="00320588" w:rsidP="00AF14D3">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rsidR="00320588" w:rsidRPr="004547AD" w14:paraId="0C7336DA"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D1652CB" w14:textId="77777777" w:rsidR="00320588" w:rsidRPr="004547AD" w:rsidRDefault="00320588" w:rsidP="00AF14D3">
            <w:pPr>
              <w:rPr>
                <w:sz w:val="8"/>
                <w:szCs w:val="21"/>
              </w:rPr>
            </w:pPr>
          </w:p>
        </w:tc>
      </w:tr>
      <w:tr w:rsidR="00320588" w:rsidRPr="004547AD" w14:paraId="07B64DA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3B0BFB79"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55BB2639" w14:textId="7145F232" w:rsidR="00320588" w:rsidRPr="00C7002B" w:rsidRDefault="00196C53" w:rsidP="00AF14D3">
            <w:pPr>
              <w:rPr>
                <w:b/>
                <w:sz w:val="21"/>
                <w:szCs w:val="21"/>
              </w:rPr>
            </w:pPr>
            <w:r w:rsidRPr="00C7002B">
              <w:rPr>
                <w:b/>
                <w:sz w:val="21"/>
                <w:szCs w:val="21"/>
              </w:rPr>
              <w:t>*</w:t>
            </w:r>
            <w:r w:rsidR="00320588" w:rsidRPr="00C7002B">
              <w:rPr>
                <w:b/>
                <w:sz w:val="21"/>
                <w:szCs w:val="21"/>
              </w:rPr>
              <w:t>Case Definition</w:t>
            </w:r>
          </w:p>
        </w:tc>
      </w:tr>
      <w:tr w:rsidR="00320588" w:rsidRPr="004547AD" w14:paraId="378701D0"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77CE87B6"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49395537" w14:textId="2BA290C2" w:rsidR="00320588" w:rsidRPr="004547AD" w:rsidRDefault="00320588" w:rsidP="00C7002B">
            <w:pPr>
              <w:rPr>
                <w:sz w:val="21"/>
                <w:szCs w:val="21"/>
              </w:rPr>
            </w:pPr>
            <w:r w:rsidRPr="00C7002B">
              <w:rPr>
                <w:b/>
                <w:sz w:val="21"/>
                <w:szCs w:val="21"/>
              </w:rPr>
              <w:t xml:space="preserve">Check </w:t>
            </w:r>
            <w:r w:rsidR="00C7002B" w:rsidRP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rsidR="00E15F4C" w:rsidRPr="004547AD" w14:paraId="1246E46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15D5271"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70FC008" w14:textId="7F871244" w:rsidR="00E15F4C" w:rsidRPr="004547AD" w:rsidRDefault="00E15F4C" w:rsidP="00AF14D3">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rsidR="00320588" w:rsidRPr="004547AD" w14:paraId="49247368"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44B5E431"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100074B" w14:textId="0634660F" w:rsidR="00320588"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Newly-identified</w:t>
            </w:r>
            <w:proofErr w:type="gramEnd"/>
            <w:r w:rsidRPr="004547AD">
              <w:rPr>
                <w:sz w:val="21"/>
                <w:szCs w:val="21"/>
              </w:rPr>
              <w:t xml:space="preserve"> red blood cell alloantibody in recipient serum</w:t>
            </w:r>
          </w:p>
        </w:tc>
      </w:tr>
      <w:tr w:rsidR="00E15F4C" w:rsidRPr="004547AD" w14:paraId="7BF067B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66C283D"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E505C43" w14:textId="75C13027"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rsidR="00E15F4C" w:rsidRPr="004547AD" w14:paraId="0DD0701F"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0C75DC6"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A071C2B" w14:textId="0F61303F"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rsidR="00E15F4C" w:rsidRPr="004547AD" w14:paraId="056A7F99" w14:textId="77777777" w:rsidTr="00C7002B">
        <w:trPr>
          <w:gridAfter w:val="1"/>
          <w:wAfter w:w="20" w:type="dxa"/>
          <w:trHeight w:val="405"/>
          <w:jc w:val="center"/>
        </w:trPr>
        <w:tc>
          <w:tcPr>
            <w:tcW w:w="529" w:type="dxa"/>
            <w:gridSpan w:val="8"/>
            <w:tcBorders>
              <w:top w:val="nil"/>
              <w:left w:val="single" w:sz="4" w:space="0" w:color="auto"/>
              <w:bottom w:val="nil"/>
              <w:right w:val="nil"/>
            </w:tcBorders>
            <w:shd w:val="clear" w:color="auto" w:fill="auto"/>
            <w:vAlign w:val="center"/>
          </w:tcPr>
          <w:p w14:paraId="0488009B" w14:textId="77777777" w:rsidR="00E15F4C" w:rsidRPr="004547AD" w:rsidRDefault="00E15F4C"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43B8037C" w14:textId="69AC4C40" w:rsidR="00E15F4C" w:rsidRPr="004547AD" w:rsidRDefault="00E15F4C" w:rsidP="00C7002B">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Otherwise</w:t>
            </w:r>
            <w:proofErr w:type="gramEnd"/>
            <w:r w:rsidRPr="004547AD">
              <w:rPr>
                <w:sz w:val="21"/>
                <w:szCs w:val="21"/>
              </w:rPr>
              <w:t xml:space="preserve"> unexplained appearance of spherocytes</w:t>
            </w:r>
          </w:p>
        </w:tc>
      </w:tr>
      <w:tr w:rsidR="00E15F4C" w:rsidRPr="004547AD" w14:paraId="609B03A1"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39F0D09" w14:textId="77777777" w:rsidR="00E15F4C" w:rsidRPr="004547AD" w:rsidRDefault="00E15F4C"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3023986B" w14:textId="3BB53925" w:rsidR="00E15F4C" w:rsidRPr="00C7002B" w:rsidRDefault="00E15F4C" w:rsidP="00AF14D3">
            <w:pPr>
              <w:rPr>
                <w:b/>
                <w:sz w:val="21"/>
                <w:szCs w:val="21"/>
              </w:rPr>
            </w:pPr>
            <w:r w:rsidRPr="00C7002B">
              <w:rPr>
                <w:b/>
                <w:sz w:val="21"/>
                <w:szCs w:val="21"/>
              </w:rPr>
              <w:t>Check all that apply:</w:t>
            </w:r>
          </w:p>
        </w:tc>
      </w:tr>
      <w:tr w:rsidR="00E15F4C" w:rsidRPr="004547AD" w14:paraId="55CFBC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D03375B"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F6F8F0D" w14:textId="5B5D9F06" w:rsidR="00E15F4C"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Incomplete laboratory evidence</w:t>
            </w:r>
          </w:p>
        </w:tc>
      </w:tr>
      <w:tr w:rsidR="00320588" w:rsidRPr="004547AD" w14:paraId="7A4472B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5E7319F"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1677D74"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rsidR="00320588" w:rsidRPr="004547AD" w14:paraId="773CE3E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EF139A3" w14:textId="77777777" w:rsidR="00320588" w:rsidRPr="004547AD" w:rsidRDefault="00320588" w:rsidP="00AF14D3">
            <w:pPr>
              <w:rPr>
                <w:sz w:val="8"/>
                <w:szCs w:val="8"/>
              </w:rPr>
            </w:pPr>
          </w:p>
        </w:tc>
      </w:tr>
      <w:tr w:rsidR="00E15F4C" w:rsidRPr="004547AD" w14:paraId="1FAAAC55" w14:textId="77777777" w:rsidTr="00C7002B">
        <w:trPr>
          <w:gridAfter w:val="1"/>
          <w:wAfter w:w="20" w:type="dxa"/>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011A318" w14:textId="69CBC923" w:rsidR="00E15F4C" w:rsidRPr="004547AD" w:rsidRDefault="00E15F4C" w:rsidP="00AF14D3">
            <w:pPr>
              <w:rPr>
                <w:sz w:val="8"/>
                <w:szCs w:val="8"/>
              </w:rPr>
            </w:pPr>
            <w:r w:rsidRPr="004547AD">
              <w:rPr>
                <w:bCs/>
                <w:sz w:val="21"/>
                <w:szCs w:val="21"/>
              </w:rPr>
              <w:t xml:space="preserve">Other signs and symptoms: </w:t>
            </w:r>
            <w:r w:rsidRPr="004547AD">
              <w:rPr>
                <w:sz w:val="21"/>
                <w:szCs w:val="21"/>
                <w:u w:val="single"/>
              </w:rPr>
              <w:t>(check all that apply)</w:t>
            </w:r>
          </w:p>
        </w:tc>
      </w:tr>
      <w:tr w:rsidR="00A44C04" w:rsidRPr="004547AD" w14:paraId="37DEDB0C"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1845743E" w14:textId="3830B28E" w:rsidR="00A44C04" w:rsidRPr="004547AD" w:rsidRDefault="00A44C04" w:rsidP="00A44C04">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14:paraId="3B8934F5" w14:textId="3F3ED5EA"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14:paraId="19C16AF4" w14:textId="68A15429"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14:paraId="6EE08F1A" w14:textId="1026A727"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Nausea/vomiting</w:t>
            </w:r>
          </w:p>
        </w:tc>
      </w:tr>
      <w:tr w:rsidR="00A44C04" w:rsidRPr="004547AD" w14:paraId="376B975F"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51CFF7" w14:textId="417E7EC4" w:rsidR="00A44C04" w:rsidRPr="004547AD" w:rsidRDefault="00A44C04" w:rsidP="00A44C0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14:paraId="47A42FE4" w14:textId="2CD2088F" w:rsidR="00A44C04" w:rsidRPr="004547AD" w:rsidRDefault="00A44C04" w:rsidP="00A44C04">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14:paraId="64695194" w14:textId="109F2A3F" w:rsidR="00A44C04" w:rsidRPr="004547AD" w:rsidRDefault="00A44C04" w:rsidP="00A44C04">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Shock</w:t>
            </w:r>
          </w:p>
        </w:tc>
      </w:tr>
      <w:tr w:rsidR="00A44C04" w:rsidRPr="004547AD" w14:paraId="3871F8B6"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5A282769" w14:textId="7CFEAB5E" w:rsidR="00A44C04" w:rsidRPr="004547AD" w:rsidRDefault="00A44C04" w:rsidP="00A44C04">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14:paraId="517CDC8E" w14:textId="630B8CDC" w:rsidR="00A44C04" w:rsidRPr="004547AD" w:rsidRDefault="00A44C04" w:rsidP="00A44C04">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14:paraId="3E2625A1" w14:textId="4D27B8C6" w:rsidR="00A44C04" w:rsidRPr="004547AD" w:rsidRDefault="00A44C04" w:rsidP="00A44C04">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14:paraId="148E76D8" w14:textId="07E87081"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547AD">
              <w:rPr>
                <w:sz w:val="21"/>
                <w:szCs w:val="21"/>
                <w:lang w:val="es-MX"/>
              </w:rPr>
              <w:fldChar w:fldCharType="end"/>
            </w:r>
            <w:r w:rsidRPr="004547AD">
              <w:rPr>
                <w:sz w:val="21"/>
                <w:szCs w:val="21"/>
                <w:lang w:val="es-MX"/>
              </w:rPr>
              <w:t xml:space="preserve"> </w:t>
            </w:r>
            <w:proofErr w:type="spellStart"/>
            <w:r w:rsidRPr="004547AD">
              <w:rPr>
                <w:sz w:val="21"/>
                <w:szCs w:val="21"/>
                <w:lang w:val="es-MX"/>
              </w:rPr>
              <w:t>Jaundice</w:t>
            </w:r>
            <w:proofErr w:type="spellEnd"/>
          </w:p>
        </w:tc>
      </w:tr>
      <w:tr w:rsidR="00A44C04" w:rsidRPr="004547AD" w14:paraId="289648A1"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7E8EF0B2"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CB4D214" w14:textId="0223147D"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w:t>
            </w:r>
            <w:proofErr w:type="gramStart"/>
            <w:r w:rsidRPr="004547AD">
              <w:rPr>
                <w:sz w:val="21"/>
                <w:szCs w:val="21"/>
              </w:rPr>
              <w:t>Other</w:t>
            </w:r>
            <w:proofErr w:type="gramEnd"/>
            <w:r w:rsidRPr="004547AD">
              <w:rPr>
                <w:sz w:val="21"/>
                <w:szCs w:val="21"/>
              </w:rPr>
              <w:t xml:space="preserve"> rash</w:t>
            </w:r>
          </w:p>
        </w:tc>
        <w:tc>
          <w:tcPr>
            <w:tcW w:w="2700" w:type="dxa"/>
            <w:gridSpan w:val="24"/>
            <w:tcBorders>
              <w:top w:val="nil"/>
              <w:left w:val="nil"/>
              <w:bottom w:val="single" w:sz="4" w:space="0" w:color="auto"/>
              <w:right w:val="nil"/>
            </w:tcBorders>
            <w:shd w:val="clear" w:color="auto" w:fill="auto"/>
            <w:vAlign w:val="bottom"/>
          </w:tcPr>
          <w:p w14:paraId="4FEC1504" w14:textId="16D5B80F"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547AD">
              <w:rPr>
                <w:sz w:val="21"/>
                <w:szCs w:val="21"/>
                <w:lang w:val="es-MX"/>
              </w:rPr>
              <w:fldChar w:fldCharType="end"/>
            </w:r>
            <w:r w:rsidRPr="004547AD">
              <w:rPr>
                <w:sz w:val="21"/>
                <w:szCs w:val="21"/>
                <w:lang w:val="es-MX"/>
              </w:rPr>
              <w:t xml:space="preserve"> </w:t>
            </w:r>
            <w:proofErr w:type="spellStart"/>
            <w:r w:rsidRPr="004547AD">
              <w:rPr>
                <w:sz w:val="21"/>
                <w:szCs w:val="21"/>
                <w:lang w:val="es-MX"/>
              </w:rPr>
              <w:t>Pruritus</w:t>
            </w:r>
            <w:proofErr w:type="spellEnd"/>
            <w:r w:rsidRPr="004547AD">
              <w:rPr>
                <w:sz w:val="21"/>
                <w:szCs w:val="21"/>
                <w:lang w:val="es-MX"/>
              </w:rPr>
              <w:t xml:space="preserve"> (</w:t>
            </w:r>
            <w:proofErr w:type="spellStart"/>
            <w:r w:rsidRPr="004547AD">
              <w:rPr>
                <w:sz w:val="21"/>
                <w:szCs w:val="21"/>
                <w:lang w:val="es-MX"/>
              </w:rPr>
              <w:t>itching</w:t>
            </w:r>
            <w:proofErr w:type="spellEnd"/>
            <w:r w:rsidRPr="004547AD">
              <w:rPr>
                <w:sz w:val="21"/>
                <w:szCs w:val="21"/>
                <w:lang w:val="es-MX"/>
              </w:rPr>
              <w:t>)</w:t>
            </w:r>
          </w:p>
        </w:tc>
        <w:tc>
          <w:tcPr>
            <w:tcW w:w="2707" w:type="dxa"/>
            <w:gridSpan w:val="21"/>
            <w:tcBorders>
              <w:top w:val="nil"/>
              <w:left w:val="nil"/>
              <w:bottom w:val="single" w:sz="4" w:space="0" w:color="auto"/>
              <w:right w:val="single" w:sz="4" w:space="0" w:color="auto"/>
            </w:tcBorders>
            <w:shd w:val="clear" w:color="auto" w:fill="auto"/>
            <w:vAlign w:val="bottom"/>
          </w:tcPr>
          <w:p w14:paraId="2EEF2CCC" w14:textId="28073991"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Urticaria (hives)</w:t>
            </w:r>
          </w:p>
        </w:tc>
      </w:tr>
      <w:tr w:rsidR="00A44C04" w:rsidRPr="004547AD" w14:paraId="1FB22A5E" w14:textId="77777777" w:rsidTr="00C7002B">
        <w:trPr>
          <w:gridAfter w:val="1"/>
          <w:wAfter w:w="20" w:type="dxa"/>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14:paraId="00CE312A" w14:textId="0303AAFF" w:rsidR="00A44C04" w:rsidRPr="004547AD" w:rsidRDefault="00A44C04" w:rsidP="00A44C04">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14:paraId="0140BF86" w14:textId="3EC3AFDC" w:rsidR="00A44C04" w:rsidRPr="004547AD" w:rsidRDefault="00A44C04" w:rsidP="00A44C04">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14:paraId="1E8CEECE" w14:textId="743E5FBD" w:rsidR="00A44C04" w:rsidRPr="004547AD" w:rsidRDefault="00A44C04" w:rsidP="00A44C04">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lang w:val="es-MX"/>
              </w:rPr>
              <w:t xml:space="preserve"> </w:t>
            </w:r>
            <w:proofErr w:type="spellStart"/>
            <w:r w:rsidRPr="004547AD">
              <w:rPr>
                <w:sz w:val="21"/>
                <w:szCs w:val="21"/>
                <w:lang w:val="es-MX"/>
              </w:rPr>
              <w:t>Hemoglobinemia</w:t>
            </w:r>
            <w:proofErr w:type="spellEnd"/>
          </w:p>
        </w:tc>
      </w:tr>
      <w:tr w:rsidR="00A44C04" w:rsidRPr="004547AD" w14:paraId="1232A30E"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372CA7" w14:textId="63742DDE" w:rsidR="00A44C04" w:rsidRPr="004547AD" w:rsidRDefault="00A44C04" w:rsidP="00A44C04">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14:paraId="49B8F1B6" w14:textId="7B109AA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14:paraId="571DB473" w14:textId="4709026E" w:rsidR="00A44C04" w:rsidRPr="004547AD" w:rsidRDefault="00A44C04" w:rsidP="00A44C04">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14:paraId="29A077BF" w14:textId="3FAF1E30" w:rsidR="00A44C04" w:rsidRPr="004547AD" w:rsidRDefault="00A44C04" w:rsidP="00A44C04">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14:paraId="6B2C0116" w14:textId="3C25E45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Infusion site pain</w:t>
            </w:r>
          </w:p>
        </w:tc>
      </w:tr>
      <w:tr w:rsidR="00A44C04" w:rsidRPr="004547AD" w14:paraId="716452D6"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0EB4D780" w14:textId="1F78E86C" w:rsidR="00A44C04" w:rsidRPr="004547AD" w:rsidRDefault="00A44C04" w:rsidP="00A44C04">
            <w:pPr>
              <w:ind w:left="240"/>
              <w:rPr>
                <w:sz w:val="8"/>
                <w:szCs w:val="8"/>
              </w:rPr>
            </w:pPr>
            <w:r w:rsidRPr="004547AD">
              <w:rPr>
                <w:bCs/>
                <w:sz w:val="21"/>
                <w:szCs w:val="21"/>
              </w:rPr>
              <w:lastRenderedPageBreak/>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14:paraId="4ABC157B" w14:textId="7C792948"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14:paraId="2C90E135" w14:textId="4F31BC3F"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14:paraId="6A4843F7" w14:textId="420F97ED"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Oliguria</w:t>
            </w:r>
          </w:p>
        </w:tc>
      </w:tr>
      <w:tr w:rsidR="00A44C04" w:rsidRPr="004547AD" w14:paraId="36FEA41D"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050A3316" w14:textId="73CFE825" w:rsidR="00A44C04" w:rsidRPr="004547AD" w:rsidRDefault="00A44C04" w:rsidP="00A44C04">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14:paraId="735696CD" w14:textId="4EFF400C"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14:paraId="5BE41F12" w14:textId="3148D8F0"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14:paraId="725EB97B" w14:textId="52B73B17"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Cough</w:t>
            </w:r>
          </w:p>
        </w:tc>
      </w:tr>
      <w:tr w:rsidR="00A44C04" w:rsidRPr="004547AD" w14:paraId="77BA8B6C"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429E3D33"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B9EB048" w14:textId="4ED394AB"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14:paraId="02F7CE86" w14:textId="299308E5"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Shortness of breath</w:t>
            </w:r>
          </w:p>
        </w:tc>
      </w:tr>
      <w:tr w:rsidR="00E15F4C" w:rsidRPr="004547AD" w14:paraId="7E4897DB" w14:textId="77777777" w:rsidTr="00C7002B">
        <w:trPr>
          <w:gridAfter w:val="1"/>
          <w:wAfter w:w="20" w:type="dxa"/>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14:paraId="3532F0B1" w14:textId="3EE6287C" w:rsidR="00E15F4C" w:rsidRPr="004547AD" w:rsidRDefault="00A44C04" w:rsidP="00A44C04">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000000">
              <w:rPr>
                <w:sz w:val="20"/>
                <w:szCs w:val="20"/>
              </w:rPr>
            </w:r>
            <w:r w:rsidR="00000000">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rsidR="00E15F4C" w:rsidRPr="004547AD" w14:paraId="4F97510F" w14:textId="77777777" w:rsidTr="00C7002B">
        <w:trPr>
          <w:gridAfter w:val="1"/>
          <w:wAfter w:w="20" w:type="dxa"/>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C68E7F4" w14:textId="77777777" w:rsidR="00E15F4C" w:rsidRPr="004547AD" w:rsidRDefault="00E15F4C" w:rsidP="00AF14D3">
            <w:pPr>
              <w:rPr>
                <w:sz w:val="8"/>
                <w:szCs w:val="8"/>
              </w:rPr>
            </w:pPr>
          </w:p>
        </w:tc>
      </w:tr>
      <w:tr w:rsidR="00320588" w:rsidRPr="004547AD" w14:paraId="10D636A9"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14:paraId="7600E066" w14:textId="77777777" w:rsidR="00320588" w:rsidRPr="004547AD" w:rsidRDefault="00320588" w:rsidP="00AF14D3">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14:paraId="1AAD9913" w14:textId="23695ACE" w:rsidR="00320588" w:rsidRPr="00C7002B" w:rsidRDefault="00196C53" w:rsidP="00AF14D3">
            <w:pPr>
              <w:ind w:left="47"/>
              <w:rPr>
                <w:b/>
                <w:sz w:val="21"/>
                <w:szCs w:val="21"/>
              </w:rPr>
            </w:pPr>
            <w:r w:rsidRPr="00C7002B">
              <w:rPr>
                <w:b/>
                <w:sz w:val="21"/>
                <w:szCs w:val="21"/>
              </w:rPr>
              <w:t>*</w:t>
            </w:r>
            <w:r w:rsidR="00320588" w:rsidRPr="00C7002B">
              <w:rPr>
                <w:b/>
                <w:sz w:val="21"/>
                <w:szCs w:val="21"/>
              </w:rPr>
              <w:t>Severity</w:t>
            </w:r>
          </w:p>
        </w:tc>
      </w:tr>
      <w:tr w:rsidR="00320588" w:rsidRPr="004547AD" w14:paraId="2C0BA415"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04FBB32F"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14:paraId="4715D7FB" w14:textId="6BA2D2C9" w:rsidR="00320588" w:rsidRPr="004547AD" w:rsidRDefault="00320588" w:rsidP="00AF14D3">
            <w:pPr>
              <w:ind w:left="47"/>
              <w:rPr>
                <w:sz w:val="21"/>
                <w:szCs w:val="21"/>
              </w:rPr>
            </w:pPr>
            <w:r w:rsidRPr="004547AD">
              <w:rPr>
                <w:sz w:val="21"/>
                <w:szCs w:val="21"/>
              </w:rPr>
              <w:t>Did the patient receive or e</w:t>
            </w:r>
            <w:r w:rsidR="00C51A23">
              <w:rPr>
                <w:sz w:val="21"/>
                <w:szCs w:val="21"/>
              </w:rPr>
              <w:t>xperience any of the following?</w:t>
            </w:r>
          </w:p>
        </w:tc>
      </w:tr>
      <w:tr w:rsidR="00F701D6" w:rsidRPr="008A0A58" w14:paraId="1C591440"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5E4278F"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CCE65F9"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14:paraId="452AF72B"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F701D6" w:rsidRPr="008A0A58" w14:paraId="73F6DAED"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206A96BF" w14:textId="77777777" w:rsidR="00F701D6" w:rsidRPr="008A0A58" w:rsidRDefault="00F701D6" w:rsidP="00C7002B">
            <w:pPr>
              <w:ind w:left="144"/>
              <w:rPr>
                <w:sz w:val="21"/>
                <w:szCs w:val="21"/>
                <w:lang w:val="fr-FR"/>
              </w:rPr>
            </w:pPr>
          </w:p>
        </w:tc>
        <w:tc>
          <w:tcPr>
            <w:tcW w:w="6297" w:type="dxa"/>
            <w:gridSpan w:val="60"/>
            <w:tcBorders>
              <w:top w:val="nil"/>
              <w:left w:val="nil"/>
              <w:bottom w:val="nil"/>
              <w:right w:val="nil"/>
            </w:tcBorders>
            <w:shd w:val="clear" w:color="auto" w:fill="auto"/>
            <w:vAlign w:val="bottom"/>
          </w:tcPr>
          <w:p w14:paraId="3425D96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14:paraId="2B12313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F701D6" w:rsidRPr="008A0A58" w14:paraId="47D36338"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6039AF08"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1FFCA65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14:paraId="3A8628A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F701D6" w:rsidRPr="008A0A58" w14:paraId="32D8AA62"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392242D"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8829B1A"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5851C9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14:paraId="0EA6DF7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20588" w:rsidRPr="004547AD" w14:paraId="30E0662B"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47F58447" w14:textId="77777777" w:rsidR="00320588" w:rsidRPr="004547AD" w:rsidRDefault="00320588" w:rsidP="00AF14D3">
            <w:pPr>
              <w:ind w:left="144"/>
              <w:rPr>
                <w:sz w:val="8"/>
                <w:szCs w:val="8"/>
              </w:rPr>
            </w:pPr>
          </w:p>
        </w:tc>
      </w:tr>
      <w:tr w:rsidR="00320588" w:rsidRPr="004547AD" w14:paraId="6B4014B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2BBC5950"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73BB15CB" w14:textId="1BCD6761" w:rsidR="00320588" w:rsidRPr="00C7002B" w:rsidRDefault="00196C53" w:rsidP="00AF14D3">
            <w:pPr>
              <w:rPr>
                <w:b/>
                <w:sz w:val="21"/>
                <w:szCs w:val="21"/>
              </w:rPr>
            </w:pPr>
            <w:r w:rsidRPr="00C7002B">
              <w:rPr>
                <w:b/>
                <w:sz w:val="21"/>
                <w:szCs w:val="21"/>
              </w:rPr>
              <w:t>*</w:t>
            </w:r>
            <w:r w:rsidR="00320588" w:rsidRPr="00C7002B">
              <w:rPr>
                <w:b/>
                <w:sz w:val="21"/>
                <w:szCs w:val="21"/>
              </w:rPr>
              <w:t>Imputability</w:t>
            </w:r>
          </w:p>
        </w:tc>
      </w:tr>
      <w:tr w:rsidR="00320588" w:rsidRPr="004547AD" w14:paraId="4E1E3332"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14688A94"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0999033F" w14:textId="77777777" w:rsidR="00320588" w:rsidRPr="004547AD" w:rsidRDefault="00320588" w:rsidP="00AF14D3">
            <w:pPr>
              <w:rPr>
                <w:sz w:val="21"/>
                <w:szCs w:val="21"/>
              </w:rPr>
            </w:pPr>
            <w:r w:rsidRPr="004547AD">
              <w:rPr>
                <w:noProof/>
                <w:sz w:val="21"/>
                <w:szCs w:val="21"/>
              </w:rPr>
              <w:t>Which best describes the relationship between the transfusion and the reaction?</w:t>
            </w:r>
          </w:p>
        </w:tc>
      </w:tr>
      <w:tr w:rsidR="00320588" w:rsidRPr="004547AD" w14:paraId="5D4DE650" w14:textId="77777777" w:rsidTr="00C7002B">
        <w:trPr>
          <w:gridAfter w:val="1"/>
          <w:wAfter w:w="20" w:type="dxa"/>
          <w:trHeight w:val="333"/>
          <w:jc w:val="center"/>
        </w:trPr>
        <w:tc>
          <w:tcPr>
            <w:tcW w:w="529" w:type="dxa"/>
            <w:gridSpan w:val="8"/>
            <w:tcBorders>
              <w:top w:val="nil"/>
              <w:left w:val="single" w:sz="4" w:space="0" w:color="auto"/>
              <w:bottom w:val="nil"/>
              <w:right w:val="nil"/>
            </w:tcBorders>
            <w:shd w:val="clear" w:color="auto" w:fill="auto"/>
            <w:vAlign w:val="center"/>
          </w:tcPr>
          <w:p w14:paraId="779EDE8D" w14:textId="77777777" w:rsidR="00320588" w:rsidRPr="004547AD" w:rsidRDefault="00320588"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24CCBBD0" w14:textId="77777777" w:rsidR="00320588" w:rsidRPr="004547AD" w:rsidRDefault="00320588" w:rsidP="00C7002B">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 xml:space="preserve">No other explanation for symptoms or </w:t>
            </w:r>
            <w:proofErr w:type="gramStart"/>
            <w:r w:rsidRPr="004547AD">
              <w:rPr>
                <w:sz w:val="21"/>
                <w:szCs w:val="21"/>
              </w:rPr>
              <w:t>newly-identified</w:t>
            </w:r>
            <w:proofErr w:type="gramEnd"/>
            <w:r w:rsidRPr="004547AD">
              <w:rPr>
                <w:sz w:val="21"/>
                <w:szCs w:val="21"/>
              </w:rPr>
              <w:t xml:space="preserve"> antibody is present.</w:t>
            </w:r>
          </w:p>
        </w:tc>
      </w:tr>
      <w:tr w:rsidR="00320588" w:rsidRPr="004547AD" w14:paraId="687D937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0897D68"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59CB94E" w14:textId="77777777" w:rsidR="00320588" w:rsidRPr="004547AD" w:rsidRDefault="00320588" w:rsidP="00A44C04">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 xml:space="preserve">An alternate explanation for symptoms or </w:t>
            </w:r>
            <w:proofErr w:type="gramStart"/>
            <w:r w:rsidRPr="004547AD">
              <w:rPr>
                <w:sz w:val="21"/>
                <w:szCs w:val="21"/>
              </w:rPr>
              <w:t>newly-identified</w:t>
            </w:r>
            <w:proofErr w:type="gramEnd"/>
            <w:r w:rsidRPr="004547AD">
              <w:rPr>
                <w:sz w:val="21"/>
                <w:szCs w:val="21"/>
              </w:rPr>
              <w:t xml:space="preserve"> antibody is present, but transfusion is the most likely cause.</w:t>
            </w:r>
          </w:p>
        </w:tc>
      </w:tr>
      <w:tr w:rsidR="00320588" w:rsidRPr="004547AD" w14:paraId="494979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4901E6B"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7EBB9F4" w14:textId="77777777" w:rsidR="00320588" w:rsidRPr="004547AD" w:rsidRDefault="00320588" w:rsidP="00A44C04">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 xml:space="preserve">Other explanations for symptoms or </w:t>
            </w:r>
            <w:proofErr w:type="gramStart"/>
            <w:r w:rsidRPr="004547AD">
              <w:rPr>
                <w:sz w:val="21"/>
                <w:szCs w:val="21"/>
              </w:rPr>
              <w:t>newly-identified</w:t>
            </w:r>
            <w:proofErr w:type="gramEnd"/>
            <w:r w:rsidRPr="004547AD">
              <w:rPr>
                <w:sz w:val="21"/>
                <w:szCs w:val="21"/>
              </w:rPr>
              <w:t xml:space="preserve"> antibody are more likely, but transfusion cannot be ruled out.</w:t>
            </w:r>
          </w:p>
        </w:tc>
      </w:tr>
      <w:tr w:rsidR="00320588" w:rsidRPr="004547AD" w14:paraId="6D8EA997"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22BE0550"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6EDE9F3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rsidR="00320588" w:rsidRPr="004547AD" w14:paraId="2DB7702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50CF115"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2C896369"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rsidR="00320588" w:rsidRPr="004547AD" w14:paraId="2ED73E75"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7155C302"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2270AD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rsidR="00320588" w:rsidRPr="004547AD" w14:paraId="69500253"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283E760" w14:textId="77777777" w:rsidR="00320588" w:rsidRPr="004547AD" w:rsidRDefault="00320588" w:rsidP="00AF14D3">
            <w:pPr>
              <w:rPr>
                <w:sz w:val="8"/>
                <w:szCs w:val="21"/>
              </w:rPr>
            </w:pPr>
          </w:p>
        </w:tc>
      </w:tr>
      <w:tr w:rsidR="00320588" w:rsidRPr="004547AD" w14:paraId="0FCB92FC"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D7609B0" w14:textId="77777777" w:rsidR="00320588" w:rsidRPr="004547AD" w:rsidRDefault="00320588" w:rsidP="00AF14D3">
            <w:pPr>
              <w:ind w:left="504"/>
              <w:rPr>
                <w:sz w:val="21"/>
                <w:szCs w:val="21"/>
              </w:rPr>
            </w:pPr>
          </w:p>
        </w:tc>
        <w:tc>
          <w:tcPr>
            <w:tcW w:w="4181" w:type="dxa"/>
            <w:gridSpan w:val="40"/>
            <w:tcBorders>
              <w:top w:val="nil"/>
              <w:left w:val="nil"/>
              <w:bottom w:val="nil"/>
              <w:right w:val="nil"/>
            </w:tcBorders>
            <w:shd w:val="clear" w:color="auto" w:fill="auto"/>
            <w:vAlign w:val="bottom"/>
          </w:tcPr>
          <w:p w14:paraId="745E6F1D" w14:textId="6CE83A31" w:rsidR="00320588" w:rsidRPr="004547AD" w:rsidRDefault="00A44C04" w:rsidP="00AF14D3">
            <w:pPr>
              <w:rPr>
                <w:sz w:val="21"/>
                <w:szCs w:val="21"/>
              </w:rPr>
            </w:pPr>
            <w:r w:rsidRPr="004547AD">
              <w:rPr>
                <w:sz w:val="21"/>
                <w:szCs w:val="21"/>
              </w:rPr>
              <w:t>Did the transfusion occur</w:t>
            </w:r>
            <w:r w:rsidR="00320588"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14:paraId="65D9A4FE"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14:paraId="699B8F0B"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000000">
              <w:rPr>
                <w:sz w:val="21"/>
                <w:szCs w:val="21"/>
              </w:rPr>
            </w:r>
            <w:r w:rsidR="00000000">
              <w:rPr>
                <w:sz w:val="21"/>
                <w:szCs w:val="21"/>
              </w:rPr>
              <w:fldChar w:fldCharType="separate"/>
            </w:r>
            <w:r w:rsidRPr="004547AD">
              <w:rPr>
                <w:sz w:val="21"/>
                <w:szCs w:val="21"/>
              </w:rPr>
              <w:fldChar w:fldCharType="end"/>
            </w:r>
            <w:r w:rsidRPr="004547AD">
              <w:rPr>
                <w:sz w:val="21"/>
                <w:szCs w:val="21"/>
              </w:rPr>
              <w:t xml:space="preserve"> NO</w:t>
            </w:r>
          </w:p>
        </w:tc>
      </w:tr>
      <w:tr w:rsidR="00320588" w:rsidRPr="004547AD" w14:paraId="180327FF"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0FD275F0" w14:textId="77777777" w:rsidR="00320588" w:rsidRPr="004547AD" w:rsidRDefault="00320588" w:rsidP="00AF14D3">
            <w:pPr>
              <w:rPr>
                <w:sz w:val="8"/>
                <w:szCs w:val="22"/>
              </w:rPr>
            </w:pPr>
          </w:p>
        </w:tc>
      </w:tr>
      <w:tr w:rsidR="00C7002B" w:rsidRPr="00F266C5" w14:paraId="0C79D8A2"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27809FA9" w14:textId="77777777" w:rsidR="00C7002B" w:rsidRPr="00F266C5" w:rsidRDefault="00C7002B" w:rsidP="00C7002B">
            <w:pPr>
              <w:rPr>
                <w:b/>
                <w:bCs/>
              </w:rPr>
            </w:pPr>
            <w:r>
              <w:rPr>
                <w:b/>
                <w:bCs/>
              </w:rPr>
              <w:t>Module-generated Designations</w:t>
            </w:r>
          </w:p>
        </w:tc>
      </w:tr>
      <w:tr w:rsidR="00C7002B" w:rsidRPr="00D1337D" w14:paraId="600E2C6C" w14:textId="77777777" w:rsidTr="00C7002B">
        <w:tblPrEx>
          <w:tblCellMar>
            <w:right w:w="115" w:type="dxa"/>
          </w:tblCellMar>
        </w:tblPrEx>
        <w:trPr>
          <w:gridAfter w:val="1"/>
          <w:wAfter w:w="20" w:type="dxa"/>
          <w:trHeight w:val="360"/>
          <w:jc w:val="center"/>
        </w:trPr>
        <w:tc>
          <w:tcPr>
            <w:tcW w:w="10885" w:type="dxa"/>
            <w:gridSpan w:val="101"/>
            <w:tcBorders>
              <w:bottom w:val="nil"/>
            </w:tcBorders>
            <w:shd w:val="clear" w:color="auto" w:fill="FFFFFF" w:themeFill="background1"/>
            <w:vAlign w:val="bottom"/>
          </w:tcPr>
          <w:p w14:paraId="39788835" w14:textId="77777777" w:rsidR="00C7002B" w:rsidRPr="00120532" w:rsidRDefault="00C7002B" w:rsidP="00C7002B">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C7002B" w:rsidRPr="00F266C5" w14:paraId="7D209272"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ACB1CE7" w14:textId="77777777" w:rsidR="00C7002B" w:rsidRPr="00F266C5" w:rsidRDefault="00C7002B" w:rsidP="00C7002B">
            <w:pPr>
              <w:rPr>
                <w:sz w:val="8"/>
                <w:szCs w:val="8"/>
              </w:rPr>
            </w:pPr>
          </w:p>
        </w:tc>
      </w:tr>
      <w:tr w:rsidR="00C7002B" w:rsidRPr="009C42A8" w14:paraId="6BB7F86B"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659F1905"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238FCD87"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ECC7F6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4121B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C7002B" w:rsidRPr="009C42A8" w14:paraId="1573B629"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0BC219E2"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3067B411"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4FFB80F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13200F66" w14:textId="77777777" w:rsidR="00C7002B" w:rsidRPr="00F266C5" w:rsidRDefault="00C7002B" w:rsidP="00C7002B">
            <w:pPr>
              <w:rPr>
                <w:sz w:val="8"/>
                <w:szCs w:val="8"/>
              </w:rPr>
            </w:pPr>
          </w:p>
        </w:tc>
      </w:tr>
      <w:tr w:rsidR="00C7002B" w:rsidRPr="009C42A8" w14:paraId="2719DD48"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7E9047F1"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0024E72F"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2C5A8A7"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13E3D973"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C7002B" w:rsidRPr="009C42A8" w14:paraId="56247C98"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264AD818"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2050C865"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56EFABEE"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50CCAC02" w14:textId="77777777" w:rsidR="00C7002B" w:rsidRPr="00F266C5" w:rsidRDefault="00C7002B" w:rsidP="00C7002B">
            <w:pPr>
              <w:rPr>
                <w:sz w:val="8"/>
                <w:szCs w:val="8"/>
              </w:rPr>
            </w:pPr>
          </w:p>
        </w:tc>
      </w:tr>
      <w:tr w:rsidR="00C7002B" w:rsidRPr="009C42A8" w14:paraId="7E177C6A"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43A3B62F"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7A90F20D"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5A2D9C8"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73898746"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C7002B" w:rsidRPr="009C42A8" w14:paraId="4B534595"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660CF59A"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1A3701F8"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577878" w14:paraId="4BC8216F" w14:textId="77777777" w:rsidTr="00C7002B">
        <w:trPr>
          <w:gridAfter w:val="1"/>
          <w:wAfter w:w="20" w:type="dxa"/>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14:paraId="54A151B3" w14:textId="77777777" w:rsidR="00C7002B" w:rsidRPr="00577878" w:rsidRDefault="00C7002B" w:rsidP="00C7002B">
            <w:pPr>
              <w:rPr>
                <w:sz w:val="4"/>
                <w:szCs w:val="8"/>
              </w:rPr>
            </w:pPr>
          </w:p>
        </w:tc>
      </w:tr>
      <w:tr w:rsidR="00C7002B" w:rsidRPr="00614D6A" w14:paraId="35738923"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77E42" w14:textId="77777777" w:rsidR="00C7002B" w:rsidRPr="00520480" w:rsidRDefault="00C7002B" w:rsidP="00C7002B">
            <w:pPr>
              <w:ind w:left="47"/>
              <w:rPr>
                <w:b/>
                <w:szCs w:val="21"/>
              </w:rPr>
            </w:pPr>
            <w:r w:rsidRPr="00520480">
              <w:rPr>
                <w:b/>
                <w:szCs w:val="21"/>
              </w:rPr>
              <w:t>Patient Treatment</w:t>
            </w:r>
          </w:p>
        </w:tc>
      </w:tr>
      <w:tr w:rsidR="00C7002B" w:rsidRPr="00614D6A" w14:paraId="6990C25C" w14:textId="77777777" w:rsidTr="00C7002B">
        <w:tblPrEx>
          <w:tblCellMar>
            <w:right w:w="115" w:type="dxa"/>
          </w:tblCellMar>
        </w:tblPrEx>
        <w:trPr>
          <w:gridAfter w:val="1"/>
          <w:wAfter w:w="20"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2C60D16B" w14:textId="77777777" w:rsidR="00C7002B" w:rsidRPr="00614D6A" w:rsidRDefault="00C7002B" w:rsidP="00C7002B">
            <w:pPr>
              <w:rPr>
                <w:color w:val="FF0000"/>
                <w:sz w:val="21"/>
                <w:szCs w:val="21"/>
              </w:rPr>
            </w:pPr>
          </w:p>
        </w:tc>
        <w:tc>
          <w:tcPr>
            <w:tcW w:w="6488" w:type="dxa"/>
            <w:gridSpan w:val="64"/>
            <w:tcBorders>
              <w:top w:val="nil"/>
              <w:left w:val="nil"/>
              <w:bottom w:val="nil"/>
              <w:right w:val="nil"/>
            </w:tcBorders>
            <w:shd w:val="clear" w:color="auto" w:fill="auto"/>
            <w:vAlign w:val="bottom"/>
          </w:tcPr>
          <w:p w14:paraId="194EB736" w14:textId="77777777" w:rsidR="00C7002B" w:rsidRPr="00614D6A" w:rsidRDefault="00C7002B" w:rsidP="00C7002B">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7BD75513"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0EE7BE87"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14:paraId="6B8507FF" w14:textId="77777777" w:rsidR="00C7002B" w:rsidRPr="00614D6A" w:rsidRDefault="00C7002B" w:rsidP="00C7002B">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C7002B" w:rsidRPr="00614D6A" w14:paraId="49490226" w14:textId="77777777" w:rsidTr="00C7002B">
        <w:tblPrEx>
          <w:tblCellMar>
            <w:right w:w="115" w:type="dxa"/>
          </w:tblCellMar>
        </w:tblPrEx>
        <w:trPr>
          <w:gridAfter w:val="1"/>
          <w:wAfter w:w="20" w:type="dxa"/>
          <w:trHeight w:val="288"/>
          <w:jc w:val="center"/>
        </w:trPr>
        <w:tc>
          <w:tcPr>
            <w:tcW w:w="377" w:type="dxa"/>
            <w:gridSpan w:val="5"/>
            <w:tcBorders>
              <w:top w:val="nil"/>
              <w:left w:val="single" w:sz="4" w:space="0" w:color="auto"/>
              <w:bottom w:val="nil"/>
              <w:right w:val="nil"/>
            </w:tcBorders>
            <w:shd w:val="clear" w:color="auto" w:fill="auto"/>
            <w:vAlign w:val="bottom"/>
          </w:tcPr>
          <w:p w14:paraId="717D4605" w14:textId="77777777" w:rsidR="00C7002B" w:rsidRPr="00614D6A" w:rsidRDefault="00C7002B" w:rsidP="00C7002B">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14:paraId="6DF41EA8" w14:textId="77777777" w:rsidR="00C7002B" w:rsidRPr="00614D6A" w:rsidRDefault="00C7002B" w:rsidP="00C7002B">
            <w:pPr>
              <w:rPr>
                <w:color w:val="FF0000"/>
                <w:sz w:val="21"/>
                <w:szCs w:val="21"/>
              </w:rPr>
            </w:pPr>
            <w:r w:rsidRPr="00614D6A">
              <w:rPr>
                <w:sz w:val="21"/>
                <w:szCs w:val="21"/>
              </w:rPr>
              <w:t xml:space="preserve">If yes, select treatment(s): </w:t>
            </w:r>
          </w:p>
        </w:tc>
      </w:tr>
      <w:tr w:rsidR="00C7002B" w:rsidRPr="00614D6A" w14:paraId="04647770" w14:textId="77777777" w:rsidTr="00C7002B">
        <w:trPr>
          <w:gridAfter w:val="1"/>
          <w:wAfter w:w="20" w:type="dxa"/>
          <w:trHeight w:val="317"/>
          <w:jc w:val="center"/>
        </w:trPr>
        <w:tc>
          <w:tcPr>
            <w:tcW w:w="642" w:type="dxa"/>
            <w:gridSpan w:val="11"/>
            <w:tcBorders>
              <w:top w:val="nil"/>
              <w:left w:val="single" w:sz="4" w:space="0" w:color="auto"/>
              <w:bottom w:val="nil"/>
              <w:right w:val="nil"/>
            </w:tcBorders>
            <w:vAlign w:val="bottom"/>
          </w:tcPr>
          <w:p w14:paraId="10E45408" w14:textId="77777777" w:rsidR="00C7002B" w:rsidRPr="00614D6A" w:rsidRDefault="00C7002B" w:rsidP="00C7002B">
            <w:pPr>
              <w:spacing w:after="40"/>
              <w:rPr>
                <w:sz w:val="21"/>
                <w:szCs w:val="21"/>
              </w:rPr>
            </w:pPr>
          </w:p>
        </w:tc>
        <w:tc>
          <w:tcPr>
            <w:tcW w:w="10243" w:type="dxa"/>
            <w:gridSpan w:val="90"/>
            <w:tcBorders>
              <w:top w:val="nil"/>
              <w:left w:val="nil"/>
              <w:bottom w:val="nil"/>
              <w:right w:val="single" w:sz="4" w:space="0" w:color="auto"/>
            </w:tcBorders>
            <w:vAlign w:val="bottom"/>
          </w:tcPr>
          <w:p w14:paraId="227883C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C7002B" w:rsidRPr="00614D6A" w14:paraId="529EA985" w14:textId="77777777" w:rsidTr="00C7002B">
        <w:trPr>
          <w:gridAfter w:val="1"/>
          <w:wAfter w:w="20" w:type="dxa"/>
          <w:trHeight w:val="317"/>
          <w:jc w:val="center"/>
        </w:trPr>
        <w:tc>
          <w:tcPr>
            <w:tcW w:w="1150" w:type="dxa"/>
            <w:gridSpan w:val="14"/>
            <w:tcBorders>
              <w:top w:val="nil"/>
              <w:left w:val="single" w:sz="4" w:space="0" w:color="auto"/>
              <w:bottom w:val="nil"/>
              <w:right w:val="nil"/>
            </w:tcBorders>
            <w:vAlign w:val="bottom"/>
          </w:tcPr>
          <w:p w14:paraId="1D46A6C2" w14:textId="77777777" w:rsidR="00C7002B" w:rsidRPr="00614D6A" w:rsidRDefault="00C7002B" w:rsidP="00C7002B">
            <w:pPr>
              <w:spacing w:after="40"/>
              <w:rPr>
                <w:sz w:val="21"/>
                <w:szCs w:val="21"/>
              </w:rPr>
            </w:pPr>
          </w:p>
        </w:tc>
        <w:tc>
          <w:tcPr>
            <w:tcW w:w="1624" w:type="dxa"/>
            <w:gridSpan w:val="13"/>
            <w:tcBorders>
              <w:top w:val="nil"/>
              <w:left w:val="nil"/>
              <w:bottom w:val="nil"/>
              <w:right w:val="nil"/>
            </w:tcBorders>
            <w:vAlign w:val="bottom"/>
          </w:tcPr>
          <w:p w14:paraId="3A78144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2BADC8CC"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44FD030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3969802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1F67226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C7002B" w:rsidRPr="00614D6A" w14:paraId="547640C6" w14:textId="77777777" w:rsidTr="00C7002B">
        <w:trPr>
          <w:trHeight w:val="317"/>
          <w:jc w:val="center"/>
        </w:trPr>
        <w:tc>
          <w:tcPr>
            <w:tcW w:w="1153" w:type="dxa"/>
            <w:gridSpan w:val="15"/>
            <w:tcBorders>
              <w:top w:val="nil"/>
              <w:left w:val="single" w:sz="4" w:space="0" w:color="auto"/>
              <w:bottom w:val="nil"/>
              <w:right w:val="nil"/>
            </w:tcBorders>
            <w:vAlign w:val="bottom"/>
          </w:tcPr>
          <w:p w14:paraId="2BDA3BB1" w14:textId="77777777" w:rsidR="00C7002B" w:rsidRPr="00614D6A" w:rsidRDefault="00C7002B" w:rsidP="00C7002B">
            <w:pPr>
              <w:spacing w:after="40"/>
              <w:rPr>
                <w:sz w:val="21"/>
                <w:szCs w:val="21"/>
              </w:rPr>
            </w:pPr>
          </w:p>
        </w:tc>
        <w:tc>
          <w:tcPr>
            <w:tcW w:w="3101" w:type="dxa"/>
            <w:gridSpan w:val="26"/>
            <w:tcBorders>
              <w:top w:val="nil"/>
              <w:left w:val="nil"/>
              <w:bottom w:val="nil"/>
              <w:right w:val="nil"/>
            </w:tcBorders>
            <w:vAlign w:val="bottom"/>
          </w:tcPr>
          <w:p w14:paraId="6E30D01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61ACC81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3C8424CB"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14:paraId="348459D0"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C7002B" w:rsidRPr="00614D6A" w14:paraId="329FD77B" w14:textId="77777777" w:rsidTr="00C7002B">
        <w:trPr>
          <w:trHeight w:val="317"/>
          <w:jc w:val="center"/>
        </w:trPr>
        <w:tc>
          <w:tcPr>
            <w:tcW w:w="1153" w:type="dxa"/>
            <w:gridSpan w:val="15"/>
            <w:tcBorders>
              <w:top w:val="nil"/>
              <w:left w:val="single" w:sz="4" w:space="0" w:color="auto"/>
              <w:bottom w:val="nil"/>
              <w:right w:val="nil"/>
            </w:tcBorders>
            <w:vAlign w:val="bottom"/>
          </w:tcPr>
          <w:p w14:paraId="579FDF51" w14:textId="77777777" w:rsidR="00C7002B" w:rsidRPr="00614D6A" w:rsidRDefault="00C7002B" w:rsidP="00C7002B">
            <w:pPr>
              <w:spacing w:after="40"/>
              <w:rPr>
                <w:sz w:val="21"/>
                <w:szCs w:val="21"/>
              </w:rPr>
            </w:pPr>
          </w:p>
        </w:tc>
        <w:tc>
          <w:tcPr>
            <w:tcW w:w="2794" w:type="dxa"/>
            <w:gridSpan w:val="24"/>
            <w:tcBorders>
              <w:top w:val="nil"/>
              <w:left w:val="nil"/>
              <w:bottom w:val="nil"/>
              <w:right w:val="nil"/>
            </w:tcBorders>
            <w:vAlign w:val="bottom"/>
          </w:tcPr>
          <w:p w14:paraId="2B471C2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2"/>
            <w:tcBorders>
              <w:top w:val="nil"/>
              <w:left w:val="nil"/>
              <w:bottom w:val="nil"/>
              <w:right w:val="nil"/>
            </w:tcBorders>
            <w:vAlign w:val="bottom"/>
          </w:tcPr>
          <w:p w14:paraId="620F524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14:paraId="00D3D598"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14:paraId="59B5E85B" w14:textId="77777777" w:rsidR="00C7002B" w:rsidRPr="00614D6A" w:rsidRDefault="00C7002B" w:rsidP="00C7002B">
            <w:pPr>
              <w:spacing w:after="40"/>
              <w:rPr>
                <w:sz w:val="21"/>
                <w:szCs w:val="21"/>
              </w:rPr>
            </w:pPr>
          </w:p>
        </w:tc>
      </w:tr>
      <w:tr w:rsidR="00C7002B" w:rsidRPr="00614D6A" w14:paraId="452C548F"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391A689E" w14:textId="77777777" w:rsidR="00C7002B" w:rsidRPr="00614D6A" w:rsidRDefault="00C7002B" w:rsidP="00C7002B">
            <w:pPr>
              <w:spacing w:after="40"/>
              <w:rPr>
                <w:sz w:val="8"/>
                <w:szCs w:val="8"/>
              </w:rPr>
            </w:pPr>
          </w:p>
        </w:tc>
      </w:tr>
      <w:tr w:rsidR="00C7002B" w:rsidRPr="00614D6A" w14:paraId="6363AE30" w14:textId="77777777" w:rsidTr="00C7002B">
        <w:trPr>
          <w:trHeight w:val="317"/>
          <w:jc w:val="center"/>
        </w:trPr>
        <w:tc>
          <w:tcPr>
            <w:tcW w:w="616" w:type="dxa"/>
            <w:gridSpan w:val="10"/>
            <w:tcBorders>
              <w:top w:val="nil"/>
              <w:left w:val="single" w:sz="4" w:space="0" w:color="auto"/>
              <w:bottom w:val="nil"/>
              <w:right w:val="nil"/>
            </w:tcBorders>
            <w:vAlign w:val="bottom"/>
          </w:tcPr>
          <w:p w14:paraId="50B4BFA6"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1292B01"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C7002B" w:rsidRPr="00614D6A" w14:paraId="5E64AAD5"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1E45B4" w14:textId="77777777" w:rsidR="00C7002B" w:rsidRPr="00614D6A" w:rsidRDefault="00C7002B" w:rsidP="00C7002B">
            <w:pPr>
              <w:spacing w:after="40"/>
              <w:rPr>
                <w:sz w:val="8"/>
                <w:szCs w:val="8"/>
              </w:rPr>
            </w:pPr>
          </w:p>
        </w:tc>
      </w:tr>
      <w:tr w:rsidR="00C7002B" w:rsidRPr="00614D6A" w14:paraId="062F45BC" w14:textId="77777777" w:rsidTr="00C7002B">
        <w:trPr>
          <w:trHeight w:val="317"/>
          <w:jc w:val="center"/>
        </w:trPr>
        <w:tc>
          <w:tcPr>
            <w:tcW w:w="616" w:type="dxa"/>
            <w:gridSpan w:val="10"/>
            <w:tcBorders>
              <w:top w:val="nil"/>
              <w:left w:val="single" w:sz="4" w:space="0" w:color="auto"/>
              <w:bottom w:val="nil"/>
              <w:right w:val="nil"/>
            </w:tcBorders>
            <w:vAlign w:val="bottom"/>
          </w:tcPr>
          <w:p w14:paraId="56FAA0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67DF8CF3"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C7002B" w:rsidRPr="00614D6A" w14:paraId="1D7DEBD0" w14:textId="77777777" w:rsidTr="00234ADC">
        <w:trPr>
          <w:trHeight w:val="486"/>
          <w:jc w:val="center"/>
        </w:trPr>
        <w:tc>
          <w:tcPr>
            <w:tcW w:w="1153" w:type="dxa"/>
            <w:gridSpan w:val="15"/>
            <w:tcBorders>
              <w:top w:val="nil"/>
              <w:left w:val="single" w:sz="4" w:space="0" w:color="auto"/>
              <w:bottom w:val="nil"/>
              <w:right w:val="nil"/>
            </w:tcBorders>
            <w:vAlign w:val="center"/>
          </w:tcPr>
          <w:p w14:paraId="5E92EFA6" w14:textId="77777777" w:rsidR="00C7002B" w:rsidRPr="00614D6A" w:rsidRDefault="00C7002B" w:rsidP="00234ADC">
            <w:pPr>
              <w:spacing w:after="40"/>
              <w:rPr>
                <w:sz w:val="21"/>
                <w:szCs w:val="21"/>
              </w:rPr>
            </w:pPr>
          </w:p>
        </w:tc>
        <w:tc>
          <w:tcPr>
            <w:tcW w:w="2794" w:type="dxa"/>
            <w:gridSpan w:val="24"/>
            <w:tcBorders>
              <w:top w:val="nil"/>
              <w:left w:val="nil"/>
              <w:bottom w:val="nil"/>
              <w:right w:val="nil"/>
            </w:tcBorders>
            <w:vAlign w:val="center"/>
          </w:tcPr>
          <w:p w14:paraId="46008F8B"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14:paraId="1E8F91FA"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14:paraId="04DFEC6E"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C7002B" w:rsidRPr="00614D6A" w14:paraId="74742943"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CC58B7" w14:textId="77777777" w:rsidR="00C7002B" w:rsidRPr="00614D6A" w:rsidRDefault="00C7002B" w:rsidP="00C7002B">
            <w:pPr>
              <w:spacing w:after="40"/>
              <w:rPr>
                <w:sz w:val="8"/>
                <w:szCs w:val="8"/>
              </w:rPr>
            </w:pPr>
          </w:p>
        </w:tc>
      </w:tr>
      <w:tr w:rsidR="00C7002B" w:rsidRPr="00614D6A" w14:paraId="0766F286" w14:textId="77777777" w:rsidTr="00C7002B">
        <w:trPr>
          <w:trHeight w:val="317"/>
          <w:jc w:val="center"/>
        </w:trPr>
        <w:tc>
          <w:tcPr>
            <w:tcW w:w="616" w:type="dxa"/>
            <w:gridSpan w:val="10"/>
            <w:tcBorders>
              <w:top w:val="nil"/>
              <w:left w:val="single" w:sz="4" w:space="0" w:color="auto"/>
              <w:bottom w:val="nil"/>
              <w:right w:val="nil"/>
            </w:tcBorders>
            <w:vAlign w:val="bottom"/>
          </w:tcPr>
          <w:p w14:paraId="275FE5CE"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24FFE0FC"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C7002B" w:rsidRPr="00614D6A" w14:paraId="34275839" w14:textId="77777777" w:rsidTr="00C7002B">
        <w:trPr>
          <w:trHeight w:val="317"/>
          <w:jc w:val="center"/>
        </w:trPr>
        <w:tc>
          <w:tcPr>
            <w:tcW w:w="1153" w:type="dxa"/>
            <w:gridSpan w:val="15"/>
            <w:tcBorders>
              <w:top w:val="nil"/>
              <w:left w:val="single" w:sz="4" w:space="0" w:color="auto"/>
              <w:bottom w:val="nil"/>
              <w:right w:val="nil"/>
            </w:tcBorders>
            <w:vAlign w:val="bottom"/>
          </w:tcPr>
          <w:p w14:paraId="1372C364" w14:textId="77777777" w:rsidR="00C7002B" w:rsidRPr="00614D6A" w:rsidRDefault="00C7002B" w:rsidP="00C7002B">
            <w:pPr>
              <w:spacing w:after="40"/>
              <w:rPr>
                <w:sz w:val="21"/>
                <w:szCs w:val="21"/>
              </w:rPr>
            </w:pPr>
          </w:p>
        </w:tc>
        <w:tc>
          <w:tcPr>
            <w:tcW w:w="1779" w:type="dxa"/>
            <w:gridSpan w:val="16"/>
            <w:tcBorders>
              <w:top w:val="nil"/>
              <w:left w:val="nil"/>
              <w:bottom w:val="nil"/>
              <w:right w:val="nil"/>
            </w:tcBorders>
            <w:vAlign w:val="bottom"/>
          </w:tcPr>
          <w:p w14:paraId="34BE9C7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0F851923"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14:paraId="0022050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C7002B" w:rsidRPr="00614D6A" w14:paraId="4633A010"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64706084" w14:textId="77777777" w:rsidR="00C7002B" w:rsidRPr="00614D6A" w:rsidRDefault="00C7002B" w:rsidP="00C7002B">
            <w:pPr>
              <w:spacing w:after="40"/>
              <w:rPr>
                <w:sz w:val="8"/>
                <w:szCs w:val="8"/>
              </w:rPr>
            </w:pPr>
          </w:p>
        </w:tc>
      </w:tr>
      <w:tr w:rsidR="00C7002B" w:rsidRPr="00614D6A" w14:paraId="2554EE7C" w14:textId="77777777" w:rsidTr="00C7002B">
        <w:trPr>
          <w:trHeight w:val="317"/>
          <w:jc w:val="center"/>
        </w:trPr>
        <w:tc>
          <w:tcPr>
            <w:tcW w:w="616" w:type="dxa"/>
            <w:gridSpan w:val="10"/>
            <w:tcBorders>
              <w:top w:val="nil"/>
              <w:left w:val="single" w:sz="4" w:space="0" w:color="auto"/>
              <w:bottom w:val="nil"/>
              <w:right w:val="nil"/>
            </w:tcBorders>
            <w:vAlign w:val="bottom"/>
          </w:tcPr>
          <w:p w14:paraId="459066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FAC7016"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C7002B" w:rsidRPr="00614D6A" w14:paraId="5E745CFE" w14:textId="77777777" w:rsidTr="00C7002B">
        <w:trPr>
          <w:trHeight w:val="317"/>
          <w:jc w:val="center"/>
        </w:trPr>
        <w:tc>
          <w:tcPr>
            <w:tcW w:w="616" w:type="dxa"/>
            <w:gridSpan w:val="10"/>
            <w:tcBorders>
              <w:top w:val="nil"/>
              <w:left w:val="single" w:sz="4" w:space="0" w:color="auto"/>
              <w:bottom w:val="single" w:sz="4" w:space="0" w:color="auto"/>
              <w:right w:val="nil"/>
            </w:tcBorders>
            <w:vAlign w:val="bottom"/>
          </w:tcPr>
          <w:p w14:paraId="464DD381" w14:textId="77777777" w:rsidR="00C7002B" w:rsidRPr="00614D6A" w:rsidRDefault="00C7002B" w:rsidP="00C7002B">
            <w:pPr>
              <w:spacing w:after="40"/>
              <w:rPr>
                <w:sz w:val="21"/>
                <w:szCs w:val="21"/>
              </w:rPr>
            </w:pPr>
          </w:p>
        </w:tc>
        <w:tc>
          <w:tcPr>
            <w:tcW w:w="1081" w:type="dxa"/>
            <w:gridSpan w:val="8"/>
            <w:tcBorders>
              <w:top w:val="nil"/>
              <w:left w:val="nil"/>
              <w:bottom w:val="single" w:sz="4" w:space="0" w:color="auto"/>
              <w:right w:val="nil"/>
            </w:tcBorders>
            <w:vAlign w:val="bottom"/>
          </w:tcPr>
          <w:p w14:paraId="32B7C82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14:paraId="4F85E378" w14:textId="77777777" w:rsidR="00C7002B" w:rsidRPr="00614D6A" w:rsidRDefault="00C7002B" w:rsidP="00C7002B">
            <w:pPr>
              <w:spacing w:after="40"/>
              <w:rPr>
                <w:sz w:val="21"/>
                <w:szCs w:val="21"/>
              </w:rPr>
            </w:pPr>
            <w:r w:rsidRPr="00614D6A">
              <w:rPr>
                <w:sz w:val="21"/>
                <w:szCs w:val="21"/>
              </w:rPr>
              <w:t>Specify: ____________________________________________________________</w:t>
            </w:r>
          </w:p>
        </w:tc>
      </w:tr>
      <w:tr w:rsidR="00C7002B" w:rsidRPr="00614D6A" w14:paraId="402CECDD" w14:textId="77777777" w:rsidTr="00C7002B">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120536B" w14:textId="77777777" w:rsidR="00C7002B" w:rsidRPr="00520480" w:rsidRDefault="00C7002B" w:rsidP="00C7002B">
            <w:pPr>
              <w:spacing w:after="40"/>
              <w:rPr>
                <w:b/>
                <w:szCs w:val="8"/>
              </w:rPr>
            </w:pPr>
            <w:r w:rsidRPr="00520480">
              <w:rPr>
                <w:b/>
                <w:szCs w:val="8"/>
              </w:rPr>
              <w:t>Outcome</w:t>
            </w:r>
          </w:p>
        </w:tc>
      </w:tr>
      <w:tr w:rsidR="00C7002B" w:rsidRPr="00614D6A" w14:paraId="255A6425" w14:textId="77777777" w:rsidTr="00C7002B">
        <w:trPr>
          <w:trHeight w:val="317"/>
          <w:jc w:val="center"/>
        </w:trPr>
        <w:tc>
          <w:tcPr>
            <w:tcW w:w="178" w:type="dxa"/>
            <w:tcBorders>
              <w:top w:val="single" w:sz="4" w:space="0" w:color="auto"/>
              <w:left w:val="single" w:sz="4" w:space="0" w:color="auto"/>
              <w:bottom w:val="nil"/>
              <w:right w:val="nil"/>
            </w:tcBorders>
            <w:vAlign w:val="bottom"/>
          </w:tcPr>
          <w:p w14:paraId="1687AE95" w14:textId="77777777" w:rsidR="00C7002B" w:rsidRPr="00614D6A" w:rsidRDefault="00C7002B" w:rsidP="00C7002B">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14:paraId="6E414ADD" w14:textId="77777777" w:rsidR="00C7002B" w:rsidRPr="009E1004" w:rsidRDefault="00C7002B" w:rsidP="00C7002B">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59E1FE17"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14:paraId="4DDD914B"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14:paraId="481BDB63"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14:paraId="6FBC4971"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16C5204C" w14:textId="77777777" w:rsidTr="00C7002B">
        <w:trPr>
          <w:trHeight w:val="317"/>
          <w:jc w:val="center"/>
        </w:trPr>
        <w:tc>
          <w:tcPr>
            <w:tcW w:w="616" w:type="dxa"/>
            <w:gridSpan w:val="10"/>
            <w:tcBorders>
              <w:top w:val="nil"/>
              <w:left w:val="single" w:sz="4" w:space="0" w:color="auto"/>
              <w:bottom w:val="nil"/>
              <w:right w:val="nil"/>
            </w:tcBorders>
            <w:vAlign w:val="bottom"/>
          </w:tcPr>
          <w:p w14:paraId="17C0AF18" w14:textId="77777777" w:rsidR="00C7002B" w:rsidRPr="00614D6A" w:rsidRDefault="00C7002B" w:rsidP="00C7002B">
            <w:pPr>
              <w:rPr>
                <w:sz w:val="21"/>
                <w:szCs w:val="21"/>
              </w:rPr>
            </w:pPr>
          </w:p>
        </w:tc>
        <w:tc>
          <w:tcPr>
            <w:tcW w:w="1972" w:type="dxa"/>
            <w:gridSpan w:val="15"/>
            <w:tcBorders>
              <w:top w:val="nil"/>
              <w:left w:val="nil"/>
              <w:bottom w:val="nil"/>
              <w:right w:val="nil"/>
            </w:tcBorders>
            <w:shd w:val="clear" w:color="auto" w:fill="FFFFFF"/>
            <w:vAlign w:val="bottom"/>
          </w:tcPr>
          <w:p w14:paraId="5609E26A" w14:textId="77777777" w:rsidR="00C7002B" w:rsidRPr="00614D6A" w:rsidRDefault="00C7002B" w:rsidP="00C7002B">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543FED46" w14:textId="77777777" w:rsidR="00C7002B" w:rsidRPr="00614D6A" w:rsidRDefault="00C7002B" w:rsidP="00C7002B">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14:paraId="337E7E6E" w14:textId="77777777" w:rsidR="00C7002B" w:rsidRPr="00614D6A" w:rsidRDefault="00C7002B" w:rsidP="00C7002B">
            <w:pPr>
              <w:rPr>
                <w:sz w:val="21"/>
                <w:szCs w:val="21"/>
              </w:rPr>
            </w:pPr>
          </w:p>
        </w:tc>
      </w:tr>
      <w:tr w:rsidR="00C7002B" w:rsidRPr="00614D6A" w14:paraId="1198BAC6" w14:textId="77777777" w:rsidTr="00C7002B">
        <w:trPr>
          <w:trHeight w:val="317"/>
          <w:jc w:val="center"/>
        </w:trPr>
        <w:tc>
          <w:tcPr>
            <w:tcW w:w="963" w:type="dxa"/>
            <w:gridSpan w:val="12"/>
            <w:tcBorders>
              <w:top w:val="nil"/>
              <w:left w:val="single" w:sz="4" w:space="0" w:color="auto"/>
              <w:bottom w:val="nil"/>
              <w:right w:val="nil"/>
            </w:tcBorders>
            <w:vAlign w:val="bottom"/>
          </w:tcPr>
          <w:p w14:paraId="2374D163" w14:textId="77777777" w:rsidR="00C7002B" w:rsidRPr="00614D6A" w:rsidRDefault="00C7002B" w:rsidP="00C7002B">
            <w:pPr>
              <w:rPr>
                <w:sz w:val="21"/>
                <w:szCs w:val="21"/>
              </w:rPr>
            </w:pPr>
          </w:p>
        </w:tc>
        <w:tc>
          <w:tcPr>
            <w:tcW w:w="9922" w:type="dxa"/>
            <w:gridSpan w:val="90"/>
            <w:tcBorders>
              <w:top w:val="nil"/>
              <w:left w:val="nil"/>
              <w:bottom w:val="nil"/>
              <w:right w:val="single" w:sz="4" w:space="0" w:color="auto"/>
            </w:tcBorders>
            <w:shd w:val="clear" w:color="auto" w:fill="FFFFFF"/>
            <w:vAlign w:val="bottom"/>
          </w:tcPr>
          <w:p w14:paraId="53918B45" w14:textId="77777777" w:rsidR="00C7002B" w:rsidRPr="00614D6A" w:rsidRDefault="00C7002B" w:rsidP="00C7002B">
            <w:pPr>
              <w:rPr>
                <w:b/>
                <w:sz w:val="21"/>
                <w:szCs w:val="21"/>
                <w:vertAlign w:val="superscript"/>
              </w:rPr>
            </w:pPr>
            <w:r w:rsidRPr="002F32AF">
              <w:rPr>
                <w:b/>
                <w:sz w:val="21"/>
                <w:szCs w:val="21"/>
              </w:rPr>
              <w:t>^</w:t>
            </w:r>
            <w:r w:rsidRPr="00614D6A">
              <w:rPr>
                <w:sz w:val="21"/>
                <w:szCs w:val="21"/>
              </w:rPr>
              <w:t>If recipient died, relationship of transfusion to death:</w:t>
            </w:r>
          </w:p>
        </w:tc>
      </w:tr>
      <w:tr w:rsidR="00C7002B" w:rsidRPr="00614D6A" w14:paraId="5FC34E17" w14:textId="77777777" w:rsidTr="00C7002B">
        <w:trPr>
          <w:trHeight w:val="317"/>
          <w:jc w:val="center"/>
        </w:trPr>
        <w:tc>
          <w:tcPr>
            <w:tcW w:w="1010" w:type="dxa"/>
            <w:gridSpan w:val="13"/>
            <w:tcBorders>
              <w:top w:val="nil"/>
              <w:left w:val="single" w:sz="4" w:space="0" w:color="auto"/>
              <w:bottom w:val="nil"/>
              <w:right w:val="nil"/>
            </w:tcBorders>
            <w:vAlign w:val="bottom"/>
          </w:tcPr>
          <w:p w14:paraId="2B41F634" w14:textId="77777777" w:rsidR="00C7002B" w:rsidRPr="00614D6A" w:rsidRDefault="00C7002B" w:rsidP="00C7002B">
            <w:pPr>
              <w:rPr>
                <w:sz w:val="21"/>
                <w:szCs w:val="21"/>
              </w:rPr>
            </w:pPr>
          </w:p>
        </w:tc>
        <w:tc>
          <w:tcPr>
            <w:tcW w:w="1225" w:type="dxa"/>
            <w:gridSpan w:val="9"/>
            <w:tcBorders>
              <w:top w:val="nil"/>
              <w:left w:val="nil"/>
              <w:bottom w:val="nil"/>
              <w:right w:val="nil"/>
            </w:tcBorders>
            <w:vAlign w:val="bottom"/>
          </w:tcPr>
          <w:p w14:paraId="1C8EEC2E"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32075889"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14:paraId="5EDC3F9B"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14:paraId="42811438"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14:paraId="6CF18C4C"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14:paraId="09A0254A"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0E2C1B36" w14:textId="77777777" w:rsidTr="00C7002B">
        <w:trPr>
          <w:trHeight w:val="317"/>
          <w:jc w:val="center"/>
        </w:trPr>
        <w:tc>
          <w:tcPr>
            <w:tcW w:w="616" w:type="dxa"/>
            <w:gridSpan w:val="10"/>
            <w:tcBorders>
              <w:top w:val="nil"/>
              <w:left w:val="single" w:sz="4" w:space="0" w:color="auto"/>
              <w:bottom w:val="nil"/>
              <w:right w:val="nil"/>
            </w:tcBorders>
            <w:vAlign w:val="bottom"/>
          </w:tcPr>
          <w:p w14:paraId="6297A9C3" w14:textId="77777777" w:rsidR="00C7002B" w:rsidRPr="00614D6A" w:rsidRDefault="00C7002B" w:rsidP="00C7002B">
            <w:pPr>
              <w:rPr>
                <w:sz w:val="21"/>
                <w:szCs w:val="21"/>
              </w:rPr>
            </w:pPr>
          </w:p>
        </w:tc>
        <w:tc>
          <w:tcPr>
            <w:tcW w:w="1796" w:type="dxa"/>
            <w:gridSpan w:val="13"/>
            <w:tcBorders>
              <w:top w:val="nil"/>
              <w:left w:val="nil"/>
              <w:bottom w:val="nil"/>
              <w:right w:val="nil"/>
            </w:tcBorders>
            <w:shd w:val="clear" w:color="auto" w:fill="FFFFFF"/>
            <w:vAlign w:val="bottom"/>
          </w:tcPr>
          <w:p w14:paraId="6F587CC5" w14:textId="77777777" w:rsidR="00C7002B" w:rsidRPr="00614D6A" w:rsidRDefault="00C7002B" w:rsidP="00C7002B">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14:paraId="30B79717" w14:textId="77777777" w:rsidR="00C7002B" w:rsidRPr="00614D6A" w:rsidRDefault="00C7002B" w:rsidP="00C7002B">
            <w:pPr>
              <w:rPr>
                <w:sz w:val="21"/>
                <w:szCs w:val="21"/>
                <w:vertAlign w:val="superscript"/>
              </w:rPr>
            </w:pPr>
            <w:r w:rsidRPr="00614D6A">
              <w:rPr>
                <w:sz w:val="21"/>
                <w:szCs w:val="21"/>
              </w:rPr>
              <w:t>______________________________________________________</w:t>
            </w:r>
          </w:p>
        </w:tc>
      </w:tr>
      <w:tr w:rsidR="00C7002B" w:rsidRPr="00614D6A" w14:paraId="7F172542" w14:textId="77777777" w:rsidTr="00C7002B">
        <w:trPr>
          <w:trHeight w:val="317"/>
          <w:jc w:val="center"/>
        </w:trPr>
        <w:tc>
          <w:tcPr>
            <w:tcW w:w="616" w:type="dxa"/>
            <w:gridSpan w:val="10"/>
            <w:tcBorders>
              <w:top w:val="nil"/>
              <w:left w:val="single" w:sz="4" w:space="0" w:color="auto"/>
              <w:bottom w:val="nil"/>
              <w:right w:val="nil"/>
            </w:tcBorders>
            <w:vAlign w:val="bottom"/>
          </w:tcPr>
          <w:p w14:paraId="4D1C8F87" w14:textId="77777777" w:rsidR="00C7002B" w:rsidRPr="00614D6A" w:rsidRDefault="00C7002B" w:rsidP="00C7002B">
            <w:pPr>
              <w:rPr>
                <w:sz w:val="21"/>
                <w:szCs w:val="21"/>
              </w:rPr>
            </w:pPr>
          </w:p>
        </w:tc>
        <w:tc>
          <w:tcPr>
            <w:tcW w:w="3056" w:type="dxa"/>
            <w:gridSpan w:val="25"/>
            <w:tcBorders>
              <w:top w:val="nil"/>
              <w:left w:val="nil"/>
              <w:bottom w:val="nil"/>
              <w:right w:val="nil"/>
            </w:tcBorders>
            <w:shd w:val="clear" w:color="auto" w:fill="FFFFFF"/>
            <w:vAlign w:val="bottom"/>
          </w:tcPr>
          <w:p w14:paraId="5BBB0EA0" w14:textId="77777777" w:rsidR="00C7002B" w:rsidRPr="00614D6A" w:rsidRDefault="00C7002B" w:rsidP="00C7002B">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14:paraId="322CEF23"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14:paraId="00DED17C"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54DBCA6C" w14:textId="77777777" w:rsidTr="00C7002B">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14:paraId="35FD636B" w14:textId="77777777" w:rsidR="00C7002B" w:rsidRPr="00614D6A" w:rsidRDefault="00C7002B" w:rsidP="00C7002B">
            <w:pPr>
              <w:jc w:val="right"/>
              <w:rPr>
                <w:b/>
                <w:sz w:val="8"/>
                <w:szCs w:val="8"/>
                <w:vertAlign w:val="superscript"/>
              </w:rPr>
            </w:pPr>
          </w:p>
        </w:tc>
      </w:tr>
      <w:tr w:rsidR="00C7002B" w:rsidRPr="00614D6A" w14:paraId="62DB7913"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0EF1872D" w14:textId="77777777" w:rsidR="00C7002B" w:rsidRPr="00614D6A" w:rsidRDefault="00C7002B" w:rsidP="00C7002B">
            <w:pPr>
              <w:rPr>
                <w:b/>
                <w:bCs/>
              </w:rPr>
            </w:pPr>
            <w:r>
              <w:rPr>
                <w:b/>
                <w:bCs/>
              </w:rPr>
              <w:t>Component Details</w:t>
            </w:r>
          </w:p>
        </w:tc>
      </w:tr>
      <w:tr w:rsidR="00C7002B" w:rsidRPr="00614D6A" w14:paraId="58AA6705" w14:textId="77777777" w:rsidTr="00C7002B">
        <w:tblPrEx>
          <w:tblCellMar>
            <w:right w:w="115" w:type="dxa"/>
          </w:tblCellMar>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14:paraId="18C0C2CB" w14:textId="77777777" w:rsidR="00C7002B" w:rsidRPr="009E1004" w:rsidRDefault="00C7002B" w:rsidP="00C7002B">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14:paraId="35FDA702"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5EFCD995"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14:paraId="25340B83"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C7002B" w:rsidRPr="00614D6A" w14:paraId="4FDFCA3A" w14:textId="77777777" w:rsidTr="00C7002B">
        <w:tblPrEx>
          <w:tblCellMar>
            <w:right w:w="115" w:type="dxa"/>
          </w:tblCellMar>
        </w:tblPrEx>
        <w:trPr>
          <w:trHeight w:val="360"/>
          <w:jc w:val="center"/>
        </w:trPr>
        <w:tc>
          <w:tcPr>
            <w:tcW w:w="1436" w:type="dxa"/>
            <w:gridSpan w:val="17"/>
            <w:shd w:val="clear" w:color="auto" w:fill="auto"/>
            <w:tcMar>
              <w:left w:w="72" w:type="dxa"/>
              <w:right w:w="72" w:type="dxa"/>
            </w:tcMar>
            <w:vAlign w:val="bottom"/>
          </w:tcPr>
          <w:p w14:paraId="1C3F2121" w14:textId="77777777" w:rsidR="00C7002B" w:rsidRPr="00614D6A" w:rsidRDefault="00C7002B" w:rsidP="00C7002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3CE6C18F" w14:textId="77777777" w:rsidR="00C7002B" w:rsidRPr="00614D6A" w:rsidRDefault="00C7002B" w:rsidP="00C7002B">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7B9C6B3B" w14:textId="77777777" w:rsidR="00C7002B" w:rsidRPr="00614D6A" w:rsidRDefault="00C7002B" w:rsidP="00C7002B">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14:paraId="3ACA9FEF" w14:textId="77777777" w:rsidR="00C7002B" w:rsidRPr="009E1004" w:rsidRDefault="00C7002B" w:rsidP="00C7002B">
            <w:pPr>
              <w:rPr>
                <w:b/>
                <w:bCs/>
                <w:sz w:val="20"/>
                <w:szCs w:val="20"/>
              </w:rPr>
            </w:pPr>
            <w:r w:rsidRPr="009E1004">
              <w:rPr>
                <w:b/>
                <w:bCs/>
                <w:sz w:val="20"/>
                <w:szCs w:val="20"/>
              </w:rPr>
              <w:t>^</w:t>
            </w:r>
            <w:r w:rsidRPr="002F32AF">
              <w:rPr>
                <w:bCs/>
                <w:sz w:val="20"/>
                <w:szCs w:val="20"/>
              </w:rPr>
              <w:t>Unit number</w:t>
            </w:r>
          </w:p>
          <w:p w14:paraId="0A666413" w14:textId="77777777" w:rsidR="00C7002B" w:rsidRPr="00614D6A" w:rsidRDefault="00C7002B" w:rsidP="00C7002B">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14:paraId="1519F4FC" w14:textId="77777777" w:rsidR="00C7002B" w:rsidRPr="009E1004" w:rsidRDefault="00C7002B" w:rsidP="00C7002B">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14:paraId="1FD83759" w14:textId="77777777" w:rsidR="00C7002B" w:rsidRDefault="00C7002B" w:rsidP="00C7002B">
            <w:pPr>
              <w:rPr>
                <w:b/>
                <w:bCs/>
                <w:sz w:val="20"/>
                <w:szCs w:val="20"/>
              </w:rPr>
            </w:pPr>
            <w:r w:rsidRPr="009E1004">
              <w:rPr>
                <w:b/>
                <w:bCs/>
                <w:sz w:val="20"/>
                <w:szCs w:val="20"/>
              </w:rPr>
              <w:t xml:space="preserve">*Blood group </w:t>
            </w:r>
          </w:p>
          <w:p w14:paraId="44D015F7" w14:textId="77777777" w:rsidR="00C7002B" w:rsidRPr="009E1004" w:rsidRDefault="00C7002B" w:rsidP="00C7002B">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14:paraId="7DE78D41" w14:textId="77777777" w:rsidR="00C7002B" w:rsidRPr="001D30C6" w:rsidRDefault="00C7002B" w:rsidP="00C7002B">
            <w:pPr>
              <w:rPr>
                <w:b/>
                <w:bCs/>
                <w:sz w:val="20"/>
                <w:szCs w:val="20"/>
              </w:rPr>
            </w:pPr>
            <w:r w:rsidRPr="001D30C6">
              <w:rPr>
                <w:b/>
                <w:bCs/>
                <w:sz w:val="20"/>
                <w:szCs w:val="20"/>
              </w:rPr>
              <w:t xml:space="preserve">Implicated </w:t>
            </w:r>
          </w:p>
          <w:p w14:paraId="3722DF5D" w14:textId="77777777" w:rsidR="00C7002B" w:rsidRPr="00614D6A" w:rsidRDefault="00C7002B" w:rsidP="00C7002B">
            <w:pPr>
              <w:rPr>
                <w:bCs/>
                <w:sz w:val="20"/>
                <w:szCs w:val="20"/>
              </w:rPr>
            </w:pPr>
            <w:r w:rsidRPr="001D30C6">
              <w:rPr>
                <w:b/>
                <w:bCs/>
                <w:sz w:val="20"/>
                <w:szCs w:val="20"/>
              </w:rPr>
              <w:t>Unit?</w:t>
            </w:r>
          </w:p>
        </w:tc>
      </w:tr>
      <w:tr w:rsidR="00C7002B" w:rsidRPr="00614D6A" w14:paraId="493119FF" w14:textId="77777777" w:rsidTr="00C7002B">
        <w:tblPrEx>
          <w:tblCellMar>
            <w:right w:w="115" w:type="dxa"/>
          </w:tblCellMar>
        </w:tblPrEx>
        <w:trPr>
          <w:trHeight w:val="360"/>
          <w:jc w:val="center"/>
        </w:trPr>
        <w:tc>
          <w:tcPr>
            <w:tcW w:w="10885" w:type="dxa"/>
            <w:gridSpan w:val="102"/>
            <w:shd w:val="clear" w:color="auto" w:fill="D9D9D9"/>
            <w:tcMar>
              <w:left w:w="72" w:type="dxa"/>
              <w:right w:w="72" w:type="dxa"/>
            </w:tcMar>
            <w:vAlign w:val="bottom"/>
          </w:tcPr>
          <w:p w14:paraId="575DEBEF" w14:textId="77777777" w:rsidR="00C7002B" w:rsidRPr="00614D6A" w:rsidRDefault="00C7002B" w:rsidP="00C7002B">
            <w:pPr>
              <w:rPr>
                <w:b/>
                <w:bCs/>
                <w:sz w:val="20"/>
                <w:szCs w:val="20"/>
              </w:rPr>
            </w:pPr>
            <w:r w:rsidRPr="00614D6A">
              <w:rPr>
                <w:b/>
                <w:bCs/>
                <w:sz w:val="20"/>
                <w:szCs w:val="20"/>
              </w:rPr>
              <w:t>^IMPLICATED UNIT</w:t>
            </w:r>
          </w:p>
        </w:tc>
      </w:tr>
      <w:tr w:rsidR="00C7002B" w:rsidRPr="00614D6A" w14:paraId="2D94BDF0" w14:textId="77777777" w:rsidTr="00C7002B">
        <w:tblPrEx>
          <w:tblCellMar>
            <w:right w:w="115" w:type="dxa"/>
          </w:tblCellMar>
        </w:tblPrEx>
        <w:trPr>
          <w:trHeight w:val="360"/>
          <w:jc w:val="center"/>
        </w:trPr>
        <w:tc>
          <w:tcPr>
            <w:tcW w:w="1436" w:type="dxa"/>
            <w:gridSpan w:val="17"/>
            <w:tcBorders>
              <w:bottom w:val="nil"/>
            </w:tcBorders>
            <w:shd w:val="clear" w:color="auto" w:fill="D9D9D9"/>
            <w:tcMar>
              <w:left w:w="72" w:type="dxa"/>
              <w:right w:w="72" w:type="dxa"/>
            </w:tcMar>
            <w:vAlign w:val="bottom"/>
          </w:tcPr>
          <w:p w14:paraId="7BBF343C"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7143D18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51C9883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3B7ADEE0"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3C502C0" w14:textId="77777777" w:rsidR="00C7002B" w:rsidRPr="00614D6A" w:rsidRDefault="00C7002B" w:rsidP="00C7002B">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14:paraId="6807759C"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0137D73D"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14:paraId="5648F269"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4788894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C0733A5"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14:paraId="1B552C64" w14:textId="77777777" w:rsidR="00C7002B" w:rsidRPr="00614D6A" w:rsidRDefault="00C7002B" w:rsidP="00C7002B">
            <w:pPr>
              <w:jc w:val="center"/>
              <w:rPr>
                <w:bCs/>
                <w:sz w:val="18"/>
                <w:szCs w:val="18"/>
              </w:rPr>
            </w:pPr>
            <w:r w:rsidRPr="00614D6A">
              <w:rPr>
                <w:sz w:val="22"/>
                <w:szCs w:val="22"/>
              </w:rPr>
              <w:t>Y</w:t>
            </w:r>
          </w:p>
        </w:tc>
      </w:tr>
      <w:tr w:rsidR="00C7002B" w:rsidRPr="00614D6A" w14:paraId="008C6FD2"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3E47703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55A8A128"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413B57B1"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CA00B2D"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2D98A13" w14:textId="77777777" w:rsidR="00C7002B" w:rsidRPr="00614D6A" w:rsidRDefault="00C7002B" w:rsidP="00C7002B">
            <w:pPr>
              <w:rPr>
                <w:bCs/>
                <w:sz w:val="18"/>
                <w:szCs w:val="18"/>
              </w:rPr>
            </w:pPr>
          </w:p>
        </w:tc>
        <w:tc>
          <w:tcPr>
            <w:tcW w:w="630" w:type="dxa"/>
            <w:gridSpan w:val="11"/>
            <w:vMerge/>
            <w:tcBorders>
              <w:bottom w:val="nil"/>
            </w:tcBorders>
            <w:shd w:val="clear" w:color="auto" w:fill="D9D9D9"/>
            <w:tcMar>
              <w:left w:w="72" w:type="dxa"/>
              <w:right w:w="72" w:type="dxa"/>
            </w:tcMar>
            <w:vAlign w:val="bottom"/>
          </w:tcPr>
          <w:p w14:paraId="2E92D4BE"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51F84EB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3DEFDC0E" w14:textId="77777777" w:rsidR="00C7002B" w:rsidRPr="00614D6A" w:rsidRDefault="00C7002B" w:rsidP="00C7002B">
            <w:pPr>
              <w:ind w:left="-72"/>
              <w:rPr>
                <w:bCs/>
                <w:sz w:val="18"/>
                <w:szCs w:val="18"/>
              </w:rPr>
            </w:pPr>
          </w:p>
        </w:tc>
        <w:tc>
          <w:tcPr>
            <w:tcW w:w="819" w:type="dxa"/>
            <w:gridSpan w:val="2"/>
            <w:vMerge/>
            <w:shd w:val="clear" w:color="auto" w:fill="D9D9D9"/>
            <w:tcMar>
              <w:left w:w="72" w:type="dxa"/>
              <w:right w:w="72" w:type="dxa"/>
            </w:tcMar>
            <w:vAlign w:val="center"/>
          </w:tcPr>
          <w:p w14:paraId="35D9D350" w14:textId="77777777" w:rsidR="00C7002B" w:rsidRPr="00614D6A" w:rsidRDefault="00C7002B" w:rsidP="00C7002B">
            <w:pPr>
              <w:jc w:val="center"/>
              <w:rPr>
                <w:bCs/>
                <w:sz w:val="18"/>
                <w:szCs w:val="18"/>
              </w:rPr>
            </w:pPr>
          </w:p>
        </w:tc>
      </w:tr>
      <w:tr w:rsidR="00C7002B" w:rsidRPr="00614D6A" w14:paraId="09A86635"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26AA70E8"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73BA2ECC"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48A24E7E"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5AA1C1B"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3A04F39A"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14:paraId="6B0232D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E65180E"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1758A289"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9" w:type="dxa"/>
            <w:gridSpan w:val="2"/>
            <w:vMerge/>
            <w:shd w:val="clear" w:color="auto" w:fill="D9D9D9"/>
            <w:tcMar>
              <w:left w:w="72" w:type="dxa"/>
              <w:right w:w="72" w:type="dxa"/>
            </w:tcMar>
            <w:vAlign w:val="center"/>
          </w:tcPr>
          <w:p w14:paraId="3E602641" w14:textId="77777777" w:rsidR="00C7002B" w:rsidRPr="00614D6A" w:rsidRDefault="00C7002B" w:rsidP="00C7002B">
            <w:pPr>
              <w:jc w:val="center"/>
              <w:rPr>
                <w:bCs/>
                <w:sz w:val="18"/>
                <w:szCs w:val="18"/>
              </w:rPr>
            </w:pPr>
          </w:p>
        </w:tc>
      </w:tr>
      <w:tr w:rsidR="00C7002B" w:rsidRPr="00614D6A" w14:paraId="2E85B9C1" w14:textId="77777777" w:rsidTr="00C7002B">
        <w:tblPrEx>
          <w:tblCellMar>
            <w:right w:w="115" w:type="dxa"/>
          </w:tblCellMar>
        </w:tblPrEx>
        <w:trPr>
          <w:trHeight w:val="360"/>
          <w:jc w:val="center"/>
        </w:trPr>
        <w:tc>
          <w:tcPr>
            <w:tcW w:w="1436" w:type="dxa"/>
            <w:gridSpan w:val="17"/>
            <w:tcBorders>
              <w:top w:val="nil"/>
            </w:tcBorders>
            <w:shd w:val="clear" w:color="auto" w:fill="D9D9D9"/>
            <w:tcMar>
              <w:left w:w="72" w:type="dxa"/>
              <w:right w:w="72" w:type="dxa"/>
            </w:tcMar>
            <w:vAlign w:val="bottom"/>
          </w:tcPr>
          <w:p w14:paraId="1C65A38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3EFBDD"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4550F8E5" w14:textId="77777777" w:rsidR="00C7002B" w:rsidRPr="00614D6A" w:rsidRDefault="00C7002B" w:rsidP="00C7002B">
            <w:pPr>
              <w:rPr>
                <w:bCs/>
                <w:sz w:val="18"/>
                <w:szCs w:val="18"/>
              </w:rPr>
            </w:pPr>
          </w:p>
        </w:tc>
        <w:tc>
          <w:tcPr>
            <w:tcW w:w="1710" w:type="dxa"/>
            <w:gridSpan w:val="15"/>
            <w:tcBorders>
              <w:top w:val="nil"/>
            </w:tcBorders>
            <w:shd w:val="clear" w:color="auto" w:fill="D9D9D9"/>
            <w:vAlign w:val="bottom"/>
          </w:tcPr>
          <w:p w14:paraId="4E693818"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3599C577" w14:textId="77777777" w:rsidR="00C7002B" w:rsidRPr="00614D6A" w:rsidRDefault="00C7002B" w:rsidP="00C7002B">
            <w:pPr>
              <w:rPr>
                <w:bCs/>
                <w:sz w:val="18"/>
                <w:szCs w:val="18"/>
              </w:rPr>
            </w:pPr>
          </w:p>
        </w:tc>
        <w:tc>
          <w:tcPr>
            <w:tcW w:w="630" w:type="dxa"/>
            <w:gridSpan w:val="11"/>
            <w:tcBorders>
              <w:top w:val="nil"/>
            </w:tcBorders>
            <w:shd w:val="clear" w:color="auto" w:fill="D9D9D9"/>
            <w:tcMar>
              <w:left w:w="72" w:type="dxa"/>
              <w:right w:w="72" w:type="dxa"/>
            </w:tcMar>
            <w:vAlign w:val="bottom"/>
          </w:tcPr>
          <w:p w14:paraId="67392A6A"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71D0997"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0059A9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14:paraId="0209015B" w14:textId="77777777" w:rsidR="00C7002B" w:rsidRPr="00614D6A" w:rsidRDefault="00C7002B" w:rsidP="00C7002B">
            <w:pPr>
              <w:jc w:val="center"/>
              <w:rPr>
                <w:bCs/>
                <w:sz w:val="18"/>
                <w:szCs w:val="18"/>
              </w:rPr>
            </w:pPr>
          </w:p>
        </w:tc>
      </w:tr>
      <w:tr w:rsidR="00C7002B" w:rsidRPr="00614D6A" w14:paraId="42D2EF23" w14:textId="77777777" w:rsidTr="00C7002B">
        <w:tblPrEx>
          <w:tblCellMar>
            <w:right w:w="115" w:type="dxa"/>
          </w:tblCellMar>
        </w:tblPrEx>
        <w:trPr>
          <w:trHeight w:val="360"/>
          <w:jc w:val="center"/>
        </w:trPr>
        <w:tc>
          <w:tcPr>
            <w:tcW w:w="1436" w:type="dxa"/>
            <w:gridSpan w:val="17"/>
            <w:tcBorders>
              <w:bottom w:val="nil"/>
            </w:tcBorders>
            <w:shd w:val="clear" w:color="auto" w:fill="auto"/>
            <w:tcMar>
              <w:left w:w="72" w:type="dxa"/>
              <w:right w:w="72" w:type="dxa"/>
            </w:tcMar>
            <w:vAlign w:val="bottom"/>
          </w:tcPr>
          <w:p w14:paraId="5B33F5B5"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7366145E"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2E283E67"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58EED0C1"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5CCB660F" w14:textId="77777777" w:rsidR="00C7002B" w:rsidRPr="00614D6A" w:rsidRDefault="00C7002B" w:rsidP="00C7002B">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14:paraId="02174783"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521F1BF2"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14:paraId="0E7FE4F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5B7F9E3D"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49E66114"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14:paraId="26270AB8" w14:textId="77777777" w:rsidR="00C7002B" w:rsidRPr="00614D6A" w:rsidRDefault="00C7002B" w:rsidP="00C7002B">
            <w:pPr>
              <w:jc w:val="center"/>
              <w:rPr>
                <w:bCs/>
                <w:sz w:val="18"/>
                <w:szCs w:val="18"/>
              </w:rPr>
            </w:pPr>
            <w:r w:rsidRPr="00614D6A">
              <w:rPr>
                <w:sz w:val="22"/>
                <w:szCs w:val="22"/>
              </w:rPr>
              <w:t>N</w:t>
            </w:r>
          </w:p>
        </w:tc>
      </w:tr>
      <w:tr w:rsidR="00C7002B" w:rsidRPr="00614D6A" w14:paraId="759B0E06"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312CF7B2" w14:textId="77777777" w:rsidR="00C7002B" w:rsidRPr="00614D6A" w:rsidRDefault="00C7002B" w:rsidP="00C7002B">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2527234F"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698257A7"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8698639"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134F0968" w14:textId="77777777" w:rsidR="00C7002B" w:rsidRPr="00614D6A" w:rsidRDefault="00C7002B" w:rsidP="00C7002B">
            <w:pPr>
              <w:rPr>
                <w:bCs/>
                <w:sz w:val="18"/>
                <w:szCs w:val="18"/>
              </w:rPr>
            </w:pPr>
          </w:p>
        </w:tc>
        <w:tc>
          <w:tcPr>
            <w:tcW w:w="630" w:type="dxa"/>
            <w:gridSpan w:val="11"/>
            <w:vMerge/>
            <w:tcBorders>
              <w:bottom w:val="nil"/>
            </w:tcBorders>
            <w:shd w:val="clear" w:color="auto" w:fill="auto"/>
            <w:tcMar>
              <w:left w:w="72" w:type="dxa"/>
              <w:right w:w="72" w:type="dxa"/>
            </w:tcMar>
            <w:vAlign w:val="bottom"/>
          </w:tcPr>
          <w:p w14:paraId="5A28A64F"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6481022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43BBF99" w14:textId="77777777" w:rsidR="00C7002B" w:rsidRPr="00614D6A" w:rsidRDefault="00C7002B" w:rsidP="00C7002B">
            <w:pPr>
              <w:ind w:left="-72"/>
              <w:rPr>
                <w:bCs/>
                <w:sz w:val="18"/>
                <w:szCs w:val="18"/>
              </w:rPr>
            </w:pPr>
          </w:p>
        </w:tc>
        <w:tc>
          <w:tcPr>
            <w:tcW w:w="819" w:type="dxa"/>
            <w:gridSpan w:val="2"/>
            <w:vMerge/>
            <w:shd w:val="clear" w:color="auto" w:fill="auto"/>
            <w:tcMar>
              <w:left w:w="72" w:type="dxa"/>
              <w:right w:w="72" w:type="dxa"/>
            </w:tcMar>
            <w:vAlign w:val="center"/>
          </w:tcPr>
          <w:p w14:paraId="433223FA" w14:textId="77777777" w:rsidR="00C7002B" w:rsidRPr="00614D6A" w:rsidRDefault="00C7002B" w:rsidP="00C7002B">
            <w:pPr>
              <w:jc w:val="center"/>
              <w:rPr>
                <w:bCs/>
                <w:sz w:val="18"/>
                <w:szCs w:val="18"/>
              </w:rPr>
            </w:pPr>
          </w:p>
        </w:tc>
      </w:tr>
      <w:tr w:rsidR="00C7002B" w:rsidRPr="00614D6A" w14:paraId="39432D58"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58760513"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42AD7E59"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14D4EB02"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7487AED"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42A0AFB6"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14:paraId="2981BC40"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711FA2A3"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65AF3AAD"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9" w:type="dxa"/>
            <w:gridSpan w:val="2"/>
            <w:vMerge/>
            <w:shd w:val="clear" w:color="auto" w:fill="auto"/>
            <w:tcMar>
              <w:left w:w="72" w:type="dxa"/>
              <w:right w:w="72" w:type="dxa"/>
            </w:tcMar>
            <w:vAlign w:val="center"/>
          </w:tcPr>
          <w:p w14:paraId="0E6AFB9B" w14:textId="77777777" w:rsidR="00C7002B" w:rsidRPr="00614D6A" w:rsidRDefault="00C7002B" w:rsidP="00C7002B">
            <w:pPr>
              <w:jc w:val="center"/>
              <w:rPr>
                <w:bCs/>
                <w:sz w:val="18"/>
                <w:szCs w:val="18"/>
              </w:rPr>
            </w:pPr>
          </w:p>
        </w:tc>
      </w:tr>
      <w:tr w:rsidR="00C7002B" w:rsidRPr="00614D6A" w14:paraId="263D7ACB" w14:textId="77777777" w:rsidTr="00C7002B">
        <w:tblPrEx>
          <w:tblCellMar>
            <w:right w:w="115" w:type="dxa"/>
          </w:tblCellMar>
        </w:tblPrEx>
        <w:trPr>
          <w:trHeight w:val="360"/>
          <w:jc w:val="center"/>
        </w:trPr>
        <w:tc>
          <w:tcPr>
            <w:tcW w:w="1436" w:type="dxa"/>
            <w:gridSpan w:val="17"/>
            <w:tcBorders>
              <w:top w:val="nil"/>
            </w:tcBorders>
            <w:shd w:val="clear" w:color="auto" w:fill="auto"/>
            <w:tcMar>
              <w:left w:w="72" w:type="dxa"/>
              <w:right w:w="72" w:type="dxa"/>
            </w:tcMar>
            <w:vAlign w:val="bottom"/>
          </w:tcPr>
          <w:p w14:paraId="612F601C"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7186F586"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61861056" w14:textId="77777777" w:rsidR="00C7002B" w:rsidRPr="00614D6A" w:rsidRDefault="00C7002B" w:rsidP="00C7002B">
            <w:pPr>
              <w:rPr>
                <w:bCs/>
                <w:sz w:val="18"/>
                <w:szCs w:val="18"/>
              </w:rPr>
            </w:pPr>
          </w:p>
        </w:tc>
        <w:tc>
          <w:tcPr>
            <w:tcW w:w="1710" w:type="dxa"/>
            <w:gridSpan w:val="15"/>
            <w:tcBorders>
              <w:top w:val="nil"/>
            </w:tcBorders>
            <w:shd w:val="clear" w:color="auto" w:fill="auto"/>
            <w:vAlign w:val="bottom"/>
          </w:tcPr>
          <w:p w14:paraId="6F2D9A6A"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4389D948" w14:textId="77777777" w:rsidR="00C7002B" w:rsidRPr="00614D6A" w:rsidRDefault="00C7002B" w:rsidP="00C7002B">
            <w:pPr>
              <w:rPr>
                <w:bCs/>
                <w:sz w:val="18"/>
                <w:szCs w:val="18"/>
              </w:rPr>
            </w:pPr>
          </w:p>
        </w:tc>
        <w:tc>
          <w:tcPr>
            <w:tcW w:w="630" w:type="dxa"/>
            <w:gridSpan w:val="11"/>
            <w:tcBorders>
              <w:top w:val="nil"/>
            </w:tcBorders>
            <w:shd w:val="clear" w:color="auto" w:fill="auto"/>
            <w:tcMar>
              <w:left w:w="72" w:type="dxa"/>
              <w:right w:w="72" w:type="dxa"/>
            </w:tcMar>
            <w:vAlign w:val="bottom"/>
          </w:tcPr>
          <w:p w14:paraId="1A6173E7"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7A8291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793DAF8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14:paraId="4E8382CB" w14:textId="77777777" w:rsidR="00C7002B" w:rsidRPr="00614D6A" w:rsidRDefault="00C7002B" w:rsidP="00C7002B">
            <w:pPr>
              <w:jc w:val="center"/>
              <w:rPr>
                <w:bCs/>
                <w:sz w:val="18"/>
                <w:szCs w:val="18"/>
              </w:rPr>
            </w:pPr>
          </w:p>
        </w:tc>
      </w:tr>
      <w:tr w:rsidR="00C7002B" w:rsidRPr="00614D6A" w14:paraId="509EFEA5" w14:textId="77777777" w:rsidTr="00C7002B">
        <w:tblPrEx>
          <w:tblCellMar>
            <w:right w:w="115" w:type="dxa"/>
          </w:tblCellMar>
        </w:tblPrEx>
        <w:trPr>
          <w:trHeight w:val="360"/>
          <w:jc w:val="center"/>
        </w:trPr>
        <w:tc>
          <w:tcPr>
            <w:tcW w:w="10885" w:type="dxa"/>
            <w:gridSpan w:val="102"/>
            <w:shd w:val="clear" w:color="auto" w:fill="CCCCCC"/>
            <w:vAlign w:val="bottom"/>
          </w:tcPr>
          <w:p w14:paraId="1F9C7771" w14:textId="77777777" w:rsidR="00C7002B" w:rsidRPr="00614D6A" w:rsidRDefault="00C7002B" w:rsidP="00C7002B">
            <w:pPr>
              <w:rPr>
                <w:b/>
                <w:bCs/>
                <w:sz w:val="22"/>
                <w:szCs w:val="22"/>
              </w:rPr>
            </w:pPr>
            <w:r w:rsidRPr="00614D6A">
              <w:rPr>
                <w:b/>
                <w:bCs/>
                <w:sz w:val="22"/>
                <w:szCs w:val="22"/>
              </w:rPr>
              <w:t>Custom Fields</w:t>
            </w:r>
          </w:p>
        </w:tc>
      </w:tr>
      <w:tr w:rsidR="00C7002B" w:rsidRPr="00614D6A" w14:paraId="72B61D85" w14:textId="77777777" w:rsidTr="00C7002B">
        <w:tblPrEx>
          <w:tblCellMar>
            <w:right w:w="115" w:type="dxa"/>
          </w:tblCellMar>
        </w:tblPrEx>
        <w:trPr>
          <w:trHeight w:val="360"/>
          <w:jc w:val="center"/>
        </w:trPr>
        <w:tc>
          <w:tcPr>
            <w:tcW w:w="2661" w:type="dxa"/>
            <w:gridSpan w:val="26"/>
            <w:tcBorders>
              <w:right w:val="nil"/>
            </w:tcBorders>
            <w:vAlign w:val="bottom"/>
          </w:tcPr>
          <w:p w14:paraId="7E9BDC8D" w14:textId="77777777" w:rsidR="00C7002B" w:rsidRPr="00614D6A" w:rsidRDefault="00C7002B" w:rsidP="00C7002B">
            <w:pPr>
              <w:rPr>
                <w:bCs/>
                <w:sz w:val="22"/>
                <w:szCs w:val="22"/>
              </w:rPr>
            </w:pPr>
            <w:r w:rsidRPr="00614D6A">
              <w:rPr>
                <w:bCs/>
                <w:sz w:val="22"/>
                <w:szCs w:val="22"/>
              </w:rPr>
              <w:t>Label</w:t>
            </w:r>
          </w:p>
        </w:tc>
        <w:tc>
          <w:tcPr>
            <w:tcW w:w="2752" w:type="dxa"/>
            <w:gridSpan w:val="29"/>
            <w:tcBorders>
              <w:left w:val="nil"/>
            </w:tcBorders>
            <w:vAlign w:val="bottom"/>
          </w:tcPr>
          <w:p w14:paraId="3C68FA8B" w14:textId="77777777" w:rsidR="00C7002B" w:rsidRPr="00614D6A" w:rsidRDefault="00C7002B" w:rsidP="00C7002B">
            <w:pPr>
              <w:rPr>
                <w:bCs/>
                <w:sz w:val="22"/>
                <w:szCs w:val="22"/>
              </w:rPr>
            </w:pPr>
          </w:p>
        </w:tc>
        <w:tc>
          <w:tcPr>
            <w:tcW w:w="2752" w:type="dxa"/>
            <w:gridSpan w:val="26"/>
            <w:tcBorders>
              <w:right w:val="nil"/>
            </w:tcBorders>
            <w:vAlign w:val="bottom"/>
          </w:tcPr>
          <w:p w14:paraId="226080F0" w14:textId="77777777" w:rsidR="00C7002B" w:rsidRPr="00614D6A" w:rsidRDefault="00C7002B" w:rsidP="00C7002B">
            <w:pPr>
              <w:rPr>
                <w:bCs/>
                <w:sz w:val="22"/>
                <w:szCs w:val="22"/>
              </w:rPr>
            </w:pPr>
            <w:r w:rsidRPr="00614D6A">
              <w:rPr>
                <w:bCs/>
                <w:sz w:val="22"/>
                <w:szCs w:val="22"/>
              </w:rPr>
              <w:t>Label</w:t>
            </w:r>
          </w:p>
        </w:tc>
        <w:tc>
          <w:tcPr>
            <w:tcW w:w="2720" w:type="dxa"/>
            <w:gridSpan w:val="21"/>
            <w:tcBorders>
              <w:left w:val="nil"/>
            </w:tcBorders>
            <w:vAlign w:val="bottom"/>
          </w:tcPr>
          <w:p w14:paraId="6B3F33E1" w14:textId="77777777" w:rsidR="00C7002B" w:rsidRPr="00614D6A" w:rsidRDefault="00C7002B" w:rsidP="00C7002B">
            <w:pPr>
              <w:rPr>
                <w:bCs/>
                <w:sz w:val="22"/>
                <w:szCs w:val="22"/>
              </w:rPr>
            </w:pPr>
          </w:p>
        </w:tc>
      </w:tr>
      <w:tr w:rsidR="00C7002B" w:rsidRPr="00614D6A" w14:paraId="46DFCD6B" w14:textId="77777777" w:rsidTr="00C7002B">
        <w:tblPrEx>
          <w:tblCellMar>
            <w:right w:w="115" w:type="dxa"/>
          </w:tblCellMar>
        </w:tblPrEx>
        <w:trPr>
          <w:trHeight w:val="316"/>
          <w:jc w:val="center"/>
        </w:trPr>
        <w:tc>
          <w:tcPr>
            <w:tcW w:w="2661" w:type="dxa"/>
            <w:gridSpan w:val="26"/>
            <w:tcBorders>
              <w:bottom w:val="nil"/>
              <w:right w:val="nil"/>
            </w:tcBorders>
            <w:vAlign w:val="bottom"/>
          </w:tcPr>
          <w:p w14:paraId="4F976EFA"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left w:val="nil"/>
              <w:bottom w:val="nil"/>
            </w:tcBorders>
            <w:vAlign w:val="bottom"/>
          </w:tcPr>
          <w:p w14:paraId="7F8949CE" w14:textId="77777777" w:rsidR="00C7002B" w:rsidRPr="00614D6A" w:rsidRDefault="00C7002B" w:rsidP="00C7002B">
            <w:pPr>
              <w:rPr>
                <w:bCs/>
                <w:sz w:val="22"/>
                <w:szCs w:val="22"/>
              </w:rPr>
            </w:pPr>
            <w:r w:rsidRPr="00614D6A">
              <w:rPr>
                <w:bCs/>
                <w:sz w:val="18"/>
                <w:szCs w:val="18"/>
              </w:rPr>
              <w:t>______/______/________</w:t>
            </w:r>
          </w:p>
        </w:tc>
        <w:tc>
          <w:tcPr>
            <w:tcW w:w="2752" w:type="dxa"/>
            <w:gridSpan w:val="26"/>
            <w:tcBorders>
              <w:bottom w:val="nil"/>
              <w:right w:val="nil"/>
            </w:tcBorders>
            <w:vAlign w:val="bottom"/>
          </w:tcPr>
          <w:p w14:paraId="50E14DA2"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left w:val="nil"/>
              <w:bottom w:val="nil"/>
            </w:tcBorders>
            <w:vAlign w:val="bottom"/>
          </w:tcPr>
          <w:p w14:paraId="6E6C2BF8" w14:textId="77777777" w:rsidR="00C7002B" w:rsidRPr="00614D6A" w:rsidRDefault="00C7002B" w:rsidP="00C7002B">
            <w:pPr>
              <w:rPr>
                <w:bCs/>
                <w:sz w:val="22"/>
                <w:szCs w:val="22"/>
              </w:rPr>
            </w:pPr>
            <w:r w:rsidRPr="00614D6A">
              <w:rPr>
                <w:bCs/>
                <w:sz w:val="18"/>
                <w:szCs w:val="18"/>
              </w:rPr>
              <w:t>______/______/________</w:t>
            </w:r>
          </w:p>
        </w:tc>
      </w:tr>
      <w:tr w:rsidR="00C7002B" w:rsidRPr="00614D6A" w14:paraId="0B3F2EF6" w14:textId="77777777" w:rsidTr="00C7002B">
        <w:tblPrEx>
          <w:tblCellMar>
            <w:right w:w="115" w:type="dxa"/>
          </w:tblCellMar>
        </w:tblPrEx>
        <w:trPr>
          <w:trHeight w:val="272"/>
          <w:jc w:val="center"/>
        </w:trPr>
        <w:tc>
          <w:tcPr>
            <w:tcW w:w="2661" w:type="dxa"/>
            <w:gridSpan w:val="26"/>
            <w:tcBorders>
              <w:top w:val="nil"/>
              <w:bottom w:val="nil"/>
              <w:right w:val="nil"/>
            </w:tcBorders>
            <w:vAlign w:val="bottom"/>
          </w:tcPr>
          <w:p w14:paraId="12D85352"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14:paraId="10013547" w14:textId="77777777" w:rsidR="00C7002B" w:rsidRPr="00614D6A" w:rsidRDefault="00C7002B" w:rsidP="00C7002B">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14:paraId="19659905"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14:paraId="69AC1F71" w14:textId="77777777" w:rsidR="00C7002B" w:rsidRPr="00614D6A" w:rsidRDefault="00C7002B" w:rsidP="00C7002B">
            <w:pPr>
              <w:rPr>
                <w:bCs/>
                <w:sz w:val="22"/>
                <w:szCs w:val="22"/>
              </w:rPr>
            </w:pPr>
            <w:r w:rsidRPr="00614D6A">
              <w:rPr>
                <w:bCs/>
                <w:sz w:val="22"/>
                <w:szCs w:val="22"/>
              </w:rPr>
              <w:t>__________________</w:t>
            </w:r>
          </w:p>
        </w:tc>
      </w:tr>
      <w:tr w:rsidR="00C7002B" w:rsidRPr="004972DF" w14:paraId="675FB74C" w14:textId="77777777" w:rsidTr="00C7002B">
        <w:tblPrEx>
          <w:tblCellMar>
            <w:right w:w="115" w:type="dxa"/>
          </w:tblCellMar>
        </w:tblPrEx>
        <w:trPr>
          <w:trHeight w:val="74"/>
          <w:jc w:val="center"/>
        </w:trPr>
        <w:tc>
          <w:tcPr>
            <w:tcW w:w="2661" w:type="dxa"/>
            <w:gridSpan w:val="26"/>
            <w:tcBorders>
              <w:top w:val="nil"/>
              <w:bottom w:val="nil"/>
              <w:right w:val="nil"/>
            </w:tcBorders>
            <w:vAlign w:val="bottom"/>
          </w:tcPr>
          <w:p w14:paraId="11F93EFB" w14:textId="77777777" w:rsidR="00C7002B" w:rsidRPr="004972DF" w:rsidRDefault="00C7002B" w:rsidP="00C7002B">
            <w:pPr>
              <w:rPr>
                <w:bCs/>
                <w:sz w:val="8"/>
                <w:szCs w:val="8"/>
              </w:rPr>
            </w:pPr>
          </w:p>
        </w:tc>
        <w:tc>
          <w:tcPr>
            <w:tcW w:w="2752" w:type="dxa"/>
            <w:gridSpan w:val="29"/>
            <w:tcBorders>
              <w:top w:val="nil"/>
              <w:left w:val="nil"/>
              <w:bottom w:val="nil"/>
            </w:tcBorders>
            <w:vAlign w:val="bottom"/>
          </w:tcPr>
          <w:p w14:paraId="21F1CBB9" w14:textId="77777777" w:rsidR="00C7002B" w:rsidRPr="004972DF" w:rsidRDefault="00C7002B" w:rsidP="00C7002B">
            <w:pPr>
              <w:rPr>
                <w:bCs/>
                <w:sz w:val="8"/>
                <w:szCs w:val="8"/>
              </w:rPr>
            </w:pPr>
          </w:p>
        </w:tc>
        <w:tc>
          <w:tcPr>
            <w:tcW w:w="2752" w:type="dxa"/>
            <w:gridSpan w:val="26"/>
            <w:tcBorders>
              <w:top w:val="nil"/>
              <w:bottom w:val="nil"/>
              <w:right w:val="nil"/>
            </w:tcBorders>
            <w:vAlign w:val="bottom"/>
          </w:tcPr>
          <w:p w14:paraId="542135F2" w14:textId="77777777" w:rsidR="00C7002B" w:rsidRPr="004972DF" w:rsidRDefault="00C7002B" w:rsidP="00C7002B">
            <w:pPr>
              <w:rPr>
                <w:bCs/>
                <w:sz w:val="8"/>
                <w:szCs w:val="8"/>
              </w:rPr>
            </w:pPr>
          </w:p>
        </w:tc>
        <w:tc>
          <w:tcPr>
            <w:tcW w:w="2720" w:type="dxa"/>
            <w:gridSpan w:val="21"/>
            <w:tcBorders>
              <w:top w:val="nil"/>
              <w:left w:val="nil"/>
              <w:bottom w:val="nil"/>
            </w:tcBorders>
            <w:vAlign w:val="bottom"/>
          </w:tcPr>
          <w:p w14:paraId="191F7888" w14:textId="77777777" w:rsidR="00C7002B" w:rsidRPr="004972DF" w:rsidRDefault="00C7002B" w:rsidP="00C7002B">
            <w:pPr>
              <w:rPr>
                <w:bCs/>
                <w:sz w:val="8"/>
                <w:szCs w:val="8"/>
              </w:rPr>
            </w:pPr>
          </w:p>
        </w:tc>
      </w:tr>
      <w:tr w:rsidR="00C7002B" w:rsidRPr="00614D6A" w14:paraId="696FA31E"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5E07B9CC" w14:textId="77777777" w:rsidR="00C7002B" w:rsidRPr="00614D6A" w:rsidRDefault="00C7002B" w:rsidP="00C7002B">
            <w:pPr>
              <w:rPr>
                <w:b/>
                <w:bCs/>
                <w:sz w:val="22"/>
                <w:szCs w:val="22"/>
              </w:rPr>
            </w:pPr>
            <w:r w:rsidRPr="00614D6A">
              <w:rPr>
                <w:b/>
                <w:bCs/>
                <w:sz w:val="22"/>
                <w:szCs w:val="22"/>
              </w:rPr>
              <w:t>Comments</w:t>
            </w:r>
          </w:p>
        </w:tc>
      </w:tr>
      <w:tr w:rsidR="00C7002B" w:rsidRPr="00614D6A" w14:paraId="5A94517F" w14:textId="77777777" w:rsidTr="00C7002B">
        <w:tblPrEx>
          <w:tblCellMar>
            <w:right w:w="115" w:type="dxa"/>
          </w:tblCellMar>
        </w:tblPrEx>
        <w:trPr>
          <w:trHeight w:val="1117"/>
          <w:jc w:val="center"/>
        </w:trPr>
        <w:tc>
          <w:tcPr>
            <w:tcW w:w="10885" w:type="dxa"/>
            <w:gridSpan w:val="102"/>
            <w:tcBorders>
              <w:bottom w:val="single" w:sz="4" w:space="0" w:color="auto"/>
            </w:tcBorders>
          </w:tcPr>
          <w:p w14:paraId="7AD1B832" w14:textId="77777777" w:rsidR="00C7002B" w:rsidRPr="00614D6A" w:rsidRDefault="00C7002B" w:rsidP="00C7002B">
            <w:pPr>
              <w:rPr>
                <w:bCs/>
                <w:sz w:val="22"/>
                <w:szCs w:val="22"/>
              </w:rPr>
            </w:pPr>
          </w:p>
        </w:tc>
      </w:tr>
    </w:tbl>
    <w:p w14:paraId="0C341877" w14:textId="5A9737B6" w:rsidR="001E714C" w:rsidRPr="00586D53" w:rsidRDefault="001E714C" w:rsidP="00586D53">
      <w:pPr>
        <w:spacing w:after="200" w:line="276" w:lineRule="auto"/>
        <w:rPr>
          <w:sz w:val="28"/>
          <w:szCs w:val="28"/>
        </w:rPr>
      </w:pPr>
    </w:p>
    <w:sectPr w:rsidR="001E714C" w:rsidRPr="00586D53" w:rsidSect="00D80780">
      <w:pgSz w:w="12240" w:h="15840" w:code="1"/>
      <w:pgMar w:top="1080" w:right="1080" w:bottom="1080" w:left="1080" w:header="72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4B51D" w14:textId="77777777" w:rsidR="009F25F6" w:rsidRDefault="009F25F6" w:rsidP="008B5D54">
      <w:r>
        <w:separator/>
      </w:r>
    </w:p>
  </w:endnote>
  <w:endnote w:type="continuationSeparator" w:id="0">
    <w:p w14:paraId="7A92258F" w14:textId="77777777" w:rsidR="009F25F6" w:rsidRDefault="009F25F6" w:rsidP="008B5D54">
      <w:r>
        <w:continuationSeparator/>
      </w:r>
    </w:p>
  </w:endnote>
  <w:endnote w:type="continuationNotice" w:id="1">
    <w:p w14:paraId="4E663F05" w14:textId="77777777" w:rsidR="009F25F6" w:rsidRDefault="009F25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99B06" w14:textId="2E9D0162" w:rsidR="00113DFB" w:rsidRDefault="00113DFB" w:rsidP="00FE609F">
    <w:pPr>
      <w:pStyle w:val="Footer"/>
      <w:ind w:right="360" w:firstLine="90"/>
      <w:rPr>
        <w:rFonts w:ascii="Arial" w:hAnsi="Arial" w:cs="Arial"/>
        <w:sz w:val="16"/>
        <w:szCs w:val="16"/>
      </w:rPr>
    </w:pPr>
    <w:r w:rsidRPr="00D80780">
      <w:rPr>
        <w:rFonts w:ascii="Arial" w:hAnsi="Arial" w:cs="Arial"/>
        <w:sz w:val="16"/>
        <w:szCs w:val="16"/>
      </w:rPr>
      <w:t xml:space="preserve">CDC 57.309 </w:t>
    </w:r>
    <w:r w:rsidRPr="00A0477E">
      <w:rPr>
        <w:rFonts w:ascii="Arial" w:hAnsi="Arial" w:cs="Arial"/>
        <w:sz w:val="16"/>
        <w:szCs w:val="16"/>
      </w:rPr>
      <w:t>Rev.2, v9.2</w:t>
    </w:r>
    <w:r w:rsidRPr="00FE609F">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14:paraId="77CD1D67" w14:textId="2328310E" w:rsidR="00113DFB" w:rsidRPr="007F4F95" w:rsidRDefault="00113DFB" w:rsidP="00FE609F">
    <w:pPr>
      <w:pStyle w:val="Footer"/>
      <w:ind w:right="360" w:firstLine="90"/>
      <w:rPr>
        <w:rFonts w:ascii="Arial" w:hAnsi="Arial" w:cs="Arial"/>
        <w:sz w:val="16"/>
        <w:szCs w:val="16"/>
      </w:rPr>
    </w:pPr>
    <w:r>
      <w:rPr>
        <w:rFonts w:ascii="Arial" w:hAnsi="Arial" w:cs="Arial"/>
        <w:sz w:val="16"/>
        <w:szCs w:val="16"/>
      </w:rPr>
      <w:tab/>
    </w:r>
  </w:p>
  <w:p w14:paraId="6726BD3A" w14:textId="6289BDF7" w:rsidR="00113DFB" w:rsidRPr="007F4F95" w:rsidRDefault="00113DFB" w:rsidP="00FE609F">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CEB88" w14:textId="77777777" w:rsidR="009F25F6" w:rsidRDefault="009F25F6" w:rsidP="008B5D54">
      <w:r>
        <w:separator/>
      </w:r>
    </w:p>
  </w:footnote>
  <w:footnote w:type="continuationSeparator" w:id="0">
    <w:p w14:paraId="4DACF115" w14:textId="77777777" w:rsidR="009F25F6" w:rsidRDefault="009F25F6" w:rsidP="008B5D54">
      <w:r>
        <w:continuationSeparator/>
      </w:r>
    </w:p>
  </w:footnote>
  <w:footnote w:type="continuationNotice" w:id="1">
    <w:p w14:paraId="4AFFD7F0" w14:textId="77777777" w:rsidR="009F25F6" w:rsidRDefault="009F25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2244F" w14:textId="47ADBC01" w:rsidR="00B61BDC" w:rsidRDefault="00B61BDC" w:rsidP="00B61BDC">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6B559F03" wp14:editId="0A8266C8">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8F7CC09" w14:textId="77777777" w:rsidR="00B61BDC" w:rsidRDefault="00B61BDC" w:rsidP="00B61BDC">
    <w:pPr>
      <w:pStyle w:val="Header"/>
      <w:jc w:val="right"/>
      <w:rPr>
        <w:rFonts w:ascii="Arial" w:hAnsi="Arial" w:cs="Arial"/>
        <w:sz w:val="16"/>
      </w:rPr>
    </w:pPr>
    <w:r>
      <w:rPr>
        <w:rFonts w:ascii="Arial" w:hAnsi="Arial" w:cs="Arial"/>
        <w:sz w:val="16"/>
      </w:rPr>
      <w:t>OMB No. 0920-0666</w:t>
    </w:r>
  </w:p>
  <w:p w14:paraId="255B26E0" w14:textId="0F4FB77E" w:rsidR="00B61BDC" w:rsidRDefault="00B61BDC" w:rsidP="00B61BDC">
    <w:pPr>
      <w:pStyle w:val="Header"/>
      <w:jc w:val="right"/>
      <w:rPr>
        <w:rFonts w:ascii="Arial" w:hAnsi="Arial" w:cs="Arial"/>
        <w:sz w:val="16"/>
      </w:rPr>
    </w:pPr>
    <w:r>
      <w:rPr>
        <w:rFonts w:ascii="Arial" w:hAnsi="Arial" w:cs="Arial"/>
        <w:sz w:val="16"/>
      </w:rPr>
      <w:t xml:space="preserve">Exp. Date: </w:t>
    </w:r>
    <w:r w:rsidR="001B3720">
      <w:rPr>
        <w:rFonts w:ascii="Arial" w:hAnsi="Arial" w:cs="Arial"/>
        <w:sz w:val="16"/>
      </w:rPr>
      <w:t>12</w:t>
    </w:r>
    <w:r>
      <w:rPr>
        <w:rFonts w:ascii="Arial" w:hAnsi="Arial" w:cs="Arial"/>
        <w:sz w:val="16"/>
      </w:rPr>
      <w:t>/31/</w:t>
    </w:r>
    <w:r w:rsidR="00D32320">
      <w:rPr>
        <w:rFonts w:ascii="Arial" w:hAnsi="Arial" w:cs="Arial"/>
        <w:sz w:val="16"/>
      </w:rPr>
      <w:t>20</w:t>
    </w:r>
    <w:r>
      <w:rPr>
        <w:rFonts w:ascii="Arial" w:hAnsi="Arial" w:cs="Arial"/>
        <w:sz w:val="16"/>
      </w:rPr>
      <w:t>2</w:t>
    </w:r>
    <w:r w:rsidR="001B3720">
      <w:rPr>
        <w:rFonts w:ascii="Arial" w:hAnsi="Arial" w:cs="Arial"/>
        <w:sz w:val="16"/>
      </w:rPr>
      <w:t>6</w:t>
    </w:r>
  </w:p>
  <w:p w14:paraId="73C58851" w14:textId="7775FE3F" w:rsidR="00113DFB" w:rsidRPr="00D80780" w:rsidRDefault="00B61BDC" w:rsidP="00B61BDC">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ztTC1NLA0MzdU0lEKTi0uzszPAykwqgUAaU1gJSwAAAA="/>
  </w:docVars>
  <w:rsids>
    <w:rsidRoot w:val="000702D4"/>
    <w:rsid w:val="00030873"/>
    <w:rsid w:val="000702D4"/>
    <w:rsid w:val="0007070B"/>
    <w:rsid w:val="000E37B3"/>
    <w:rsid w:val="000F4F64"/>
    <w:rsid w:val="00113DFB"/>
    <w:rsid w:val="00125096"/>
    <w:rsid w:val="00127643"/>
    <w:rsid w:val="00145E0B"/>
    <w:rsid w:val="00196C53"/>
    <w:rsid w:val="001B3720"/>
    <w:rsid w:val="001E209E"/>
    <w:rsid w:val="001E714C"/>
    <w:rsid w:val="00207538"/>
    <w:rsid w:val="00221F05"/>
    <w:rsid w:val="00225C4C"/>
    <w:rsid w:val="00234ADC"/>
    <w:rsid w:val="00256806"/>
    <w:rsid w:val="00280E64"/>
    <w:rsid w:val="002A60F2"/>
    <w:rsid w:val="002D4F73"/>
    <w:rsid w:val="002D68EF"/>
    <w:rsid w:val="002D7A30"/>
    <w:rsid w:val="00300C8B"/>
    <w:rsid w:val="00320588"/>
    <w:rsid w:val="00340835"/>
    <w:rsid w:val="003468E0"/>
    <w:rsid w:val="00361270"/>
    <w:rsid w:val="00375A63"/>
    <w:rsid w:val="003970B9"/>
    <w:rsid w:val="00404D54"/>
    <w:rsid w:val="00422D7D"/>
    <w:rsid w:val="0042428C"/>
    <w:rsid w:val="004547AD"/>
    <w:rsid w:val="00457EA0"/>
    <w:rsid w:val="00470FC3"/>
    <w:rsid w:val="00472334"/>
    <w:rsid w:val="004D19B1"/>
    <w:rsid w:val="004E1DC8"/>
    <w:rsid w:val="00586D53"/>
    <w:rsid w:val="005A31DF"/>
    <w:rsid w:val="005B493C"/>
    <w:rsid w:val="005C64B5"/>
    <w:rsid w:val="0061265A"/>
    <w:rsid w:val="00621FAD"/>
    <w:rsid w:val="00624395"/>
    <w:rsid w:val="00640021"/>
    <w:rsid w:val="006852D8"/>
    <w:rsid w:val="006C0210"/>
    <w:rsid w:val="006C6578"/>
    <w:rsid w:val="006D3775"/>
    <w:rsid w:val="006E2E41"/>
    <w:rsid w:val="00730E02"/>
    <w:rsid w:val="00740FD7"/>
    <w:rsid w:val="007748B9"/>
    <w:rsid w:val="007849AD"/>
    <w:rsid w:val="007E4D1B"/>
    <w:rsid w:val="007F4F95"/>
    <w:rsid w:val="0080471A"/>
    <w:rsid w:val="00831D8B"/>
    <w:rsid w:val="0083231A"/>
    <w:rsid w:val="00861485"/>
    <w:rsid w:val="00861A43"/>
    <w:rsid w:val="00894211"/>
    <w:rsid w:val="008B5D54"/>
    <w:rsid w:val="008F2223"/>
    <w:rsid w:val="008F5557"/>
    <w:rsid w:val="009829B3"/>
    <w:rsid w:val="009B18CB"/>
    <w:rsid w:val="009F25F6"/>
    <w:rsid w:val="009F524F"/>
    <w:rsid w:val="00A0477E"/>
    <w:rsid w:val="00A44C04"/>
    <w:rsid w:val="00A751F1"/>
    <w:rsid w:val="00A911CA"/>
    <w:rsid w:val="00AA6395"/>
    <w:rsid w:val="00AB12E9"/>
    <w:rsid w:val="00AE2F1E"/>
    <w:rsid w:val="00AF14D3"/>
    <w:rsid w:val="00B17C2C"/>
    <w:rsid w:val="00B555F3"/>
    <w:rsid w:val="00B55735"/>
    <w:rsid w:val="00B608AC"/>
    <w:rsid w:val="00B61BDC"/>
    <w:rsid w:val="00B73AD3"/>
    <w:rsid w:val="00B91C1B"/>
    <w:rsid w:val="00B948EB"/>
    <w:rsid w:val="00C23642"/>
    <w:rsid w:val="00C265D0"/>
    <w:rsid w:val="00C51A23"/>
    <w:rsid w:val="00C7002B"/>
    <w:rsid w:val="00CA1B90"/>
    <w:rsid w:val="00CF389B"/>
    <w:rsid w:val="00D32320"/>
    <w:rsid w:val="00D45F2B"/>
    <w:rsid w:val="00D80780"/>
    <w:rsid w:val="00DC2A8F"/>
    <w:rsid w:val="00DC57CC"/>
    <w:rsid w:val="00DE0B78"/>
    <w:rsid w:val="00E13430"/>
    <w:rsid w:val="00E15F4C"/>
    <w:rsid w:val="00E32087"/>
    <w:rsid w:val="00E3748A"/>
    <w:rsid w:val="00E6194B"/>
    <w:rsid w:val="00E63444"/>
    <w:rsid w:val="00EA396F"/>
    <w:rsid w:val="00F701D6"/>
    <w:rsid w:val="00F91A31"/>
    <w:rsid w:val="00FC1132"/>
    <w:rsid w:val="00FD526A"/>
    <w:rsid w:val="00FD7736"/>
    <w:rsid w:val="00FE5E5B"/>
    <w:rsid w:val="00FE609F"/>
    <w:rsid w:val="00FF0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B61BDC"/>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B3720"/>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78148">
      <w:bodyDiv w:val="1"/>
      <w:marLeft w:val="0"/>
      <w:marRight w:val="0"/>
      <w:marTop w:val="0"/>
      <w:marBottom w:val="0"/>
      <w:divBdr>
        <w:top w:val="none" w:sz="0" w:space="0" w:color="auto"/>
        <w:left w:val="none" w:sz="0" w:space="0" w:color="auto"/>
        <w:bottom w:val="none" w:sz="0" w:space="0" w:color="auto"/>
        <w:right w:val="none" w:sz="0" w:space="0" w:color="auto"/>
      </w:divBdr>
    </w:div>
    <w:div w:id="1609241468">
      <w:bodyDiv w:val="1"/>
      <w:marLeft w:val="0"/>
      <w:marRight w:val="0"/>
      <w:marTop w:val="0"/>
      <w:marBottom w:val="0"/>
      <w:divBdr>
        <w:top w:val="none" w:sz="0" w:space="0" w:color="auto"/>
        <w:left w:val="none" w:sz="0" w:space="0" w:color="auto"/>
        <w:bottom w:val="none" w:sz="0" w:space="0" w:color="auto"/>
        <w:right w:val="none" w:sz="0" w:space="0" w:color="auto"/>
      </w:divBdr>
    </w:div>
    <w:div w:id="208039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customXml/itemProps2.xml><?xml version="1.0" encoding="utf-8"?>
<ds:datastoreItem xmlns:ds="http://schemas.openxmlformats.org/officeDocument/2006/customXml" ds:itemID="{0F7C8D6B-D8BE-4F93-ABFE-13A4CB1ADB5C}">
  <ds:schemaRefs>
    <ds:schemaRef ds:uri="http://schemas.microsoft.com/sharepoint/v3/contenttype/forms"/>
  </ds:schemaRefs>
</ds:datastoreItem>
</file>

<file path=customXml/itemProps3.xml><?xml version="1.0" encoding="utf-8"?>
<ds:datastoreItem xmlns:ds="http://schemas.openxmlformats.org/officeDocument/2006/customXml" ds:itemID="{C7CF6346-9F80-40B1-A611-71943CFEAA32}">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3D4A2CB7-411B-492C-9160-EB75715D4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52</Words>
  <Characters>1170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dc:description/>
  <cp:lastModifiedBy>Chavez Ortiz, Joel (CDC/NCEZID/DHQP/MPSB)</cp:lastModifiedBy>
  <cp:revision>5</cp:revision>
  <cp:lastPrinted>2024-07-15T16:25:00Z</cp:lastPrinted>
  <dcterms:created xsi:type="dcterms:W3CDTF">2024-04-01T19:31:00Z</dcterms:created>
  <dcterms:modified xsi:type="dcterms:W3CDTF">2024-07-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54:1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7cf2686-aecb-40a5-bcfa-f36cf0425db1</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3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